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1013A788" w:rsidR="008769EC" w:rsidRDefault="0063706E"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anchor distT="0" distB="0" distL="114300" distR="114300" simplePos="0" relativeHeight="251658240" behindDoc="1" locked="0" layoutInCell="1" allowOverlap="1" wp14:anchorId="2FD28865" wp14:editId="64066E67">
            <wp:simplePos x="0" y="0"/>
            <wp:positionH relativeFrom="column">
              <wp:posOffset>1611608</wp:posOffset>
            </wp:positionH>
            <wp:positionV relativeFrom="paragraph">
              <wp:posOffset>-447367</wp:posOffset>
            </wp:positionV>
            <wp:extent cx="2757805" cy="1661160"/>
            <wp:effectExtent l="0" t="0" r="4445" b="0"/>
            <wp:wrapNone/>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7805" cy="1661160"/>
                    </a:xfrm>
                    <a:prstGeom prst="rect">
                      <a:avLst/>
                    </a:prstGeom>
                  </pic:spPr>
                </pic:pic>
              </a:graphicData>
            </a:graphic>
            <wp14:sizeRelH relativeFrom="page">
              <wp14:pctWidth>0</wp14:pctWidth>
            </wp14:sizeRelH>
            <wp14:sizeRelV relativeFrom="page">
              <wp14:pctHeight>0</wp14:pctHeight>
            </wp14:sizeRelV>
          </wp:anchor>
        </w:drawing>
      </w:r>
      <w:r w:rsidR="00C05D37">
        <w:rPr>
          <w:rFonts w:ascii="Times New Roman" w:eastAsia="Calibri" w:hAnsi="Calibri" w:cs="Calibri"/>
          <w:sz w:val="20"/>
          <w:szCs w:val="24"/>
          <w:lang w:bidi="en-US"/>
        </w:rPr>
        <w:t xml:space="preserve"> </w:t>
      </w:r>
    </w:p>
    <w:p w14:paraId="0279BAF0" w14:textId="72D10E1B" w:rsidR="0084614E" w:rsidRPr="0084614E" w:rsidRDefault="0084614E" w:rsidP="0084614E">
      <w:pPr>
        <w:widowControl w:val="0"/>
        <w:autoSpaceDE w:val="0"/>
        <w:autoSpaceDN w:val="0"/>
        <w:spacing w:after="0" w:line="240" w:lineRule="auto"/>
        <w:ind w:left="2749"/>
        <w:rPr>
          <w:rFonts w:ascii="Times New Roman" w:eastAsia="Calibri" w:hAnsi="Calibri" w:cs="Calibri"/>
          <w:sz w:val="20"/>
          <w:szCs w:val="24"/>
          <w:lang w:bidi="en-US"/>
        </w:rPr>
      </w:pP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1D7629A6"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05712B7F"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1590AD7B"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69D5767D"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657E3535"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713AB7E7"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55C74EDA" w14:textId="77777777" w:rsidR="0063706E" w:rsidRDefault="0063706E" w:rsidP="0084614E">
      <w:pPr>
        <w:widowControl w:val="0"/>
        <w:autoSpaceDE w:val="0"/>
        <w:autoSpaceDN w:val="0"/>
        <w:spacing w:before="6" w:after="0" w:line="240" w:lineRule="auto"/>
        <w:jc w:val="center"/>
        <w:rPr>
          <w:rFonts w:ascii="Times New Roman" w:eastAsia="Calibri" w:hAnsi="Calibri" w:cs="Calibri"/>
          <w:b/>
          <w:lang w:bidi="en-US"/>
        </w:rPr>
      </w:pPr>
    </w:p>
    <w:p w14:paraId="49B325EB" w14:textId="74AE1778"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lang w:bidi="en-US"/>
        </w:rPr>
        <w:t xml:space="preserve">The Medical Student Education Committee </w:t>
      </w:r>
      <w:r w:rsidR="00F136A0" w:rsidRPr="009841B8">
        <w:rPr>
          <w:rFonts w:ascii="Times New Roman" w:eastAsia="Calibri" w:hAnsi="Calibri" w:cs="Calibri"/>
          <w:b/>
          <w:lang w:bidi="en-US"/>
        </w:rPr>
        <w:t xml:space="preserve">(MSEC) </w:t>
      </w:r>
      <w:r w:rsidRPr="009841B8">
        <w:rPr>
          <w:rFonts w:ascii="Times New Roman" w:eastAsia="Calibri" w:hAnsi="Calibri" w:cs="Calibri"/>
          <w:b/>
          <w:lang w:bidi="en-US"/>
        </w:rPr>
        <w:t xml:space="preserve">of the Quillen College of Medicine met </w:t>
      </w:r>
      <w:r w:rsidR="003D5F0C">
        <w:rPr>
          <w:rFonts w:ascii="Times New Roman" w:eastAsia="Calibri" w:hAnsi="Calibri" w:cs="Calibri"/>
          <w:b/>
          <w:lang w:bidi="en-US"/>
        </w:rPr>
        <w:t xml:space="preserve">for a Meeting </w:t>
      </w:r>
      <w:r w:rsidRPr="009841B8">
        <w:rPr>
          <w:rFonts w:ascii="Times New Roman" w:eastAsia="Calibri" w:hAnsi="Calibri" w:cs="Calibri"/>
          <w:b/>
          <w:lang w:bidi="en-US"/>
        </w:rPr>
        <w:t xml:space="preserve">on Tuesday, </w:t>
      </w:r>
      <w:r w:rsidR="00381459">
        <w:rPr>
          <w:rFonts w:ascii="Times New Roman" w:eastAsia="Calibri" w:hAnsi="Calibri" w:cs="Calibri"/>
          <w:b/>
          <w:lang w:bidi="en-US"/>
        </w:rPr>
        <w:t>December 13</w:t>
      </w:r>
      <w:r w:rsidR="003D5F0C">
        <w:rPr>
          <w:rFonts w:ascii="Times New Roman" w:eastAsia="Calibri" w:hAnsi="Calibri" w:cs="Calibri"/>
          <w:b/>
          <w:lang w:bidi="en-US"/>
        </w:rPr>
        <w:t>, 2022</w:t>
      </w:r>
      <w:r w:rsidRPr="009841B8">
        <w:rPr>
          <w:rFonts w:ascii="Times New Roman" w:eastAsia="Calibri" w:hAnsi="Calibri" w:cs="Calibri"/>
          <w:b/>
          <w:lang w:bidi="en-US"/>
        </w:rPr>
        <w:t xml:space="preserve"> </w:t>
      </w:r>
      <w:r w:rsidR="00BF5811" w:rsidRPr="009841B8">
        <w:rPr>
          <w:rFonts w:ascii="Times New Roman" w:eastAsia="Calibri" w:hAnsi="Calibri" w:cs="Calibri"/>
          <w:b/>
          <w:lang w:bidi="en-US"/>
        </w:rPr>
        <w:t>via Zoom meeting.</w:t>
      </w:r>
    </w:p>
    <w:p w14:paraId="78C27399" w14:textId="77777777" w:rsidR="0084614E" w:rsidRPr="009841B8" w:rsidRDefault="0084614E" w:rsidP="0084614E">
      <w:pPr>
        <w:widowControl w:val="0"/>
        <w:autoSpaceDE w:val="0"/>
        <w:autoSpaceDN w:val="0"/>
        <w:spacing w:before="6" w:after="0" w:line="240" w:lineRule="auto"/>
        <w:rPr>
          <w:rFonts w:ascii="Times New Roman" w:eastAsia="Calibri" w:hAnsi="Calibri" w:cs="Calibri"/>
          <w:b/>
          <w:lang w:bidi="en-US"/>
        </w:rPr>
      </w:pPr>
    </w:p>
    <w:p w14:paraId="56D99C82" w14:textId="40C31922"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u w:val="single"/>
          <w:lang w:bidi="en-US"/>
        </w:rPr>
        <w:t>Attend</w:t>
      </w:r>
      <w:r w:rsidR="002418C6" w:rsidRPr="009841B8">
        <w:rPr>
          <w:rFonts w:ascii="Times New Roman" w:eastAsia="Calibri" w:hAnsi="Calibri" w:cs="Calibri"/>
          <w:b/>
          <w:u w:val="single"/>
          <w:lang w:bidi="en-US"/>
        </w:rPr>
        <w:t>a</w:t>
      </w:r>
      <w:r w:rsidRPr="009841B8">
        <w:rPr>
          <w:rFonts w:ascii="Times New Roman" w:eastAsia="Calibri" w:hAnsi="Calibri" w:cs="Calibri"/>
          <w:b/>
          <w:u w:val="single"/>
          <w:lang w:bidi="en-US"/>
        </w:rPr>
        <w:t>nce</w:t>
      </w:r>
      <w:r w:rsidR="00D263D8" w:rsidRPr="009841B8">
        <w:rPr>
          <w:rFonts w:ascii="Times New Roman" w:eastAsia="Calibri" w:hAnsi="Calibri" w:cs="Calibri"/>
          <w:b/>
          <w:u w:val="single"/>
          <w:lang w:bidi="en-US"/>
        </w:rPr>
        <w:t xml:space="preserve"> </w:t>
      </w:r>
    </w:p>
    <w:p w14:paraId="7555FEAA" w14:textId="77777777"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p>
    <w:tbl>
      <w:tblPr>
        <w:tblStyle w:val="TableGrid"/>
        <w:tblW w:w="10350" w:type="dxa"/>
        <w:tblInd w:w="-545" w:type="dxa"/>
        <w:tblLook w:val="04A0" w:firstRow="1" w:lastRow="0" w:firstColumn="1" w:lastColumn="0" w:noHBand="0" w:noVBand="1"/>
      </w:tblPr>
      <w:tblGrid>
        <w:gridCol w:w="5130"/>
        <w:gridCol w:w="5220"/>
      </w:tblGrid>
      <w:tr w:rsidR="00704C4A" w:rsidRPr="009841B8" w14:paraId="152F4243" w14:textId="77777777" w:rsidTr="000A3310">
        <w:tc>
          <w:tcPr>
            <w:tcW w:w="5130" w:type="dxa"/>
          </w:tcPr>
          <w:p w14:paraId="7F17BEFC" w14:textId="48B4CDB4" w:rsidR="00704C4A" w:rsidRPr="004402C8" w:rsidRDefault="0082128C" w:rsidP="00704C4A">
            <w:pPr>
              <w:spacing w:before="6"/>
              <w:jc w:val="center"/>
              <w:rPr>
                <w:rFonts w:ascii="Times New Roman" w:eastAsia="Calibri" w:hAnsi="Calibri" w:cs="Calibri"/>
                <w:b/>
                <w:u w:val="single"/>
                <w:lang w:bidi="en-US"/>
              </w:rPr>
            </w:pPr>
            <w:r w:rsidRPr="004402C8">
              <w:rPr>
                <w:rFonts w:ascii="Times New Roman" w:eastAsia="Calibri" w:hAnsi="Calibri" w:cs="Calibri"/>
                <w:b/>
                <w:u w:val="single"/>
                <w:lang w:bidi="en-US"/>
              </w:rPr>
              <w:t>FACULTY MEMBERS</w:t>
            </w:r>
          </w:p>
        </w:tc>
        <w:tc>
          <w:tcPr>
            <w:tcW w:w="5220" w:type="dxa"/>
            <w:tcBorders>
              <w:top w:val="single" w:sz="4" w:space="0" w:color="auto"/>
              <w:left w:val="single" w:sz="4" w:space="0" w:color="auto"/>
              <w:bottom w:val="single" w:sz="4" w:space="0" w:color="auto"/>
              <w:right w:val="single" w:sz="4" w:space="0" w:color="auto"/>
            </w:tcBorders>
          </w:tcPr>
          <w:p w14:paraId="4D06B3DF" w14:textId="1945C545" w:rsidR="00704C4A" w:rsidRPr="004402C8" w:rsidRDefault="0082128C" w:rsidP="00704C4A">
            <w:pPr>
              <w:spacing w:before="6"/>
              <w:jc w:val="center"/>
              <w:rPr>
                <w:rFonts w:ascii="Times New Roman" w:eastAsia="Calibri" w:hAnsi="Calibri" w:cs="Calibri"/>
                <w:b/>
                <w:u w:val="single"/>
                <w:lang w:bidi="en-US"/>
              </w:rPr>
            </w:pPr>
            <w:r w:rsidRPr="004402C8">
              <w:rPr>
                <w:rFonts w:ascii="Times New Roman" w:eastAsia="Calibri" w:hAnsi="Calibri" w:cs="Calibri"/>
                <w:b/>
                <w:u w:val="single"/>
                <w:lang w:bidi="en-US"/>
              </w:rPr>
              <w:t>EX OFFICIO NON-VOTING MEMBERS</w:t>
            </w:r>
          </w:p>
        </w:tc>
      </w:tr>
      <w:tr w:rsidR="00315578" w:rsidRPr="009841B8" w14:paraId="49E1ECE7" w14:textId="77777777" w:rsidTr="000A3310">
        <w:tc>
          <w:tcPr>
            <w:tcW w:w="5130" w:type="dxa"/>
          </w:tcPr>
          <w:p w14:paraId="510DCC6C" w14:textId="6C8426FF"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Caroline Abercrombie, MD</w:t>
            </w:r>
          </w:p>
        </w:tc>
        <w:tc>
          <w:tcPr>
            <w:tcW w:w="5220" w:type="dxa"/>
            <w:tcBorders>
              <w:top w:val="single" w:sz="4" w:space="0" w:color="auto"/>
              <w:left w:val="single" w:sz="4" w:space="0" w:color="auto"/>
              <w:bottom w:val="single" w:sz="4" w:space="0" w:color="auto"/>
              <w:right w:val="single" w:sz="4" w:space="0" w:color="auto"/>
            </w:tcBorders>
          </w:tcPr>
          <w:p w14:paraId="19681B09" w14:textId="10773330"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sz w:val="20"/>
                <w:szCs w:val="20"/>
                <w:lang w:bidi="en-US"/>
              </w:rPr>
              <w:t>Beth Anne Fox, MD, Vice Dean for Academic Affairs</w:t>
            </w:r>
          </w:p>
        </w:tc>
      </w:tr>
      <w:tr w:rsidR="00315578" w:rsidRPr="009841B8" w14:paraId="40F47CEA" w14:textId="77777777" w:rsidTr="000A3310">
        <w:tc>
          <w:tcPr>
            <w:tcW w:w="5130" w:type="dxa"/>
          </w:tcPr>
          <w:p w14:paraId="7B4A4271" w14:textId="24D8E90B"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Martha Bird, MD</w:t>
            </w:r>
          </w:p>
        </w:tc>
        <w:tc>
          <w:tcPr>
            <w:tcW w:w="5220" w:type="dxa"/>
          </w:tcPr>
          <w:p w14:paraId="6AE3D1CC" w14:textId="113B3FE4" w:rsidR="00315578" w:rsidRPr="00315578" w:rsidRDefault="00315578" w:rsidP="00315578">
            <w:pPr>
              <w:spacing w:before="6"/>
              <w:jc w:val="center"/>
              <w:rPr>
                <w:rFonts w:ascii="Times New Roman" w:eastAsia="Calibri" w:hAnsi="Calibri" w:cs="Calibri"/>
                <w:b/>
                <w:sz w:val="20"/>
                <w:szCs w:val="20"/>
                <w:lang w:bidi="en-US"/>
              </w:rPr>
            </w:pPr>
            <w:r w:rsidRPr="00315578">
              <w:rPr>
                <w:rFonts w:ascii="Times New Roman" w:cs="Calibri"/>
                <w:b/>
                <w:sz w:val="20"/>
                <w:szCs w:val="20"/>
                <w:lang w:bidi="en-US"/>
              </w:rPr>
              <w:t>Ken Olive, MD, Assoc Dean for Accreditation Compliance</w:t>
            </w:r>
          </w:p>
        </w:tc>
      </w:tr>
      <w:tr w:rsidR="00315578" w:rsidRPr="009841B8" w14:paraId="52169BB7" w14:textId="77777777" w:rsidTr="000A3310">
        <w:tc>
          <w:tcPr>
            <w:tcW w:w="5130" w:type="dxa"/>
          </w:tcPr>
          <w:p w14:paraId="7E68F5F2" w14:textId="30710DC2"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Jean Daniels, PhD</w:t>
            </w:r>
          </w:p>
        </w:tc>
        <w:tc>
          <w:tcPr>
            <w:tcW w:w="5220" w:type="dxa"/>
          </w:tcPr>
          <w:p w14:paraId="1BB0360F" w14:textId="48B986DA" w:rsidR="00315578" w:rsidRPr="00315578" w:rsidRDefault="00315578" w:rsidP="00315578">
            <w:pPr>
              <w:spacing w:before="6"/>
              <w:jc w:val="center"/>
              <w:rPr>
                <w:rFonts w:ascii="Times New Roman" w:eastAsia="Calibri" w:hAnsi="Calibri" w:cs="Calibri"/>
                <w:b/>
                <w:lang w:bidi="en-US"/>
              </w:rPr>
            </w:pPr>
          </w:p>
        </w:tc>
      </w:tr>
      <w:tr w:rsidR="00315578" w:rsidRPr="009841B8" w14:paraId="7C1B556D" w14:textId="77777777" w:rsidTr="000A3310">
        <w:tc>
          <w:tcPr>
            <w:tcW w:w="5130" w:type="dxa"/>
          </w:tcPr>
          <w:p w14:paraId="48609325" w14:textId="7C299F3E"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Thomas Ecay, PhD</w:t>
            </w:r>
          </w:p>
        </w:tc>
        <w:tc>
          <w:tcPr>
            <w:tcW w:w="5220" w:type="dxa"/>
          </w:tcPr>
          <w:p w14:paraId="3BF9E036" w14:textId="4E5D8A79"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u w:val="single"/>
                <w:lang w:bidi="en-US"/>
              </w:rPr>
              <w:t>SUBCOMMITTEE CHAIRS</w:t>
            </w:r>
          </w:p>
        </w:tc>
      </w:tr>
      <w:tr w:rsidR="00315578" w:rsidRPr="009841B8" w14:paraId="6897B580" w14:textId="77777777" w:rsidTr="000A3310">
        <w:tc>
          <w:tcPr>
            <w:tcW w:w="5130" w:type="dxa"/>
          </w:tcPr>
          <w:p w14:paraId="3FA92052" w14:textId="63CF1092"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Russell Hayman, PhD</w:t>
            </w:r>
          </w:p>
        </w:tc>
        <w:tc>
          <w:tcPr>
            <w:tcW w:w="5220" w:type="dxa"/>
          </w:tcPr>
          <w:p w14:paraId="5649CF04" w14:textId="75962F07"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Robert Acuff, PhD</w:t>
            </w:r>
          </w:p>
        </w:tc>
      </w:tr>
      <w:tr w:rsidR="00315578" w:rsidRPr="009841B8" w14:paraId="0C62AC3B" w14:textId="77777777" w:rsidTr="000A3310">
        <w:tc>
          <w:tcPr>
            <w:tcW w:w="5130" w:type="dxa"/>
          </w:tcPr>
          <w:p w14:paraId="1F1AE2AB" w14:textId="19BBA568"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Paul Monaco, PhD</w:t>
            </w:r>
          </w:p>
        </w:tc>
        <w:tc>
          <w:tcPr>
            <w:tcW w:w="5220" w:type="dxa"/>
          </w:tcPr>
          <w:p w14:paraId="65767490" w14:textId="7D8D741F"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Keelin Roche, MD</w:t>
            </w:r>
          </w:p>
        </w:tc>
      </w:tr>
      <w:tr w:rsidR="00315578" w:rsidRPr="009841B8" w14:paraId="7CD53061" w14:textId="77777777" w:rsidTr="000A3310">
        <w:tc>
          <w:tcPr>
            <w:tcW w:w="5130" w:type="dxa"/>
          </w:tcPr>
          <w:p w14:paraId="02AF9C87" w14:textId="4EC53DA1"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Jason Moore, MD</w:t>
            </w:r>
          </w:p>
        </w:tc>
        <w:tc>
          <w:tcPr>
            <w:tcW w:w="5220" w:type="dxa"/>
          </w:tcPr>
          <w:p w14:paraId="261488EA" w14:textId="698DBCB6" w:rsidR="00315578" w:rsidRPr="00315578" w:rsidRDefault="00315578" w:rsidP="00315578">
            <w:pPr>
              <w:spacing w:before="6"/>
              <w:jc w:val="center"/>
              <w:rPr>
                <w:rFonts w:ascii="Times New Roman" w:eastAsia="Calibri" w:hAnsi="Calibri" w:cs="Calibri"/>
                <w:b/>
                <w:lang w:bidi="en-US"/>
              </w:rPr>
            </w:pPr>
          </w:p>
        </w:tc>
      </w:tr>
      <w:tr w:rsidR="00315578" w:rsidRPr="009841B8" w14:paraId="5C2A94EC" w14:textId="77777777" w:rsidTr="000A3310">
        <w:tc>
          <w:tcPr>
            <w:tcW w:w="5130" w:type="dxa"/>
          </w:tcPr>
          <w:p w14:paraId="407606D6" w14:textId="7FDA21D3"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Amanda Stoltz, MD</w:t>
            </w:r>
          </w:p>
        </w:tc>
        <w:tc>
          <w:tcPr>
            <w:tcW w:w="5220" w:type="dxa"/>
          </w:tcPr>
          <w:p w14:paraId="0AF10A73" w14:textId="68A7F4CB"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u w:val="single"/>
                <w:lang w:bidi="en-US"/>
              </w:rPr>
              <w:t>ACADEMIC AFFAIRS STAFF</w:t>
            </w:r>
          </w:p>
        </w:tc>
      </w:tr>
      <w:tr w:rsidR="00315578" w:rsidRPr="009841B8" w14:paraId="4AAB33CE" w14:textId="77777777" w:rsidTr="000A3310">
        <w:tc>
          <w:tcPr>
            <w:tcW w:w="5130" w:type="dxa"/>
          </w:tcPr>
          <w:p w14:paraId="68A015F2" w14:textId="01A87879" w:rsidR="00315578" w:rsidRPr="00315578" w:rsidRDefault="00315578" w:rsidP="00315578">
            <w:pPr>
              <w:spacing w:before="6"/>
              <w:jc w:val="center"/>
              <w:rPr>
                <w:rFonts w:ascii="Times New Roman" w:eastAsia="Calibri" w:hAnsi="Calibri" w:cs="Calibri"/>
                <w:b/>
                <w:lang w:bidi="en-US"/>
              </w:rPr>
            </w:pPr>
          </w:p>
        </w:tc>
        <w:tc>
          <w:tcPr>
            <w:tcW w:w="5220" w:type="dxa"/>
          </w:tcPr>
          <w:p w14:paraId="6076DA8D" w14:textId="0E66F4E7"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Kortni Dolinger, MS, Staff</w:t>
            </w:r>
          </w:p>
        </w:tc>
      </w:tr>
      <w:tr w:rsidR="00315578" w:rsidRPr="009841B8" w14:paraId="13BDCF2A" w14:textId="77777777" w:rsidTr="000A3310">
        <w:tc>
          <w:tcPr>
            <w:tcW w:w="5130" w:type="dxa"/>
          </w:tcPr>
          <w:p w14:paraId="24EF44D9" w14:textId="7D6FFB1C"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u w:val="single"/>
                <w:lang w:bidi="en-US"/>
              </w:rPr>
              <w:t>STUDENT MEMBERS</w:t>
            </w:r>
          </w:p>
        </w:tc>
        <w:tc>
          <w:tcPr>
            <w:tcW w:w="5220" w:type="dxa"/>
          </w:tcPr>
          <w:p w14:paraId="0A30F89A" w14:textId="1ECDFDA3" w:rsidR="00315578" w:rsidRPr="00315578" w:rsidRDefault="00315578" w:rsidP="00315578">
            <w:pPr>
              <w:spacing w:before="6"/>
              <w:jc w:val="center"/>
              <w:rPr>
                <w:rFonts w:ascii="Times New Roman" w:eastAsia="Calibri" w:hAnsi="Calibri" w:cs="Calibri"/>
                <w:b/>
                <w:lang w:bidi="en-US"/>
              </w:rPr>
            </w:pPr>
            <w:bookmarkStart w:id="0" w:name="_GoBack"/>
            <w:bookmarkEnd w:id="0"/>
            <w:r w:rsidRPr="00315578">
              <w:rPr>
                <w:rFonts w:ascii="Times New Roman" w:eastAsia="Calibri" w:hAnsi="Calibri" w:cs="Calibri"/>
                <w:b/>
                <w:lang w:bidi="en-US"/>
              </w:rPr>
              <w:t>Mariela McCandless, MPH, Staff</w:t>
            </w:r>
          </w:p>
        </w:tc>
      </w:tr>
      <w:tr w:rsidR="00315578" w:rsidRPr="009841B8" w14:paraId="79C2FCB5" w14:textId="77777777" w:rsidTr="000A3310">
        <w:tc>
          <w:tcPr>
            <w:tcW w:w="5130" w:type="dxa"/>
          </w:tcPr>
          <w:p w14:paraId="73C13FF8" w14:textId="4C01626C"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ab/>
              <w:t>Andrew Hicks, M3</w:t>
            </w:r>
            <w:r w:rsidRPr="00315578">
              <w:rPr>
                <w:rFonts w:ascii="Times New Roman" w:eastAsia="Calibri" w:hAnsi="Calibri" w:cs="Calibri"/>
                <w:b/>
                <w:lang w:bidi="en-US"/>
              </w:rPr>
              <w:tab/>
            </w:r>
          </w:p>
        </w:tc>
        <w:tc>
          <w:tcPr>
            <w:tcW w:w="5220" w:type="dxa"/>
          </w:tcPr>
          <w:p w14:paraId="57BFF265" w14:textId="5F882723"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Aneida Skeens, MPS, Staff</w:t>
            </w:r>
          </w:p>
        </w:tc>
      </w:tr>
      <w:tr w:rsidR="00315578" w:rsidRPr="009841B8" w14:paraId="2D707805" w14:textId="77777777" w:rsidTr="000A3310">
        <w:tc>
          <w:tcPr>
            <w:tcW w:w="5130" w:type="dxa"/>
          </w:tcPr>
          <w:p w14:paraId="48659ACC" w14:textId="6C29AFCF"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RJ Leach, M4</w:t>
            </w:r>
          </w:p>
        </w:tc>
        <w:tc>
          <w:tcPr>
            <w:tcW w:w="5220" w:type="dxa"/>
          </w:tcPr>
          <w:p w14:paraId="7CF06570" w14:textId="74D91A42" w:rsidR="00315578" w:rsidRPr="00315578" w:rsidRDefault="00315578" w:rsidP="00315578">
            <w:pPr>
              <w:spacing w:before="6"/>
              <w:jc w:val="center"/>
              <w:rPr>
                <w:rFonts w:ascii="Times New Roman" w:eastAsia="Calibri" w:hAnsi="Calibri" w:cs="Calibri"/>
                <w:b/>
                <w:lang w:bidi="en-US"/>
              </w:rPr>
            </w:pPr>
          </w:p>
        </w:tc>
      </w:tr>
      <w:tr w:rsidR="00315578" w:rsidRPr="009841B8" w14:paraId="499EBBC4" w14:textId="77777777" w:rsidTr="000A3310">
        <w:tc>
          <w:tcPr>
            <w:tcW w:w="5130" w:type="dxa"/>
          </w:tcPr>
          <w:p w14:paraId="4EB914E2" w14:textId="164A8B97"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Helen Mistler, M2</w:t>
            </w:r>
          </w:p>
        </w:tc>
        <w:tc>
          <w:tcPr>
            <w:tcW w:w="5220" w:type="dxa"/>
          </w:tcPr>
          <w:p w14:paraId="2D62FD5E" w14:textId="15DB2EA4"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u w:val="single"/>
                <w:lang w:bidi="en-US"/>
              </w:rPr>
              <w:t>GUESTS</w:t>
            </w:r>
          </w:p>
        </w:tc>
      </w:tr>
      <w:tr w:rsidR="00315578" w:rsidRPr="009841B8" w14:paraId="0E11F177" w14:textId="77777777" w:rsidTr="000A3310">
        <w:tc>
          <w:tcPr>
            <w:tcW w:w="5130" w:type="dxa"/>
          </w:tcPr>
          <w:p w14:paraId="69962604" w14:textId="0F52F31A" w:rsidR="00315578" w:rsidRPr="00315578" w:rsidRDefault="00315578" w:rsidP="00315578">
            <w:pPr>
              <w:tabs>
                <w:tab w:val="center" w:pos="2457"/>
                <w:tab w:val="left" w:pos="4200"/>
              </w:tabs>
              <w:spacing w:before="6"/>
              <w:jc w:val="center"/>
              <w:rPr>
                <w:rFonts w:ascii="Times New Roman" w:eastAsia="Calibri" w:hAnsi="Calibri" w:cs="Calibri"/>
                <w:b/>
                <w:lang w:bidi="en-US"/>
              </w:rPr>
            </w:pPr>
          </w:p>
        </w:tc>
        <w:tc>
          <w:tcPr>
            <w:tcW w:w="5220" w:type="dxa"/>
          </w:tcPr>
          <w:p w14:paraId="403D6329" w14:textId="149907FF"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Earl Brown, MD</w:t>
            </w:r>
          </w:p>
        </w:tc>
      </w:tr>
      <w:tr w:rsidR="00315578" w:rsidRPr="009841B8" w14:paraId="42780CB7" w14:textId="77777777" w:rsidTr="000A3310">
        <w:tc>
          <w:tcPr>
            <w:tcW w:w="5130" w:type="dxa"/>
          </w:tcPr>
          <w:p w14:paraId="61692657" w14:textId="71BB84C7"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u w:val="single"/>
                <w:lang w:bidi="en-US"/>
              </w:rPr>
              <w:t>EX OFFICIO VOTING MEMBERS</w:t>
            </w:r>
          </w:p>
        </w:tc>
        <w:tc>
          <w:tcPr>
            <w:tcW w:w="5220" w:type="dxa"/>
          </w:tcPr>
          <w:p w14:paraId="19F0B5B8" w14:textId="4DD480E0"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Lindsey Henson, MD</w:t>
            </w:r>
          </w:p>
        </w:tc>
      </w:tr>
      <w:tr w:rsidR="00315578" w:rsidRPr="009841B8" w14:paraId="3649FECD" w14:textId="77777777" w:rsidTr="000A3310">
        <w:tc>
          <w:tcPr>
            <w:tcW w:w="5130" w:type="dxa"/>
          </w:tcPr>
          <w:p w14:paraId="128C9D27" w14:textId="41E1B556"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Deidre Pierce, MD</w:t>
            </w:r>
          </w:p>
        </w:tc>
        <w:tc>
          <w:tcPr>
            <w:tcW w:w="5220" w:type="dxa"/>
          </w:tcPr>
          <w:p w14:paraId="37759E63" w14:textId="6C60F6E7"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Amy Johnson, EdD</w:t>
            </w:r>
          </w:p>
        </w:tc>
      </w:tr>
      <w:tr w:rsidR="00315578" w:rsidRPr="009841B8" w14:paraId="72EE6A5F" w14:textId="77777777" w:rsidTr="000A3310">
        <w:tc>
          <w:tcPr>
            <w:tcW w:w="5130" w:type="dxa"/>
          </w:tcPr>
          <w:p w14:paraId="4FC0D936" w14:textId="0AF68594"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Melissa Robinson, MD</w:t>
            </w:r>
          </w:p>
        </w:tc>
        <w:tc>
          <w:tcPr>
            <w:tcW w:w="5220" w:type="dxa"/>
          </w:tcPr>
          <w:p w14:paraId="3459C52F" w14:textId="5EECDA7A"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Kelly Karpa, PhD</w:t>
            </w:r>
          </w:p>
        </w:tc>
      </w:tr>
      <w:tr w:rsidR="00315578" w:rsidRPr="009841B8" w14:paraId="0CEA19F3" w14:textId="77777777" w:rsidTr="000A3310">
        <w:tc>
          <w:tcPr>
            <w:tcW w:w="5130" w:type="dxa"/>
          </w:tcPr>
          <w:p w14:paraId="3F73B799" w14:textId="2E6F305F"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Robert Schoborg, PhD</w:t>
            </w:r>
          </w:p>
        </w:tc>
        <w:tc>
          <w:tcPr>
            <w:tcW w:w="5220" w:type="dxa"/>
          </w:tcPr>
          <w:p w14:paraId="55573070" w14:textId="3F865D27"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Ryan Landis, MD</w:t>
            </w:r>
          </w:p>
        </w:tc>
      </w:tr>
      <w:tr w:rsidR="00315578" w:rsidRPr="009841B8" w14:paraId="5501144F" w14:textId="77777777" w:rsidTr="000A3310">
        <w:tc>
          <w:tcPr>
            <w:tcW w:w="5130" w:type="dxa"/>
          </w:tcPr>
          <w:p w14:paraId="0BF229EA" w14:textId="7A9F696D"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Rachel Walden, MLIS</w:t>
            </w:r>
          </w:p>
        </w:tc>
        <w:tc>
          <w:tcPr>
            <w:tcW w:w="5220" w:type="dxa"/>
          </w:tcPr>
          <w:p w14:paraId="643EB70B" w14:textId="20B06B0D"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Alvaro Serrano, MD</w:t>
            </w:r>
          </w:p>
        </w:tc>
      </w:tr>
      <w:tr w:rsidR="00315578" w:rsidRPr="009841B8" w14:paraId="6AE5D6B8" w14:textId="77777777" w:rsidTr="000A3310">
        <w:tc>
          <w:tcPr>
            <w:tcW w:w="5130" w:type="dxa"/>
          </w:tcPr>
          <w:p w14:paraId="25750972" w14:textId="7C908A5A" w:rsidR="00315578" w:rsidRPr="00315578" w:rsidRDefault="00315578" w:rsidP="00315578">
            <w:pPr>
              <w:spacing w:before="6"/>
              <w:jc w:val="center"/>
              <w:rPr>
                <w:rFonts w:ascii="Times New Roman" w:eastAsia="Calibri" w:hAnsi="Calibri" w:cs="Calibri"/>
                <w:b/>
                <w:lang w:bidi="en-US"/>
              </w:rPr>
            </w:pPr>
          </w:p>
        </w:tc>
        <w:tc>
          <w:tcPr>
            <w:tcW w:w="5220" w:type="dxa"/>
          </w:tcPr>
          <w:p w14:paraId="15F81FBA" w14:textId="2B0788F2"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Tory Street, Assistant Dean</w:t>
            </w:r>
          </w:p>
        </w:tc>
      </w:tr>
      <w:tr w:rsidR="00315578" w:rsidRPr="009841B8" w14:paraId="16C0531B" w14:textId="77777777" w:rsidTr="000A3310">
        <w:tc>
          <w:tcPr>
            <w:tcW w:w="5130" w:type="dxa"/>
          </w:tcPr>
          <w:p w14:paraId="32114E6E" w14:textId="36609D31" w:rsidR="00315578" w:rsidRPr="00315578" w:rsidRDefault="00315578" w:rsidP="00315578">
            <w:pPr>
              <w:spacing w:before="6"/>
              <w:jc w:val="center"/>
              <w:rPr>
                <w:rFonts w:ascii="Times New Roman" w:eastAsia="Calibri" w:hAnsi="Calibri" w:cs="Calibri"/>
                <w:b/>
                <w:lang w:bidi="en-US"/>
              </w:rPr>
            </w:pPr>
          </w:p>
        </w:tc>
        <w:tc>
          <w:tcPr>
            <w:tcW w:w="5220" w:type="dxa"/>
          </w:tcPr>
          <w:p w14:paraId="5CFAA607" w14:textId="5B1D80BB" w:rsidR="00315578" w:rsidRPr="00315578" w:rsidRDefault="00315578" w:rsidP="00315578">
            <w:pPr>
              <w:spacing w:before="6"/>
              <w:jc w:val="center"/>
              <w:rPr>
                <w:rFonts w:ascii="Times New Roman" w:eastAsia="Calibri" w:hAnsi="Calibri" w:cs="Calibri"/>
                <w:b/>
                <w:lang w:bidi="en-US"/>
              </w:rPr>
            </w:pPr>
            <w:r w:rsidRPr="00315578">
              <w:rPr>
                <w:rFonts w:ascii="Times New Roman" w:eastAsia="Calibri" w:hAnsi="Calibri" w:cs="Calibri"/>
                <w:b/>
                <w:lang w:bidi="en-US"/>
              </w:rPr>
              <w:t>Doug Thewke, PhD</w:t>
            </w:r>
          </w:p>
        </w:tc>
      </w:tr>
    </w:tbl>
    <w:p w14:paraId="61CB11D5" w14:textId="4677F5E4" w:rsidR="0082128C" w:rsidRPr="00340D7F" w:rsidRDefault="0082128C" w:rsidP="0084614E">
      <w:pPr>
        <w:jc w:val="center"/>
        <w:rPr>
          <w:rFonts w:ascii="Times New Roman" w:hAnsi="Times New Roman" w:cs="Times New Roman"/>
          <w:b/>
          <w:u w:val="single"/>
        </w:rPr>
      </w:pPr>
    </w:p>
    <w:p w14:paraId="49B55675" w14:textId="70923F12" w:rsidR="0084614E" w:rsidRDefault="0084614E" w:rsidP="0084614E">
      <w:pPr>
        <w:jc w:val="center"/>
        <w:rPr>
          <w:rFonts w:ascii="Times New Roman" w:hAnsi="Times New Roman" w:cs="Times New Roman"/>
          <w:b/>
        </w:rPr>
      </w:pPr>
      <w:r w:rsidRPr="006E5C1B">
        <w:rPr>
          <w:rFonts w:ascii="Times New Roman" w:hAnsi="Times New Roman" w:cs="Times New Roman"/>
          <w:b/>
          <w:u w:val="single"/>
        </w:rPr>
        <w:t>Meeting Minutes</w:t>
      </w:r>
    </w:p>
    <w:p w14:paraId="7FCCCA03" w14:textId="29051E2E" w:rsidR="00712E6B" w:rsidRDefault="00712E6B" w:rsidP="00007132">
      <w:pPr>
        <w:pStyle w:val="ListParagraph"/>
        <w:numPr>
          <w:ilvl w:val="0"/>
          <w:numId w:val="6"/>
        </w:numPr>
        <w:spacing w:line="256" w:lineRule="auto"/>
        <w:rPr>
          <w:rFonts w:ascii="Times New Roman" w:hAnsi="Times New Roman" w:cs="Times New Roman"/>
          <w:b/>
        </w:rPr>
      </w:pPr>
      <w:r>
        <w:rPr>
          <w:rFonts w:ascii="Times New Roman" w:hAnsi="Times New Roman" w:cs="Times New Roman"/>
          <w:b/>
        </w:rPr>
        <w:t xml:space="preserve">Approve: Minutes from the MSEC Meeting – </w:t>
      </w:r>
      <w:r w:rsidR="00381459">
        <w:rPr>
          <w:rFonts w:ascii="Times New Roman" w:hAnsi="Times New Roman" w:cs="Times New Roman"/>
          <w:b/>
        </w:rPr>
        <w:t>November 8</w:t>
      </w:r>
      <w:r>
        <w:rPr>
          <w:rFonts w:ascii="Times New Roman" w:hAnsi="Times New Roman" w:cs="Times New Roman"/>
          <w:b/>
        </w:rPr>
        <w:t>, 2022.</w:t>
      </w:r>
    </w:p>
    <w:p w14:paraId="6E6EC3C2" w14:textId="77777777" w:rsidR="00712E6B" w:rsidRDefault="00712E6B" w:rsidP="00712E6B">
      <w:pPr>
        <w:pStyle w:val="ListParagraph"/>
        <w:ind w:left="360"/>
        <w:rPr>
          <w:rFonts w:ascii="Times New Roman" w:hAnsi="Times New Roman" w:cs="Times New Roman"/>
        </w:rPr>
      </w:pPr>
    </w:p>
    <w:p w14:paraId="2A58CE42" w14:textId="0A6B1EFD" w:rsidR="00712E6B" w:rsidRDefault="00712E6B" w:rsidP="00712E6B">
      <w:pPr>
        <w:pStyle w:val="ListParagraph"/>
        <w:ind w:left="360"/>
        <w:rPr>
          <w:rFonts w:ascii="Times New Roman" w:hAnsi="Times New Roman" w:cs="Times New Roman"/>
        </w:rPr>
      </w:pPr>
      <w:r>
        <w:rPr>
          <w:rFonts w:ascii="Times New Roman" w:hAnsi="Times New Roman" w:cs="Times New Roman"/>
        </w:rPr>
        <w:t xml:space="preserve">Dr. </w:t>
      </w:r>
      <w:r w:rsidR="0063706E">
        <w:rPr>
          <w:rFonts w:ascii="Times New Roman" w:hAnsi="Times New Roman" w:cs="Times New Roman"/>
        </w:rPr>
        <w:t>Fox</w:t>
      </w:r>
      <w:r>
        <w:rPr>
          <w:rFonts w:ascii="Times New Roman" w:hAnsi="Times New Roman" w:cs="Times New Roman"/>
        </w:rPr>
        <w:t xml:space="preserve"> opened the meeting at 3:30 p.m</w:t>
      </w:r>
      <w:r w:rsidR="0063706E">
        <w:rPr>
          <w:rFonts w:ascii="Times New Roman" w:hAnsi="Times New Roman" w:cs="Times New Roman"/>
        </w:rPr>
        <w:t xml:space="preserve">. </w:t>
      </w:r>
      <w:r w:rsidR="00315578">
        <w:rPr>
          <w:rFonts w:ascii="Times New Roman" w:hAnsi="Times New Roman" w:cs="Times New Roman"/>
        </w:rPr>
        <w:t>on behalf of</w:t>
      </w:r>
      <w:r w:rsidR="0063706E">
        <w:rPr>
          <w:rFonts w:ascii="Times New Roman" w:hAnsi="Times New Roman" w:cs="Times New Roman"/>
        </w:rPr>
        <w:t xml:space="preserve"> Dr. Click</w:t>
      </w:r>
      <w:r w:rsidR="00315578">
        <w:rPr>
          <w:rFonts w:ascii="Times New Roman" w:hAnsi="Times New Roman" w:cs="Times New Roman"/>
        </w:rPr>
        <w:t>, who was not able to attend today’s meeting.  Dr. Fox</w:t>
      </w:r>
      <w:r>
        <w:rPr>
          <w:rFonts w:ascii="Times New Roman" w:hAnsi="Times New Roman" w:cs="Times New Roman"/>
        </w:rPr>
        <w:t xml:space="preserve"> asked for comments/updates to the </w:t>
      </w:r>
      <w:r w:rsidR="0063706E">
        <w:rPr>
          <w:rFonts w:ascii="Times New Roman" w:hAnsi="Times New Roman" w:cs="Times New Roman"/>
        </w:rPr>
        <w:t>November 8</w:t>
      </w:r>
      <w:r>
        <w:rPr>
          <w:rFonts w:ascii="Times New Roman" w:hAnsi="Times New Roman" w:cs="Times New Roman"/>
        </w:rPr>
        <w:t xml:space="preserve">, 2022 meeting minutes, which were distributed to MSEC members via email on </w:t>
      </w:r>
      <w:r w:rsidR="00E146C9">
        <w:rPr>
          <w:rFonts w:ascii="Times New Roman" w:hAnsi="Times New Roman" w:cs="Times New Roman"/>
        </w:rPr>
        <w:t>Monday</w:t>
      </w:r>
      <w:r>
        <w:rPr>
          <w:rFonts w:ascii="Times New Roman" w:hAnsi="Times New Roman" w:cs="Times New Roman"/>
        </w:rPr>
        <w:t xml:space="preserve">, </w:t>
      </w:r>
      <w:r w:rsidR="0063706E">
        <w:rPr>
          <w:rFonts w:ascii="Times New Roman" w:hAnsi="Times New Roman" w:cs="Times New Roman"/>
        </w:rPr>
        <w:t>December 12</w:t>
      </w:r>
      <w:r>
        <w:rPr>
          <w:rFonts w:ascii="Times New Roman" w:hAnsi="Times New Roman" w:cs="Times New Roman"/>
        </w:rPr>
        <w:t xml:space="preserve">, 2022.  </w:t>
      </w:r>
    </w:p>
    <w:p w14:paraId="2BED794B" w14:textId="5D74044F" w:rsidR="00712E6B" w:rsidRDefault="00712E6B" w:rsidP="00712E6B">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 xml:space="preserve">A motion was made to accept the </w:t>
      </w:r>
      <w:r w:rsidR="00315578">
        <w:rPr>
          <w:rFonts w:ascii="Times New Roman" w:hAnsi="Times New Roman" w:cs="Times New Roman"/>
          <w:b/>
        </w:rPr>
        <w:t>November 8</w:t>
      </w:r>
      <w:r w:rsidR="0063706E">
        <w:rPr>
          <w:rFonts w:ascii="Times New Roman" w:hAnsi="Times New Roman" w:cs="Times New Roman"/>
          <w:b/>
        </w:rPr>
        <w:t>,</w:t>
      </w:r>
      <w:r>
        <w:rPr>
          <w:rFonts w:ascii="Times New Roman" w:hAnsi="Times New Roman" w:cs="Times New Roman"/>
          <w:b/>
        </w:rPr>
        <w:t xml:space="preserve"> 2022 </w:t>
      </w:r>
      <w:r w:rsidR="0063706E">
        <w:rPr>
          <w:rFonts w:ascii="Times New Roman" w:hAnsi="Times New Roman" w:cs="Times New Roman"/>
          <w:b/>
        </w:rPr>
        <w:t>m</w:t>
      </w:r>
      <w:r>
        <w:rPr>
          <w:rFonts w:ascii="Times New Roman" w:hAnsi="Times New Roman" w:cs="Times New Roman"/>
          <w:b/>
        </w:rPr>
        <w:t>eeting minute</w:t>
      </w:r>
      <w:r w:rsidR="00E146C9">
        <w:rPr>
          <w:rFonts w:ascii="Times New Roman" w:hAnsi="Times New Roman" w:cs="Times New Roman"/>
          <w:b/>
        </w:rPr>
        <w:t>s</w:t>
      </w:r>
      <w:r>
        <w:rPr>
          <w:rFonts w:ascii="Times New Roman" w:hAnsi="Times New Roman" w:cs="Times New Roman"/>
          <w:b/>
        </w:rPr>
        <w:t xml:space="preserve"> and seconded.  MSEC approved the motion.</w:t>
      </w:r>
    </w:p>
    <w:p w14:paraId="5052F861" w14:textId="2DEA7291" w:rsidR="00712E6B" w:rsidRDefault="00712E6B" w:rsidP="00712E6B">
      <w:pPr>
        <w:ind w:left="360"/>
        <w:rPr>
          <w:rFonts w:ascii="Times New Roman" w:hAnsi="Times New Roman" w:cs="Times New Roman"/>
          <w:i/>
        </w:rPr>
      </w:pPr>
      <w:r>
        <w:rPr>
          <w:rFonts w:ascii="Times New Roman" w:hAnsi="Times New Roman" w:cs="Times New Roman"/>
          <w:i/>
        </w:rPr>
        <w:t xml:space="preserve">The MSEC </w:t>
      </w:r>
      <w:r w:rsidR="00173886">
        <w:rPr>
          <w:rFonts w:ascii="Times New Roman" w:hAnsi="Times New Roman" w:cs="Times New Roman"/>
          <w:i/>
        </w:rPr>
        <w:t>m</w:t>
      </w:r>
      <w:r>
        <w:rPr>
          <w:rFonts w:ascii="Times New Roman" w:hAnsi="Times New Roman" w:cs="Times New Roman"/>
          <w:i/>
        </w:rPr>
        <w:t xml:space="preserve">eeting minutes for </w:t>
      </w:r>
      <w:r w:rsidR="0063706E">
        <w:rPr>
          <w:rFonts w:ascii="Times New Roman" w:hAnsi="Times New Roman" w:cs="Times New Roman"/>
          <w:i/>
        </w:rPr>
        <w:t>November 8</w:t>
      </w:r>
      <w:r>
        <w:rPr>
          <w:rFonts w:ascii="Times New Roman" w:hAnsi="Times New Roman" w:cs="Times New Roman"/>
          <w:i/>
        </w:rPr>
        <w:t>, 2022 are shared with MSEC Members via Microsoft Teams document storage.</w:t>
      </w:r>
    </w:p>
    <w:p w14:paraId="2424691D" w14:textId="4DDEEBD6" w:rsidR="00315578" w:rsidRDefault="00315578" w:rsidP="00E146C9">
      <w:pPr>
        <w:ind w:firstLine="360"/>
        <w:rPr>
          <w:rFonts w:ascii="Times New Roman" w:hAnsi="Times New Roman" w:cs="Times New Roman"/>
          <w:b/>
        </w:rPr>
      </w:pPr>
    </w:p>
    <w:p w14:paraId="5BEAEFB9" w14:textId="4A907D51" w:rsidR="00E146C9" w:rsidRDefault="00E146C9" w:rsidP="00E146C9">
      <w:pPr>
        <w:ind w:firstLine="360"/>
        <w:rPr>
          <w:rFonts w:ascii="Times New Roman" w:hAnsi="Times New Roman" w:cs="Times New Roman"/>
          <w:b/>
        </w:rPr>
      </w:pPr>
      <w:r>
        <w:rPr>
          <w:rFonts w:ascii="Times New Roman" w:hAnsi="Times New Roman" w:cs="Times New Roman"/>
          <w:b/>
        </w:rPr>
        <w:lastRenderedPageBreak/>
        <w:t>Announcements:</w:t>
      </w:r>
    </w:p>
    <w:p w14:paraId="3C270CA4" w14:textId="539096DE" w:rsidR="00E146C9" w:rsidRPr="00CE1277" w:rsidRDefault="00E146C9" w:rsidP="00007132">
      <w:pPr>
        <w:pStyle w:val="paragraph"/>
        <w:numPr>
          <w:ilvl w:val="0"/>
          <w:numId w:val="7"/>
        </w:numPr>
        <w:spacing w:before="0" w:beforeAutospacing="0" w:after="0" w:afterAutospacing="0"/>
        <w:textAlignment w:val="baseline"/>
        <w:rPr>
          <w:sz w:val="22"/>
          <w:szCs w:val="22"/>
        </w:rPr>
      </w:pPr>
      <w:r>
        <w:rPr>
          <w:sz w:val="22"/>
          <w:szCs w:val="22"/>
        </w:rPr>
        <w:t>Faculty Development</w:t>
      </w:r>
    </w:p>
    <w:p w14:paraId="411CD4BB" w14:textId="43524197" w:rsidR="00E146C9" w:rsidRDefault="00242F8A" w:rsidP="00007132">
      <w:pPr>
        <w:pStyle w:val="paragraph"/>
        <w:numPr>
          <w:ilvl w:val="1"/>
          <w:numId w:val="7"/>
        </w:numPr>
        <w:spacing w:before="0" w:beforeAutospacing="0" w:after="0" w:afterAutospacing="0"/>
        <w:textAlignment w:val="baseline"/>
        <w:rPr>
          <w:sz w:val="22"/>
          <w:szCs w:val="22"/>
        </w:rPr>
      </w:pPr>
      <w:r>
        <w:rPr>
          <w:sz w:val="22"/>
          <w:szCs w:val="22"/>
        </w:rPr>
        <w:t>December 14, 2022</w:t>
      </w:r>
      <w:r w:rsidR="00E146C9">
        <w:rPr>
          <w:sz w:val="22"/>
          <w:szCs w:val="22"/>
        </w:rPr>
        <w:t xml:space="preserve"> – </w:t>
      </w:r>
      <w:r w:rsidR="00D270EC">
        <w:rPr>
          <w:sz w:val="22"/>
          <w:szCs w:val="22"/>
        </w:rPr>
        <w:t>3:00-4:00</w:t>
      </w:r>
      <w:r w:rsidR="00E146C9">
        <w:rPr>
          <w:sz w:val="22"/>
          <w:szCs w:val="22"/>
        </w:rPr>
        <w:t xml:space="preserve"> pm – </w:t>
      </w:r>
      <w:r w:rsidR="00D270EC">
        <w:rPr>
          <w:sz w:val="22"/>
          <w:szCs w:val="22"/>
        </w:rPr>
        <w:t>Large Auditorium</w:t>
      </w:r>
    </w:p>
    <w:p w14:paraId="0A19EC05" w14:textId="0FFF996D" w:rsidR="00E146C9" w:rsidRDefault="00D270EC" w:rsidP="00007132">
      <w:pPr>
        <w:pStyle w:val="paragraph"/>
        <w:numPr>
          <w:ilvl w:val="2"/>
          <w:numId w:val="7"/>
        </w:numPr>
        <w:spacing w:before="0" w:beforeAutospacing="0" w:after="0" w:afterAutospacing="0"/>
        <w:textAlignment w:val="baseline"/>
        <w:rPr>
          <w:sz w:val="22"/>
          <w:szCs w:val="22"/>
        </w:rPr>
      </w:pPr>
      <w:r>
        <w:rPr>
          <w:sz w:val="22"/>
          <w:szCs w:val="22"/>
        </w:rPr>
        <w:t>Managing the Active Learning Classroom</w:t>
      </w:r>
      <w:r w:rsidR="00E146C9">
        <w:rPr>
          <w:sz w:val="22"/>
          <w:szCs w:val="22"/>
        </w:rPr>
        <w:t xml:space="preserve"> with Amy Johnson, EdD </w:t>
      </w:r>
    </w:p>
    <w:p w14:paraId="1F802661" w14:textId="620D4F50" w:rsidR="00E146C9" w:rsidRDefault="00E146C9" w:rsidP="00007132">
      <w:pPr>
        <w:pStyle w:val="paragraph"/>
        <w:numPr>
          <w:ilvl w:val="1"/>
          <w:numId w:val="7"/>
        </w:numPr>
        <w:spacing w:before="0" w:beforeAutospacing="0" w:after="0" w:afterAutospacing="0"/>
        <w:textAlignment w:val="baseline"/>
        <w:rPr>
          <w:sz w:val="22"/>
          <w:szCs w:val="22"/>
        </w:rPr>
      </w:pPr>
      <w:r>
        <w:rPr>
          <w:sz w:val="22"/>
          <w:szCs w:val="22"/>
        </w:rPr>
        <w:t xml:space="preserve">January 18, 2023 – </w:t>
      </w:r>
      <w:r w:rsidR="00D270EC">
        <w:rPr>
          <w:sz w:val="22"/>
          <w:szCs w:val="22"/>
        </w:rPr>
        <w:t>3:30-4:30 pm via Zoom</w:t>
      </w:r>
      <w:r>
        <w:rPr>
          <w:sz w:val="22"/>
          <w:szCs w:val="22"/>
        </w:rPr>
        <w:t xml:space="preserve"> </w:t>
      </w:r>
    </w:p>
    <w:p w14:paraId="124D1150" w14:textId="6662B632" w:rsidR="00E146C9" w:rsidRDefault="00E146C9" w:rsidP="00007132">
      <w:pPr>
        <w:pStyle w:val="paragraph"/>
        <w:numPr>
          <w:ilvl w:val="2"/>
          <w:numId w:val="7"/>
        </w:numPr>
        <w:spacing w:before="0" w:beforeAutospacing="0" w:after="0" w:afterAutospacing="0"/>
        <w:textAlignment w:val="baseline"/>
        <w:rPr>
          <w:sz w:val="22"/>
          <w:szCs w:val="22"/>
        </w:rPr>
      </w:pPr>
      <w:r>
        <w:rPr>
          <w:sz w:val="22"/>
          <w:szCs w:val="22"/>
        </w:rPr>
        <w:t xml:space="preserve">Writing Grants for </w:t>
      </w:r>
      <w:r w:rsidR="00D270EC">
        <w:rPr>
          <w:sz w:val="22"/>
          <w:szCs w:val="22"/>
        </w:rPr>
        <w:t>F</w:t>
      </w:r>
      <w:r>
        <w:rPr>
          <w:sz w:val="22"/>
          <w:szCs w:val="22"/>
        </w:rPr>
        <w:t>oundations with Karen Smith, Dept. of Family Medicine Grants Administrator</w:t>
      </w:r>
    </w:p>
    <w:p w14:paraId="4AA220D1" w14:textId="77777777" w:rsidR="00CE1277" w:rsidRDefault="00CE1277" w:rsidP="00007132">
      <w:pPr>
        <w:pStyle w:val="paragraph"/>
        <w:numPr>
          <w:ilvl w:val="0"/>
          <w:numId w:val="7"/>
        </w:numPr>
        <w:spacing w:before="0" w:beforeAutospacing="0" w:after="0" w:afterAutospacing="0"/>
        <w:textAlignment w:val="baseline"/>
        <w:rPr>
          <w:sz w:val="22"/>
          <w:szCs w:val="22"/>
        </w:rPr>
      </w:pPr>
      <w:r>
        <w:rPr>
          <w:sz w:val="22"/>
          <w:szCs w:val="22"/>
        </w:rPr>
        <w:t>Faculty Book Club</w:t>
      </w:r>
    </w:p>
    <w:p w14:paraId="4B8CB05D" w14:textId="010C7421" w:rsidR="00CE1277" w:rsidRDefault="00CE1277" w:rsidP="00007132">
      <w:pPr>
        <w:pStyle w:val="paragraph"/>
        <w:numPr>
          <w:ilvl w:val="1"/>
          <w:numId w:val="7"/>
        </w:numPr>
        <w:spacing w:before="0" w:beforeAutospacing="0" w:after="0" w:afterAutospacing="0"/>
        <w:textAlignment w:val="baseline"/>
        <w:rPr>
          <w:sz w:val="22"/>
          <w:szCs w:val="22"/>
        </w:rPr>
      </w:pPr>
      <w:r w:rsidRPr="00CE1277">
        <w:rPr>
          <w:sz w:val="22"/>
          <w:szCs w:val="22"/>
        </w:rPr>
        <w:t>January 25, 2023 – 4:30</w:t>
      </w:r>
      <w:r w:rsidR="00D270EC">
        <w:rPr>
          <w:sz w:val="22"/>
          <w:szCs w:val="22"/>
        </w:rPr>
        <w:t>-5:30</w:t>
      </w:r>
      <w:r w:rsidRPr="00CE1277">
        <w:rPr>
          <w:sz w:val="22"/>
          <w:szCs w:val="22"/>
        </w:rPr>
        <w:t xml:space="preserve"> pm </w:t>
      </w:r>
    </w:p>
    <w:p w14:paraId="553D9378" w14:textId="6332FF51" w:rsidR="00CE1277" w:rsidRDefault="00CE1277" w:rsidP="00007132">
      <w:pPr>
        <w:pStyle w:val="paragraph"/>
        <w:numPr>
          <w:ilvl w:val="2"/>
          <w:numId w:val="7"/>
        </w:numPr>
        <w:spacing w:before="0" w:beforeAutospacing="0" w:after="0" w:afterAutospacing="0"/>
        <w:textAlignment w:val="baseline"/>
        <w:rPr>
          <w:sz w:val="22"/>
          <w:szCs w:val="22"/>
        </w:rPr>
      </w:pPr>
      <w:r w:rsidRPr="00CE1277">
        <w:rPr>
          <w:i/>
          <w:sz w:val="22"/>
          <w:szCs w:val="22"/>
        </w:rPr>
        <w:t>Inclusive Teaching</w:t>
      </w:r>
      <w:r w:rsidR="00D270EC">
        <w:rPr>
          <w:i/>
          <w:sz w:val="22"/>
          <w:szCs w:val="22"/>
        </w:rPr>
        <w:t>: Strategies for Promoting Equity in the College Classroom</w:t>
      </w:r>
      <w:r>
        <w:rPr>
          <w:sz w:val="22"/>
          <w:szCs w:val="22"/>
        </w:rPr>
        <w:t xml:space="preserve"> by Kelly A. Hogan and Viji </w:t>
      </w:r>
      <w:proofErr w:type="spellStart"/>
      <w:r>
        <w:rPr>
          <w:sz w:val="22"/>
          <w:szCs w:val="22"/>
        </w:rPr>
        <w:t>Sathy</w:t>
      </w:r>
      <w:proofErr w:type="spellEnd"/>
    </w:p>
    <w:p w14:paraId="3679AA3B" w14:textId="5992B202" w:rsidR="00D270EC" w:rsidRDefault="00D270EC" w:rsidP="00D270EC">
      <w:pPr>
        <w:pStyle w:val="paragraph"/>
        <w:numPr>
          <w:ilvl w:val="1"/>
          <w:numId w:val="7"/>
        </w:numPr>
        <w:spacing w:before="0" w:beforeAutospacing="0" w:after="0" w:afterAutospacing="0"/>
        <w:textAlignment w:val="baseline"/>
        <w:rPr>
          <w:sz w:val="22"/>
          <w:szCs w:val="22"/>
        </w:rPr>
      </w:pPr>
      <w:r>
        <w:rPr>
          <w:sz w:val="22"/>
          <w:szCs w:val="22"/>
        </w:rPr>
        <w:t>March 22, 2023 – 4:30-6:00 pm</w:t>
      </w:r>
    </w:p>
    <w:p w14:paraId="3639DDDB" w14:textId="3DC9BD89" w:rsidR="00D270EC" w:rsidRPr="00D270EC" w:rsidRDefault="00D270EC" w:rsidP="00D270EC">
      <w:pPr>
        <w:pStyle w:val="paragraph"/>
        <w:numPr>
          <w:ilvl w:val="2"/>
          <w:numId w:val="7"/>
        </w:numPr>
        <w:spacing w:before="0" w:beforeAutospacing="0" w:after="0" w:afterAutospacing="0"/>
        <w:textAlignment w:val="baseline"/>
        <w:rPr>
          <w:sz w:val="22"/>
          <w:szCs w:val="22"/>
        </w:rPr>
      </w:pPr>
      <w:r w:rsidRPr="00D270EC">
        <w:rPr>
          <w:i/>
          <w:sz w:val="22"/>
          <w:szCs w:val="22"/>
        </w:rPr>
        <w:t>You’re the Only One I’ve Told</w:t>
      </w:r>
      <w:r>
        <w:rPr>
          <w:sz w:val="22"/>
          <w:szCs w:val="22"/>
        </w:rPr>
        <w:t xml:space="preserve"> by Meera Shah</w:t>
      </w:r>
    </w:p>
    <w:p w14:paraId="16EA3828" w14:textId="395425D2" w:rsidR="00CE1277" w:rsidRDefault="00D270EC" w:rsidP="00007132">
      <w:pPr>
        <w:pStyle w:val="paragraph"/>
        <w:numPr>
          <w:ilvl w:val="0"/>
          <w:numId w:val="7"/>
        </w:numPr>
        <w:spacing w:before="0" w:beforeAutospacing="0" w:after="0" w:afterAutospacing="0"/>
        <w:textAlignment w:val="baseline"/>
        <w:rPr>
          <w:sz w:val="22"/>
          <w:szCs w:val="22"/>
        </w:rPr>
      </w:pPr>
      <w:r>
        <w:rPr>
          <w:sz w:val="22"/>
          <w:szCs w:val="22"/>
        </w:rPr>
        <w:t>MSEC Member Changes</w:t>
      </w:r>
    </w:p>
    <w:p w14:paraId="5582835C" w14:textId="479984F9" w:rsidR="00CE1277" w:rsidRDefault="00D270EC" w:rsidP="00007132">
      <w:pPr>
        <w:pStyle w:val="paragraph"/>
        <w:numPr>
          <w:ilvl w:val="1"/>
          <w:numId w:val="7"/>
        </w:numPr>
        <w:spacing w:before="0" w:beforeAutospacing="0" w:after="0" w:afterAutospacing="0"/>
        <w:textAlignment w:val="baseline"/>
        <w:rPr>
          <w:sz w:val="22"/>
          <w:szCs w:val="22"/>
        </w:rPr>
      </w:pPr>
      <w:r>
        <w:rPr>
          <w:sz w:val="22"/>
          <w:szCs w:val="22"/>
        </w:rPr>
        <w:t xml:space="preserve">Welcome Joel </w:t>
      </w:r>
      <w:proofErr w:type="spellStart"/>
      <w:r>
        <w:rPr>
          <w:sz w:val="22"/>
          <w:szCs w:val="22"/>
        </w:rPr>
        <w:t>Danisi</w:t>
      </w:r>
      <w:proofErr w:type="spellEnd"/>
      <w:r>
        <w:rPr>
          <w:sz w:val="22"/>
          <w:szCs w:val="22"/>
        </w:rPr>
        <w:t>, MD as a new MSEC member</w:t>
      </w:r>
      <w:r w:rsidR="00CE1277">
        <w:rPr>
          <w:sz w:val="22"/>
          <w:szCs w:val="22"/>
        </w:rPr>
        <w:t xml:space="preserve">  </w:t>
      </w:r>
    </w:p>
    <w:p w14:paraId="7BB56653" w14:textId="00C3FB51" w:rsidR="00CE1277" w:rsidRPr="00CE1277" w:rsidRDefault="00D270EC" w:rsidP="00007132">
      <w:pPr>
        <w:pStyle w:val="paragraph"/>
        <w:numPr>
          <w:ilvl w:val="1"/>
          <w:numId w:val="7"/>
        </w:numPr>
        <w:spacing w:before="0" w:beforeAutospacing="0" w:after="0" w:afterAutospacing="0"/>
        <w:textAlignment w:val="baseline"/>
        <w:rPr>
          <w:sz w:val="22"/>
          <w:szCs w:val="22"/>
        </w:rPr>
      </w:pPr>
      <w:r>
        <w:rPr>
          <w:sz w:val="22"/>
          <w:szCs w:val="22"/>
        </w:rPr>
        <w:t>Welcome to new M1/M2 Review Subcommittee Chair, Mike Kruppa, PhD</w:t>
      </w:r>
      <w:r w:rsidR="00CE1277">
        <w:rPr>
          <w:sz w:val="22"/>
          <w:szCs w:val="22"/>
        </w:rPr>
        <w:t xml:space="preserve">    </w:t>
      </w:r>
    </w:p>
    <w:p w14:paraId="1B13B590" w14:textId="0E16AAF7" w:rsidR="00E76B38" w:rsidRDefault="00E76B38" w:rsidP="00E76B38">
      <w:pPr>
        <w:rPr>
          <w:rFonts w:ascii="Times New Roman" w:hAnsi="Times New Roman" w:cs="Times New Roman"/>
        </w:rPr>
      </w:pPr>
    </w:p>
    <w:p w14:paraId="38F17ACE" w14:textId="41BD2FD5" w:rsidR="00E76B38" w:rsidRPr="004D312F" w:rsidRDefault="00D270EC" w:rsidP="00E76B38">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Calibri" w:hAnsi="Times New Roman" w:cs="Times New Roman"/>
          <w:b/>
          <w:bCs/>
        </w:rPr>
        <w:t>Approval</w:t>
      </w:r>
      <w:r w:rsidR="00E76B38">
        <w:rPr>
          <w:rFonts w:ascii="Times New Roman" w:eastAsia="Calibri" w:hAnsi="Times New Roman" w:cs="Times New Roman"/>
          <w:b/>
          <w:bCs/>
        </w:rPr>
        <w:t xml:space="preserve">: </w:t>
      </w:r>
      <w:r>
        <w:rPr>
          <w:rFonts w:ascii="Times New Roman" w:eastAsia="Calibri" w:hAnsi="Times New Roman" w:cs="Times New Roman"/>
          <w:b/>
          <w:bCs/>
        </w:rPr>
        <w:t>Genetics Elective</w:t>
      </w:r>
    </w:p>
    <w:p w14:paraId="23011145" w14:textId="15D75484" w:rsidR="00E76B38" w:rsidRDefault="00E76B38" w:rsidP="00E76B38">
      <w:pPr>
        <w:spacing w:after="0" w:line="240" w:lineRule="auto"/>
        <w:ind w:firstLine="360"/>
        <w:textAlignment w:val="baseline"/>
        <w:rPr>
          <w:rFonts w:ascii="Times New Roman" w:eastAsia="Times New Roman" w:hAnsi="Times New Roman" w:cs="Times New Roman"/>
          <w:iCs/>
        </w:rPr>
      </w:pPr>
    </w:p>
    <w:p w14:paraId="19EADA18" w14:textId="0DA5D5CB" w:rsidR="000879F8" w:rsidRPr="000879F8" w:rsidRDefault="000879F8" w:rsidP="00742B0B">
      <w:pPr>
        <w:spacing w:after="0" w:line="240" w:lineRule="auto"/>
        <w:ind w:left="360"/>
        <w:textAlignment w:val="baseline"/>
        <w:rPr>
          <w:rFonts w:ascii="Times New Roman" w:eastAsia="Times New Roman" w:hAnsi="Times New Roman" w:cs="Times New Roman"/>
          <w:i/>
          <w:iCs/>
        </w:rPr>
      </w:pPr>
      <w:r w:rsidRPr="000879F8">
        <w:rPr>
          <w:rFonts w:ascii="Times New Roman" w:eastAsia="Times New Roman" w:hAnsi="Times New Roman" w:cs="Times New Roman"/>
          <w:i/>
          <w:iCs/>
        </w:rPr>
        <w:t>Please see the elective proposal for additional information.</w:t>
      </w:r>
    </w:p>
    <w:p w14:paraId="3CF85D56" w14:textId="77777777" w:rsidR="000879F8" w:rsidRDefault="000879F8" w:rsidP="00742B0B">
      <w:pPr>
        <w:spacing w:after="0" w:line="240" w:lineRule="auto"/>
        <w:ind w:left="360"/>
        <w:textAlignment w:val="baseline"/>
        <w:rPr>
          <w:rFonts w:ascii="Times New Roman" w:eastAsia="Times New Roman" w:hAnsi="Times New Roman" w:cs="Times New Roman"/>
          <w:iCs/>
        </w:rPr>
      </w:pPr>
    </w:p>
    <w:p w14:paraId="00D1F9E3" w14:textId="4512CB85" w:rsidR="00742B0B" w:rsidRDefault="00742B0B" w:rsidP="00742B0B">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 xml:space="preserve">Dr. Fox introduced a </w:t>
      </w:r>
      <w:r w:rsidR="009A1548">
        <w:rPr>
          <w:rFonts w:ascii="Times New Roman" w:eastAsia="Times New Roman" w:hAnsi="Times New Roman" w:cs="Times New Roman"/>
          <w:iCs/>
        </w:rPr>
        <w:t xml:space="preserve">proposal for a </w:t>
      </w:r>
      <w:r>
        <w:rPr>
          <w:rFonts w:ascii="Times New Roman" w:eastAsia="Times New Roman" w:hAnsi="Times New Roman" w:cs="Times New Roman"/>
          <w:iCs/>
        </w:rPr>
        <w:t xml:space="preserve">new </w:t>
      </w:r>
      <w:r w:rsidR="000879F8">
        <w:rPr>
          <w:rFonts w:ascii="Times New Roman" w:eastAsia="Times New Roman" w:hAnsi="Times New Roman" w:cs="Times New Roman"/>
          <w:iCs/>
        </w:rPr>
        <w:t xml:space="preserve">M4 four-week </w:t>
      </w:r>
      <w:r>
        <w:rPr>
          <w:rFonts w:ascii="Times New Roman" w:eastAsia="Times New Roman" w:hAnsi="Times New Roman" w:cs="Times New Roman"/>
          <w:iCs/>
        </w:rPr>
        <w:t xml:space="preserve">elective in Genetics for MSEC’s review and approval.  Dr. </w:t>
      </w:r>
      <w:proofErr w:type="spellStart"/>
      <w:r>
        <w:rPr>
          <w:rFonts w:ascii="Times New Roman" w:eastAsia="Times New Roman" w:hAnsi="Times New Roman" w:cs="Times New Roman"/>
          <w:iCs/>
        </w:rPr>
        <w:t>Alvero</w:t>
      </w:r>
      <w:proofErr w:type="spellEnd"/>
      <w:r>
        <w:rPr>
          <w:rFonts w:ascii="Times New Roman" w:eastAsia="Times New Roman" w:hAnsi="Times New Roman" w:cs="Times New Roman"/>
          <w:iCs/>
        </w:rPr>
        <w:t xml:space="preserve"> Serrano, </w:t>
      </w:r>
      <w:r w:rsidR="000879F8">
        <w:rPr>
          <w:rFonts w:ascii="Times New Roman" w:eastAsia="Times New Roman" w:hAnsi="Times New Roman" w:cs="Times New Roman"/>
          <w:iCs/>
        </w:rPr>
        <w:t xml:space="preserve">who </w:t>
      </w:r>
      <w:r>
        <w:rPr>
          <w:rFonts w:ascii="Times New Roman" w:eastAsia="Times New Roman" w:hAnsi="Times New Roman" w:cs="Times New Roman"/>
          <w:iCs/>
        </w:rPr>
        <w:t>will be the rotation director</w:t>
      </w:r>
      <w:r w:rsidR="000879F8">
        <w:rPr>
          <w:rFonts w:ascii="Times New Roman" w:eastAsia="Times New Roman" w:hAnsi="Times New Roman" w:cs="Times New Roman"/>
          <w:iCs/>
        </w:rPr>
        <w:t xml:space="preserve">, </w:t>
      </w:r>
      <w:r>
        <w:rPr>
          <w:rFonts w:ascii="Times New Roman" w:eastAsia="Times New Roman" w:hAnsi="Times New Roman" w:cs="Times New Roman"/>
          <w:iCs/>
        </w:rPr>
        <w:t xml:space="preserve">presented the elective </w:t>
      </w:r>
      <w:r w:rsidR="000879F8">
        <w:rPr>
          <w:rFonts w:ascii="Times New Roman" w:eastAsia="Times New Roman" w:hAnsi="Times New Roman" w:cs="Times New Roman"/>
          <w:iCs/>
        </w:rPr>
        <w:t xml:space="preserve">proposal </w:t>
      </w:r>
      <w:r>
        <w:rPr>
          <w:rFonts w:ascii="Times New Roman" w:eastAsia="Times New Roman" w:hAnsi="Times New Roman" w:cs="Times New Roman"/>
          <w:iCs/>
        </w:rPr>
        <w:t>to MSEC members</w:t>
      </w:r>
      <w:r w:rsidR="000879F8">
        <w:rPr>
          <w:rFonts w:ascii="Times New Roman" w:eastAsia="Times New Roman" w:hAnsi="Times New Roman" w:cs="Times New Roman"/>
          <w:iCs/>
        </w:rPr>
        <w:t xml:space="preserve">.  The name of the elective will be Clinical Medical Genetics and will be sponsored by the Department of Pediatrics.  The goal of this elective will be to learn the principles of diagnosis and treatment of rare genetic conditions. </w:t>
      </w:r>
    </w:p>
    <w:p w14:paraId="1C057E05" w14:textId="77777777" w:rsidR="00742B0B" w:rsidRDefault="00742B0B" w:rsidP="00E76B38">
      <w:pPr>
        <w:spacing w:after="0" w:line="240" w:lineRule="auto"/>
        <w:ind w:firstLine="360"/>
        <w:textAlignment w:val="baseline"/>
        <w:rPr>
          <w:rFonts w:ascii="Times New Roman" w:eastAsia="Times New Roman" w:hAnsi="Times New Roman" w:cs="Times New Roman"/>
          <w:iCs/>
        </w:rPr>
      </w:pPr>
    </w:p>
    <w:p w14:paraId="2848F386" w14:textId="3CD9BD67" w:rsidR="009F4631" w:rsidRPr="009841B8" w:rsidRDefault="009F4631" w:rsidP="009F4631">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w:t>
      </w:r>
      <w:r w:rsidR="000879F8">
        <w:rPr>
          <w:rFonts w:ascii="Times New Roman" w:hAnsi="Times New Roman" w:cs="Times New Roman"/>
          <w:b/>
        </w:rPr>
        <w:t>approve the new Clinical Medical Genetics M4 elective</w:t>
      </w:r>
      <w:r>
        <w:rPr>
          <w:rFonts w:ascii="Times New Roman" w:hAnsi="Times New Roman" w:cs="Times New Roman"/>
          <w:b/>
        </w:rPr>
        <w:t xml:space="preserve"> </w:t>
      </w:r>
      <w:r w:rsidRPr="009841B8">
        <w:rPr>
          <w:rFonts w:ascii="Times New Roman" w:hAnsi="Times New Roman" w:cs="Times New Roman"/>
          <w:b/>
        </w:rPr>
        <w:t xml:space="preserve">and seconded.  MSEC </w:t>
      </w:r>
      <w:r>
        <w:rPr>
          <w:rFonts w:ascii="Times New Roman" w:hAnsi="Times New Roman" w:cs="Times New Roman"/>
          <w:b/>
        </w:rPr>
        <w:t xml:space="preserve">discussed and </w:t>
      </w:r>
      <w:r w:rsidRPr="009841B8">
        <w:rPr>
          <w:rFonts w:ascii="Times New Roman" w:hAnsi="Times New Roman" w:cs="Times New Roman"/>
          <w:b/>
        </w:rPr>
        <w:t>approved the motion.</w:t>
      </w:r>
    </w:p>
    <w:p w14:paraId="23553A0F" w14:textId="0079627A" w:rsidR="00161DEB" w:rsidRDefault="00161DEB" w:rsidP="00161DEB">
      <w:pPr>
        <w:ind w:left="360"/>
        <w:rPr>
          <w:rFonts w:ascii="Times New Roman" w:hAnsi="Times New Roman" w:cs="Times New Roman"/>
        </w:rPr>
      </w:pPr>
      <w:r w:rsidRPr="009841B8">
        <w:rPr>
          <w:rFonts w:ascii="Times New Roman" w:hAnsi="Times New Roman" w:cs="Times New Roman"/>
          <w:i/>
        </w:rPr>
        <w:t xml:space="preserve">The presented </w:t>
      </w:r>
      <w:r w:rsidR="00776CF0">
        <w:rPr>
          <w:rFonts w:ascii="Times New Roman" w:hAnsi="Times New Roman" w:cs="Times New Roman"/>
          <w:i/>
        </w:rPr>
        <w:t>Genetics</w:t>
      </w:r>
      <w:r w:rsidR="00776CF0" w:rsidRPr="009841B8">
        <w:rPr>
          <w:rFonts w:ascii="Times New Roman" w:hAnsi="Times New Roman" w:cs="Times New Roman"/>
          <w:i/>
        </w:rPr>
        <w:t xml:space="preserve"> </w:t>
      </w:r>
      <w:r w:rsidR="000879F8">
        <w:rPr>
          <w:rFonts w:ascii="Times New Roman" w:hAnsi="Times New Roman" w:cs="Times New Roman"/>
          <w:i/>
        </w:rPr>
        <w:t xml:space="preserve">elective proposal </w:t>
      </w:r>
      <w:r w:rsidRPr="009841B8">
        <w:rPr>
          <w:rFonts w:ascii="Times New Roman" w:hAnsi="Times New Roman" w:cs="Times New Roman"/>
          <w:i/>
        </w:rPr>
        <w:t>document is shared with MSEC Members via Microsoft Teams document storage.</w:t>
      </w:r>
    </w:p>
    <w:p w14:paraId="064B2278" w14:textId="190D7FBD" w:rsidR="0027651D" w:rsidRDefault="0027651D" w:rsidP="0027651D">
      <w:pPr>
        <w:pStyle w:val="ListParagraph"/>
        <w:ind w:left="360"/>
        <w:rPr>
          <w:rFonts w:ascii="Times New Roman" w:hAnsi="Times New Roman" w:cs="Times New Roman"/>
          <w:b/>
        </w:rPr>
      </w:pPr>
    </w:p>
    <w:p w14:paraId="4CC2957A" w14:textId="67BC818D" w:rsidR="0084614E" w:rsidRDefault="002F1C38" w:rsidP="0084614E">
      <w:pPr>
        <w:pStyle w:val="ListParagraph"/>
        <w:numPr>
          <w:ilvl w:val="0"/>
          <w:numId w:val="2"/>
        </w:numPr>
        <w:rPr>
          <w:rFonts w:ascii="Times New Roman" w:hAnsi="Times New Roman" w:cs="Times New Roman"/>
          <w:b/>
        </w:rPr>
      </w:pPr>
      <w:r>
        <w:rPr>
          <w:rFonts w:ascii="Times New Roman" w:hAnsi="Times New Roman" w:cs="Times New Roman"/>
          <w:b/>
        </w:rPr>
        <w:t>Approval</w:t>
      </w:r>
      <w:r w:rsidR="0084614E" w:rsidRPr="009841B8">
        <w:rPr>
          <w:rFonts w:ascii="Times New Roman" w:hAnsi="Times New Roman" w:cs="Times New Roman"/>
          <w:b/>
        </w:rPr>
        <w:t xml:space="preserve">: </w:t>
      </w:r>
      <w:r>
        <w:rPr>
          <w:rFonts w:ascii="Times New Roman" w:hAnsi="Times New Roman" w:cs="Times New Roman"/>
          <w:b/>
        </w:rPr>
        <w:t>Pediatric Pulmonology Elective</w:t>
      </w:r>
    </w:p>
    <w:p w14:paraId="45C2FB21" w14:textId="357851BB" w:rsidR="002F1C38" w:rsidRPr="002F1C38" w:rsidRDefault="002F1C38" w:rsidP="002F1C38">
      <w:pPr>
        <w:ind w:left="360"/>
        <w:rPr>
          <w:rFonts w:ascii="Times New Roman" w:hAnsi="Times New Roman" w:cs="Times New Roman"/>
        </w:rPr>
      </w:pPr>
      <w:r>
        <w:rPr>
          <w:rFonts w:ascii="Times New Roman" w:hAnsi="Times New Roman" w:cs="Times New Roman"/>
        </w:rPr>
        <w:t xml:space="preserve">Dr. Fox introduced a proposal for a new M4 four-week elective in Pediatric Pulmonology for MSEC’s review and approval.  Kortni Dolinger noted that Dr. Chester </w:t>
      </w:r>
      <w:proofErr w:type="spellStart"/>
      <w:r>
        <w:rPr>
          <w:rFonts w:ascii="Times New Roman" w:hAnsi="Times New Roman" w:cs="Times New Roman"/>
        </w:rPr>
        <w:t>Ogborn</w:t>
      </w:r>
      <w:proofErr w:type="spellEnd"/>
      <w:r>
        <w:rPr>
          <w:rFonts w:ascii="Times New Roman" w:hAnsi="Times New Roman" w:cs="Times New Roman"/>
        </w:rPr>
        <w:t>, who will be the rotation director, was not able to attend today’s meeting</w:t>
      </w:r>
      <w:r w:rsidR="00C52492">
        <w:rPr>
          <w:rFonts w:ascii="Times New Roman" w:hAnsi="Times New Roman" w:cs="Times New Roman"/>
        </w:rPr>
        <w:t xml:space="preserve">.  </w:t>
      </w:r>
      <w:r w:rsidR="00A1706B">
        <w:rPr>
          <w:rFonts w:ascii="Times New Roman" w:hAnsi="Times New Roman" w:cs="Times New Roman"/>
        </w:rPr>
        <w:t xml:space="preserve">Kortni commented that </w:t>
      </w:r>
      <w:r>
        <w:rPr>
          <w:rFonts w:ascii="Times New Roman" w:hAnsi="Times New Roman" w:cs="Times New Roman"/>
        </w:rPr>
        <w:t xml:space="preserve">she could pass along any questions </w:t>
      </w:r>
      <w:r w:rsidR="00A1706B">
        <w:rPr>
          <w:rFonts w:ascii="Times New Roman" w:hAnsi="Times New Roman" w:cs="Times New Roman"/>
        </w:rPr>
        <w:t xml:space="preserve">from MSEC members </w:t>
      </w:r>
      <w:r>
        <w:rPr>
          <w:rFonts w:ascii="Times New Roman" w:hAnsi="Times New Roman" w:cs="Times New Roman"/>
        </w:rPr>
        <w:t xml:space="preserve">to </w:t>
      </w:r>
      <w:r w:rsidR="00A1706B">
        <w:rPr>
          <w:rFonts w:ascii="Times New Roman" w:hAnsi="Times New Roman" w:cs="Times New Roman"/>
        </w:rPr>
        <w:t xml:space="preserve">Dr. </w:t>
      </w:r>
      <w:proofErr w:type="spellStart"/>
      <w:r w:rsidR="00A1706B">
        <w:rPr>
          <w:rFonts w:ascii="Times New Roman" w:hAnsi="Times New Roman" w:cs="Times New Roman"/>
        </w:rPr>
        <w:t>Ogborn</w:t>
      </w:r>
      <w:proofErr w:type="spellEnd"/>
      <w:r w:rsidR="00A1706B">
        <w:rPr>
          <w:rFonts w:ascii="Times New Roman" w:hAnsi="Times New Roman" w:cs="Times New Roman"/>
        </w:rPr>
        <w:t xml:space="preserve"> regarding the elective</w:t>
      </w:r>
      <w:r>
        <w:rPr>
          <w:rFonts w:ascii="Times New Roman" w:hAnsi="Times New Roman" w:cs="Times New Roman"/>
        </w:rPr>
        <w:t xml:space="preserve">.  </w:t>
      </w:r>
      <w:r w:rsidR="0058587C">
        <w:rPr>
          <w:rFonts w:ascii="Times New Roman" w:hAnsi="Times New Roman" w:cs="Times New Roman"/>
        </w:rPr>
        <w:t>The goal of this elective is to l</w:t>
      </w:r>
      <w:r w:rsidR="0058587C" w:rsidRPr="0058587C">
        <w:rPr>
          <w:rFonts w:ascii="Times New Roman" w:hAnsi="Times New Roman" w:cs="Times New Roman"/>
        </w:rPr>
        <w:t>earn the role of a pediatric pulmonology specialist in inpatient and outpatient settings, including work-up, diagnosis and management for common pediatric pulmonary diseases.</w:t>
      </w:r>
    </w:p>
    <w:p w14:paraId="42987CFE" w14:textId="4A86AD5D" w:rsidR="007A3569" w:rsidRDefault="007A3569" w:rsidP="007A3569">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A motion was made to</w:t>
      </w:r>
      <w:r w:rsidR="002F1C38">
        <w:rPr>
          <w:rFonts w:ascii="Times New Roman" w:eastAsia="Calibri" w:hAnsi="Times New Roman" w:cs="Times New Roman"/>
          <w:b/>
        </w:rPr>
        <w:t xml:space="preserve"> approve the new Pediatric Pulmonology M4 elective</w:t>
      </w:r>
      <w:r w:rsidR="00E30BE5">
        <w:rPr>
          <w:rFonts w:ascii="Times New Roman" w:eastAsia="Calibri" w:hAnsi="Times New Roman" w:cs="Times New Roman"/>
          <w:b/>
        </w:rPr>
        <w:t xml:space="preserve"> </w:t>
      </w:r>
      <w:r>
        <w:rPr>
          <w:rFonts w:ascii="Times New Roman" w:eastAsia="Calibri" w:hAnsi="Times New Roman" w:cs="Times New Roman"/>
          <w:b/>
        </w:rPr>
        <w:t>and seconded.  MSEC discussed and approved the motion.</w:t>
      </w:r>
    </w:p>
    <w:p w14:paraId="6EFFFB48" w14:textId="662AC974" w:rsidR="007A3569" w:rsidRDefault="007A3569" w:rsidP="007A3569">
      <w:pPr>
        <w:ind w:left="360"/>
        <w:rPr>
          <w:rFonts w:ascii="Times New Roman" w:eastAsia="Calibri" w:hAnsi="Times New Roman" w:cs="Times New Roman"/>
          <w:i/>
        </w:rPr>
      </w:pPr>
      <w:r>
        <w:rPr>
          <w:rFonts w:ascii="Times New Roman" w:eastAsia="Calibri" w:hAnsi="Times New Roman" w:cs="Times New Roman"/>
          <w:i/>
        </w:rPr>
        <w:t xml:space="preserve">The presented </w:t>
      </w:r>
      <w:r w:rsidR="002F1C38">
        <w:rPr>
          <w:rFonts w:ascii="Times New Roman" w:eastAsia="Calibri" w:hAnsi="Times New Roman" w:cs="Times New Roman"/>
          <w:i/>
        </w:rPr>
        <w:t xml:space="preserve">elective proposal in Pediatric Pulmonology </w:t>
      </w:r>
      <w:r>
        <w:rPr>
          <w:rFonts w:ascii="Times New Roman" w:eastAsia="Calibri" w:hAnsi="Times New Roman" w:cs="Times New Roman"/>
          <w:i/>
        </w:rPr>
        <w:t>document is shared with MSEC Members via Microsoft Teams document storage.</w:t>
      </w:r>
    </w:p>
    <w:p w14:paraId="34255AD5" w14:textId="77777777" w:rsidR="004402C8" w:rsidRDefault="004402C8" w:rsidP="001528B7">
      <w:pPr>
        <w:pStyle w:val="NoSpacing"/>
      </w:pPr>
    </w:p>
    <w:p w14:paraId="24B9ADCC" w14:textId="77777777" w:rsidR="004B0673" w:rsidRDefault="004B0673" w:rsidP="001528B7">
      <w:pPr>
        <w:pStyle w:val="NoSpacing"/>
      </w:pPr>
    </w:p>
    <w:p w14:paraId="662A94AD" w14:textId="77777777" w:rsidR="004B0673" w:rsidRDefault="004B0673" w:rsidP="001528B7">
      <w:pPr>
        <w:pStyle w:val="NoSpacing"/>
      </w:pPr>
    </w:p>
    <w:p w14:paraId="3AB000F9" w14:textId="77777777" w:rsidR="004B0673" w:rsidRPr="004402C8" w:rsidRDefault="004B0673" w:rsidP="001528B7">
      <w:pPr>
        <w:pStyle w:val="NoSpacing"/>
      </w:pPr>
    </w:p>
    <w:p w14:paraId="5C935413" w14:textId="3B622BCA" w:rsidR="00A83E6E" w:rsidRPr="00171D6A" w:rsidRDefault="00A1706B" w:rsidP="00F51D16">
      <w:pPr>
        <w:pStyle w:val="ListParagraph"/>
        <w:numPr>
          <w:ilvl w:val="0"/>
          <w:numId w:val="2"/>
        </w:numPr>
        <w:spacing w:after="0" w:line="240" w:lineRule="auto"/>
        <w:textAlignment w:val="baseline"/>
        <w:rPr>
          <w:rFonts w:ascii="Times New Roman" w:eastAsia="Times New Roman" w:hAnsi="Times New Roman" w:cs="Times New Roman"/>
          <w:b/>
        </w:rPr>
      </w:pPr>
      <w:bookmarkStart w:id="1" w:name="_Hlk80862990"/>
      <w:bookmarkStart w:id="2" w:name="_Hlk77948970"/>
      <w:r>
        <w:rPr>
          <w:rFonts w:ascii="Times New Roman" w:eastAsia="Times New Roman" w:hAnsi="Times New Roman" w:cs="Times New Roman"/>
          <w:b/>
        </w:rPr>
        <w:lastRenderedPageBreak/>
        <w:t>Approval</w:t>
      </w:r>
      <w:r w:rsidR="004402C8">
        <w:rPr>
          <w:rFonts w:ascii="Times New Roman" w:eastAsia="Times New Roman" w:hAnsi="Times New Roman" w:cs="Times New Roman"/>
          <w:b/>
        </w:rPr>
        <w:t xml:space="preserve">: M4 </w:t>
      </w:r>
      <w:r>
        <w:rPr>
          <w:rFonts w:ascii="Times New Roman" w:eastAsia="Times New Roman" w:hAnsi="Times New Roman" w:cs="Times New Roman"/>
          <w:b/>
        </w:rPr>
        <w:t>OSCE Requirement</w:t>
      </w:r>
    </w:p>
    <w:p w14:paraId="43DF1904" w14:textId="78A807F9" w:rsidR="0083695C" w:rsidRDefault="0083695C" w:rsidP="0083695C">
      <w:pPr>
        <w:pStyle w:val="ListParagraph"/>
        <w:spacing w:after="0" w:line="240" w:lineRule="auto"/>
        <w:ind w:left="360"/>
        <w:textAlignment w:val="baseline"/>
        <w:rPr>
          <w:rFonts w:ascii="Times New Roman" w:eastAsia="Times New Roman" w:hAnsi="Times New Roman" w:cs="Times New Roman"/>
        </w:rPr>
      </w:pPr>
    </w:p>
    <w:p w14:paraId="2E6E0ADF" w14:textId="56C99541" w:rsidR="003C4C83" w:rsidRDefault="00A1706B" w:rsidP="00333162">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Fox noted that the M4 OSCE requirement was discussed </w:t>
      </w:r>
      <w:r w:rsidR="00BB21D1">
        <w:rPr>
          <w:rFonts w:ascii="Times New Roman" w:eastAsia="Times New Roman" w:hAnsi="Times New Roman" w:cs="Times New Roman"/>
        </w:rPr>
        <w:t xml:space="preserve">as an initial request </w:t>
      </w:r>
      <w:r w:rsidR="007E0A23">
        <w:rPr>
          <w:rFonts w:ascii="Times New Roman" w:eastAsia="Times New Roman" w:hAnsi="Times New Roman" w:cs="Times New Roman"/>
        </w:rPr>
        <w:t xml:space="preserve">for the Class of 2023 </w:t>
      </w:r>
      <w:r w:rsidR="00A64351">
        <w:rPr>
          <w:rFonts w:ascii="Times New Roman" w:eastAsia="Times New Roman" w:hAnsi="Times New Roman" w:cs="Times New Roman"/>
        </w:rPr>
        <w:t xml:space="preserve">at its </w:t>
      </w:r>
      <w:r w:rsidR="001F1E01">
        <w:rPr>
          <w:rFonts w:ascii="Times New Roman" w:eastAsia="Times New Roman" w:hAnsi="Times New Roman" w:cs="Times New Roman"/>
        </w:rPr>
        <w:t>March 15, 2022</w:t>
      </w:r>
      <w:r w:rsidR="00BB21D1">
        <w:rPr>
          <w:rFonts w:ascii="Times New Roman" w:eastAsia="Times New Roman" w:hAnsi="Times New Roman" w:cs="Times New Roman"/>
        </w:rPr>
        <w:t xml:space="preserve"> meeting</w:t>
      </w:r>
      <w:r w:rsidR="00A452D5">
        <w:rPr>
          <w:rFonts w:ascii="Times New Roman" w:eastAsia="Times New Roman" w:hAnsi="Times New Roman" w:cs="Times New Roman"/>
        </w:rPr>
        <w:t xml:space="preserve"> and approved</w:t>
      </w:r>
      <w:r w:rsidR="00BB21D1">
        <w:rPr>
          <w:rFonts w:ascii="Times New Roman" w:eastAsia="Times New Roman" w:hAnsi="Times New Roman" w:cs="Times New Roman"/>
        </w:rPr>
        <w:t>.</w:t>
      </w:r>
      <w:r w:rsidR="0061030A">
        <w:rPr>
          <w:rFonts w:ascii="Times New Roman" w:eastAsia="Times New Roman" w:hAnsi="Times New Roman" w:cs="Times New Roman"/>
        </w:rPr>
        <w:t xml:space="preserve">  Dr. Fox stated that we had previously relied on the USMLE Step 2 CS to assess mastery of integrated clinical skills in the fourth year and with the exam no longer being offered</w:t>
      </w:r>
      <w:r w:rsidR="00350A8F">
        <w:rPr>
          <w:rFonts w:ascii="Times New Roman" w:eastAsia="Times New Roman" w:hAnsi="Times New Roman" w:cs="Times New Roman"/>
        </w:rPr>
        <w:t xml:space="preserve"> by </w:t>
      </w:r>
      <w:r w:rsidR="00384320">
        <w:rPr>
          <w:rFonts w:ascii="Times New Roman" w:eastAsia="Times New Roman" w:hAnsi="Times New Roman" w:cs="Times New Roman"/>
        </w:rPr>
        <w:t>USMLE</w:t>
      </w:r>
      <w:r w:rsidR="0061030A">
        <w:rPr>
          <w:rFonts w:ascii="Times New Roman" w:eastAsia="Times New Roman" w:hAnsi="Times New Roman" w:cs="Times New Roman"/>
        </w:rPr>
        <w:t xml:space="preserve">, we need a permanent mechanism to assess the mastery of how students are meeting our Institutional Educational Objectives to </w:t>
      </w:r>
      <w:proofErr w:type="gramStart"/>
      <w:r w:rsidR="0061030A">
        <w:rPr>
          <w:rFonts w:ascii="Times New Roman" w:eastAsia="Times New Roman" w:hAnsi="Times New Roman" w:cs="Times New Roman"/>
        </w:rPr>
        <w:t>be in</w:t>
      </w:r>
      <w:r w:rsidR="00886BAD">
        <w:rPr>
          <w:rFonts w:ascii="Times New Roman" w:eastAsia="Times New Roman" w:hAnsi="Times New Roman" w:cs="Times New Roman"/>
        </w:rPr>
        <w:t xml:space="preserve"> </w:t>
      </w:r>
      <w:r w:rsidR="0061030A">
        <w:rPr>
          <w:rFonts w:ascii="Times New Roman" w:eastAsia="Times New Roman" w:hAnsi="Times New Roman" w:cs="Times New Roman"/>
        </w:rPr>
        <w:t>compliance with</w:t>
      </w:r>
      <w:proofErr w:type="gramEnd"/>
      <w:r w:rsidR="0061030A">
        <w:rPr>
          <w:rFonts w:ascii="Times New Roman" w:eastAsia="Times New Roman" w:hAnsi="Times New Roman" w:cs="Times New Roman"/>
        </w:rPr>
        <w:t xml:space="preserve"> LCME Element 8.4</w:t>
      </w:r>
      <w:r w:rsidR="00384320">
        <w:rPr>
          <w:rFonts w:ascii="Times New Roman" w:eastAsia="Times New Roman" w:hAnsi="Times New Roman" w:cs="Times New Roman"/>
        </w:rPr>
        <w:t xml:space="preserve"> </w:t>
      </w:r>
      <w:r w:rsidR="0061030A">
        <w:rPr>
          <w:rFonts w:ascii="Times New Roman" w:eastAsia="Times New Roman" w:hAnsi="Times New Roman" w:cs="Times New Roman"/>
        </w:rPr>
        <w:t>-</w:t>
      </w:r>
      <w:r w:rsidR="00384320">
        <w:rPr>
          <w:rFonts w:ascii="Times New Roman" w:eastAsia="Times New Roman" w:hAnsi="Times New Roman" w:cs="Times New Roman"/>
        </w:rPr>
        <w:t xml:space="preserve"> </w:t>
      </w:r>
      <w:r w:rsidR="0061030A">
        <w:rPr>
          <w:rFonts w:ascii="Times New Roman" w:eastAsia="Times New Roman" w:hAnsi="Times New Roman" w:cs="Times New Roman"/>
        </w:rPr>
        <w:t>Evaluation of Education Program Outcomes.</w:t>
      </w:r>
      <w:r w:rsidR="00A452D5">
        <w:rPr>
          <w:rFonts w:ascii="Times New Roman" w:eastAsia="Times New Roman" w:hAnsi="Times New Roman" w:cs="Times New Roman"/>
        </w:rPr>
        <w:t xml:space="preserve">  </w:t>
      </w:r>
      <w:r w:rsidR="0061030A">
        <w:rPr>
          <w:rFonts w:ascii="Times New Roman" w:eastAsia="Times New Roman" w:hAnsi="Times New Roman" w:cs="Times New Roman"/>
        </w:rPr>
        <w:t xml:space="preserve">Dr. Fox stated there </w:t>
      </w:r>
      <w:r w:rsidR="009E29F7">
        <w:rPr>
          <w:rFonts w:ascii="Times New Roman" w:eastAsia="Times New Roman" w:hAnsi="Times New Roman" w:cs="Times New Roman"/>
        </w:rPr>
        <w:t>are</w:t>
      </w:r>
      <w:r w:rsidR="0061030A">
        <w:rPr>
          <w:rFonts w:ascii="Times New Roman" w:eastAsia="Times New Roman" w:hAnsi="Times New Roman" w:cs="Times New Roman"/>
        </w:rPr>
        <w:t xml:space="preserve"> two options </w:t>
      </w:r>
      <w:r w:rsidR="00552B39">
        <w:rPr>
          <w:rFonts w:ascii="Times New Roman" w:eastAsia="Times New Roman" w:hAnsi="Times New Roman" w:cs="Times New Roman"/>
        </w:rPr>
        <w:t xml:space="preserve">that </w:t>
      </w:r>
      <w:r w:rsidR="003E3581">
        <w:rPr>
          <w:rFonts w:ascii="Times New Roman" w:eastAsia="Times New Roman" w:hAnsi="Times New Roman" w:cs="Times New Roman"/>
        </w:rPr>
        <w:t xml:space="preserve">the Class of 2024 can choose from </w:t>
      </w:r>
      <w:r w:rsidR="0061030A">
        <w:rPr>
          <w:rFonts w:ascii="Times New Roman" w:eastAsia="Times New Roman" w:hAnsi="Times New Roman" w:cs="Times New Roman"/>
        </w:rPr>
        <w:t xml:space="preserve">and </w:t>
      </w:r>
      <w:r w:rsidR="00B5604F">
        <w:rPr>
          <w:rFonts w:ascii="Times New Roman" w:eastAsia="Times New Roman" w:hAnsi="Times New Roman" w:cs="Times New Roman"/>
        </w:rPr>
        <w:t xml:space="preserve">will be asked to </w:t>
      </w:r>
      <w:r w:rsidR="0061030A">
        <w:rPr>
          <w:rFonts w:ascii="Times New Roman" w:eastAsia="Times New Roman" w:hAnsi="Times New Roman" w:cs="Times New Roman"/>
        </w:rPr>
        <w:t xml:space="preserve">provide input as to what would be best for their schedules during their M4 year.  </w:t>
      </w:r>
      <w:r w:rsidR="00D2134E">
        <w:rPr>
          <w:rFonts w:ascii="Times New Roman" w:eastAsia="Times New Roman" w:hAnsi="Times New Roman" w:cs="Times New Roman"/>
        </w:rPr>
        <w:t xml:space="preserve">The two options are: </w:t>
      </w:r>
      <w:r w:rsidR="00333162">
        <w:rPr>
          <w:rFonts w:ascii="Times New Roman" w:eastAsia="Times New Roman" w:hAnsi="Times New Roman" w:cs="Times New Roman"/>
        </w:rPr>
        <w:t xml:space="preserve">1) </w:t>
      </w:r>
      <w:r w:rsidR="00DD7D27">
        <w:rPr>
          <w:rFonts w:ascii="Times New Roman" w:eastAsia="Times New Roman" w:hAnsi="Times New Roman" w:cs="Times New Roman"/>
        </w:rPr>
        <w:t>r</w:t>
      </w:r>
      <w:r w:rsidR="00333162" w:rsidRPr="00333162">
        <w:rPr>
          <w:rFonts w:ascii="Times New Roman" w:eastAsia="Times New Roman" w:hAnsi="Times New Roman" w:cs="Times New Roman"/>
        </w:rPr>
        <w:t>ight after clerkships end – May timeframe</w:t>
      </w:r>
      <w:r w:rsidR="00DD7D27">
        <w:rPr>
          <w:rFonts w:ascii="Times New Roman" w:eastAsia="Times New Roman" w:hAnsi="Times New Roman" w:cs="Times New Roman"/>
        </w:rPr>
        <w:t xml:space="preserve"> or 2) </w:t>
      </w:r>
      <w:r w:rsidR="00333162" w:rsidRPr="00333162">
        <w:rPr>
          <w:rFonts w:ascii="Times New Roman" w:eastAsia="Times New Roman" w:hAnsi="Times New Roman" w:cs="Times New Roman"/>
        </w:rPr>
        <w:t xml:space="preserve">in the </w:t>
      </w:r>
      <w:r w:rsidR="00DD7D27">
        <w:rPr>
          <w:rFonts w:ascii="Times New Roman" w:eastAsia="Times New Roman" w:hAnsi="Times New Roman" w:cs="Times New Roman"/>
        </w:rPr>
        <w:t>f</w:t>
      </w:r>
      <w:r w:rsidR="00333162" w:rsidRPr="00333162">
        <w:rPr>
          <w:rFonts w:ascii="Times New Roman" w:eastAsia="Times New Roman" w:hAnsi="Times New Roman" w:cs="Times New Roman"/>
        </w:rPr>
        <w:t>all (during interview season, like this year)</w:t>
      </w:r>
      <w:r w:rsidR="00DD7D27">
        <w:rPr>
          <w:rFonts w:ascii="Times New Roman" w:eastAsia="Times New Roman" w:hAnsi="Times New Roman" w:cs="Times New Roman"/>
        </w:rPr>
        <w:t xml:space="preserve">.  </w:t>
      </w:r>
      <w:r w:rsidR="0061030A">
        <w:rPr>
          <w:rFonts w:ascii="Times New Roman" w:eastAsia="Times New Roman" w:hAnsi="Times New Roman" w:cs="Times New Roman"/>
        </w:rPr>
        <w:t>Once there is a general approval</w:t>
      </w:r>
      <w:r w:rsidR="00643CC0">
        <w:rPr>
          <w:rFonts w:ascii="Times New Roman" w:eastAsia="Times New Roman" w:hAnsi="Times New Roman" w:cs="Times New Roman"/>
        </w:rPr>
        <w:t xml:space="preserve"> from MSEC</w:t>
      </w:r>
      <w:r w:rsidR="0061030A">
        <w:rPr>
          <w:rFonts w:ascii="Times New Roman" w:eastAsia="Times New Roman" w:hAnsi="Times New Roman" w:cs="Times New Roman"/>
        </w:rPr>
        <w:t xml:space="preserve"> for a permanent M4 OSCE requirement, a</w:t>
      </w:r>
      <w:r w:rsidR="003C4C83">
        <w:rPr>
          <w:rFonts w:ascii="Times New Roman" w:eastAsia="Times New Roman" w:hAnsi="Times New Roman" w:cs="Times New Roman"/>
        </w:rPr>
        <w:t xml:space="preserve">n official policy will be brought back to MSEC for final approval.  </w:t>
      </w:r>
    </w:p>
    <w:p w14:paraId="000D142F" w14:textId="77777777" w:rsidR="003C4C83" w:rsidRDefault="003C4C83" w:rsidP="0083695C">
      <w:pPr>
        <w:pStyle w:val="ListParagraph"/>
        <w:spacing w:after="0" w:line="240" w:lineRule="auto"/>
        <w:ind w:left="360"/>
        <w:textAlignment w:val="baseline"/>
        <w:rPr>
          <w:rFonts w:ascii="Times New Roman" w:eastAsia="Times New Roman" w:hAnsi="Times New Roman" w:cs="Times New Roman"/>
        </w:rPr>
      </w:pPr>
    </w:p>
    <w:p w14:paraId="6146DEA8" w14:textId="5492B0F5" w:rsidR="00A1706B" w:rsidRDefault="003C4C83" w:rsidP="0083695C">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Abercrombie noted that a new assessment method had been adopted that allows for a quicker grading turnaround time and rel</w:t>
      </w:r>
      <w:r w:rsidR="006942CC">
        <w:rPr>
          <w:rFonts w:ascii="Times New Roman" w:eastAsia="Times New Roman" w:hAnsi="Times New Roman" w:cs="Times New Roman"/>
        </w:rPr>
        <w:t>ies</w:t>
      </w:r>
      <w:r>
        <w:rPr>
          <w:rFonts w:ascii="Times New Roman" w:eastAsia="Times New Roman" w:hAnsi="Times New Roman" w:cs="Times New Roman"/>
        </w:rPr>
        <w:t xml:space="preserve"> on faculty for notetaking and reviewing and will allow both OSCEs to be completed with the team they currently have and still be able to provide the flexibility and meet the needs of both classes in providing these two options to them.  </w:t>
      </w:r>
      <w:r w:rsidR="00BB21D1">
        <w:rPr>
          <w:rFonts w:ascii="Times New Roman" w:eastAsia="Times New Roman" w:hAnsi="Times New Roman" w:cs="Times New Roman"/>
        </w:rPr>
        <w:t xml:space="preserve">  </w:t>
      </w:r>
    </w:p>
    <w:p w14:paraId="2B5AD60C" w14:textId="45F61E58" w:rsidR="004402C8" w:rsidRDefault="004402C8" w:rsidP="00A30010">
      <w:pPr>
        <w:ind w:left="360"/>
        <w:rPr>
          <w:rFonts w:ascii="Times New Roman" w:hAnsi="Times New Roman" w:cs="Times New Roman"/>
        </w:rPr>
      </w:pPr>
      <w:r>
        <w:rPr>
          <w:rFonts w:ascii="Times New Roman" w:hAnsi="Times New Roman" w:cs="Times New Roman"/>
        </w:rPr>
        <w:t xml:space="preserve">  </w:t>
      </w:r>
    </w:p>
    <w:p w14:paraId="4BBAF03A" w14:textId="7EB831EC" w:rsidR="004402C8" w:rsidRDefault="004402C8" w:rsidP="004402C8">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 xml:space="preserve">A motion was made to </w:t>
      </w:r>
      <w:r w:rsidR="009C0009">
        <w:rPr>
          <w:rFonts w:ascii="Times New Roman" w:hAnsi="Times New Roman" w:cs="Times New Roman"/>
          <w:b/>
        </w:rPr>
        <w:t xml:space="preserve">approve </w:t>
      </w:r>
      <w:r w:rsidR="009A6012">
        <w:rPr>
          <w:rFonts w:ascii="Times New Roman" w:hAnsi="Times New Roman" w:cs="Times New Roman"/>
          <w:b/>
        </w:rPr>
        <w:t xml:space="preserve">that </w:t>
      </w:r>
      <w:r w:rsidR="009C0009">
        <w:rPr>
          <w:rFonts w:ascii="Times New Roman" w:hAnsi="Times New Roman" w:cs="Times New Roman"/>
          <w:b/>
        </w:rPr>
        <w:t>the</w:t>
      </w:r>
      <w:r w:rsidR="009A6012">
        <w:rPr>
          <w:rFonts w:ascii="Times New Roman" w:hAnsi="Times New Roman" w:cs="Times New Roman"/>
          <w:b/>
        </w:rPr>
        <w:t>re be a</w:t>
      </w:r>
      <w:r w:rsidR="009C0009">
        <w:rPr>
          <w:rFonts w:ascii="Times New Roman" w:hAnsi="Times New Roman" w:cs="Times New Roman"/>
          <w:b/>
        </w:rPr>
        <w:t xml:space="preserve"> required OSCE</w:t>
      </w:r>
      <w:r>
        <w:rPr>
          <w:rFonts w:ascii="Times New Roman" w:hAnsi="Times New Roman" w:cs="Times New Roman"/>
          <w:b/>
        </w:rPr>
        <w:t xml:space="preserve"> </w:t>
      </w:r>
      <w:r w:rsidR="009A6012">
        <w:rPr>
          <w:rFonts w:ascii="Times New Roman" w:hAnsi="Times New Roman" w:cs="Times New Roman"/>
          <w:b/>
        </w:rPr>
        <w:t xml:space="preserve">during the M4 year </w:t>
      </w:r>
      <w:r>
        <w:rPr>
          <w:rFonts w:ascii="Times New Roman" w:hAnsi="Times New Roman" w:cs="Times New Roman"/>
          <w:b/>
        </w:rPr>
        <w:t>and seconded.  MSEC discussed and approved the motion.</w:t>
      </w:r>
    </w:p>
    <w:p w14:paraId="5D9EC0C1" w14:textId="19CF07F6" w:rsidR="004402C8" w:rsidRDefault="004402C8" w:rsidP="004402C8">
      <w:pPr>
        <w:ind w:left="360"/>
        <w:rPr>
          <w:rFonts w:ascii="Times New Roman" w:hAnsi="Times New Roman" w:cs="Times New Roman"/>
        </w:rPr>
      </w:pPr>
      <w:r>
        <w:rPr>
          <w:rFonts w:ascii="Times New Roman" w:hAnsi="Times New Roman" w:cs="Times New Roman"/>
          <w:i/>
        </w:rPr>
        <w:t xml:space="preserve">The presented </w:t>
      </w:r>
      <w:r w:rsidR="009C0009">
        <w:rPr>
          <w:rFonts w:ascii="Times New Roman" w:hAnsi="Times New Roman" w:cs="Times New Roman"/>
          <w:i/>
        </w:rPr>
        <w:t xml:space="preserve">M4 OSCE </w:t>
      </w:r>
      <w:r w:rsidR="001653C0">
        <w:rPr>
          <w:rFonts w:ascii="Times New Roman" w:hAnsi="Times New Roman" w:cs="Times New Roman"/>
          <w:i/>
        </w:rPr>
        <w:t>presentation slides are</w:t>
      </w:r>
      <w:r>
        <w:rPr>
          <w:rFonts w:ascii="Times New Roman" w:hAnsi="Times New Roman" w:cs="Times New Roman"/>
          <w:i/>
        </w:rPr>
        <w:t xml:space="preserve"> shared with MSEC Members via Microsoft Teams document storage.</w:t>
      </w:r>
    </w:p>
    <w:p w14:paraId="56C4D993" w14:textId="77777777" w:rsidR="00A1706B" w:rsidRPr="00A1706B" w:rsidRDefault="00A1706B" w:rsidP="004402C8">
      <w:pPr>
        <w:ind w:left="360"/>
        <w:rPr>
          <w:rFonts w:ascii="Times New Roman" w:hAnsi="Times New Roman" w:cs="Times New Roman"/>
        </w:rPr>
      </w:pPr>
    </w:p>
    <w:p w14:paraId="5D662052" w14:textId="3EE673C0" w:rsidR="00D61F14" w:rsidRPr="00D61F14" w:rsidRDefault="00683F95" w:rsidP="00FF458F">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w:t>
      </w:r>
      <w:r w:rsidR="004D312F">
        <w:rPr>
          <w:rFonts w:ascii="Times New Roman" w:eastAsia="Times New Roman" w:hAnsi="Times New Roman" w:cs="Times New Roman"/>
          <w:b/>
          <w:bCs/>
        </w:rPr>
        <w:t xml:space="preserve">: </w:t>
      </w:r>
      <w:r w:rsidR="00A1706B">
        <w:rPr>
          <w:rFonts w:ascii="Times New Roman" w:eastAsia="Times New Roman" w:hAnsi="Times New Roman" w:cs="Times New Roman"/>
          <w:b/>
          <w:bCs/>
        </w:rPr>
        <w:t>Student Wellness Survey</w:t>
      </w:r>
    </w:p>
    <w:p w14:paraId="00D13514" w14:textId="77777777" w:rsidR="00D61F14" w:rsidRDefault="00D61F14" w:rsidP="00D61F14">
      <w:pPr>
        <w:spacing w:after="0" w:line="240" w:lineRule="auto"/>
        <w:textAlignment w:val="baseline"/>
        <w:rPr>
          <w:rFonts w:ascii="Times New Roman" w:eastAsia="Times New Roman" w:hAnsi="Times New Roman" w:cs="Times New Roman"/>
          <w:b/>
        </w:rPr>
      </w:pPr>
    </w:p>
    <w:p w14:paraId="62BB6105" w14:textId="05CE8ACA" w:rsidR="009C0009" w:rsidRDefault="009C0009" w:rsidP="139214D4">
      <w:pPr>
        <w:pStyle w:val="ListParagraph"/>
        <w:spacing w:after="0" w:line="240" w:lineRule="auto"/>
        <w:ind w:left="360"/>
        <w:rPr>
          <w:rFonts w:ascii="Times New Roman" w:eastAsia="Times New Roman" w:hAnsi="Times New Roman" w:cs="Times New Roman"/>
        </w:rPr>
      </w:pPr>
      <w:r w:rsidRPr="139214D4">
        <w:rPr>
          <w:rFonts w:ascii="Times New Roman" w:eastAsia="Times New Roman" w:hAnsi="Times New Roman" w:cs="Times New Roman"/>
        </w:rPr>
        <w:t xml:space="preserve">Dr. Pierce presented a </w:t>
      </w:r>
      <w:r w:rsidR="497F0016" w:rsidRPr="139214D4">
        <w:rPr>
          <w:rFonts w:ascii="Times New Roman" w:eastAsia="Times New Roman" w:hAnsi="Times New Roman" w:cs="Times New Roman"/>
        </w:rPr>
        <w:t xml:space="preserve">slide presentation </w:t>
      </w:r>
      <w:r w:rsidR="006A649F" w:rsidRPr="139214D4">
        <w:rPr>
          <w:rFonts w:ascii="Times New Roman" w:eastAsia="Times New Roman" w:hAnsi="Times New Roman" w:cs="Times New Roman"/>
        </w:rPr>
        <w:t xml:space="preserve">on Medical Student Wellness.  Dr. Pierce stated that a former student developed a </w:t>
      </w:r>
      <w:r w:rsidR="0431AD7A" w:rsidRPr="139214D4">
        <w:rPr>
          <w:rFonts w:ascii="Times New Roman" w:eastAsia="Times New Roman" w:hAnsi="Times New Roman" w:cs="Times New Roman"/>
        </w:rPr>
        <w:t xml:space="preserve">student </w:t>
      </w:r>
      <w:r w:rsidR="006A649F" w:rsidRPr="139214D4">
        <w:rPr>
          <w:rFonts w:ascii="Times New Roman" w:eastAsia="Times New Roman" w:hAnsi="Times New Roman" w:cs="Times New Roman"/>
        </w:rPr>
        <w:t xml:space="preserve">survey in 2021 as part of her Psychiatry Clerkship to </w:t>
      </w:r>
      <w:r w:rsidR="05CD7DDB" w:rsidRPr="139214D4">
        <w:rPr>
          <w:rFonts w:ascii="Times New Roman" w:eastAsia="Times New Roman" w:hAnsi="Times New Roman" w:cs="Times New Roman"/>
        </w:rPr>
        <w:t xml:space="preserve">see </w:t>
      </w:r>
      <w:r w:rsidR="006A649F" w:rsidRPr="139214D4">
        <w:rPr>
          <w:rFonts w:ascii="Times New Roman" w:eastAsia="Times New Roman" w:hAnsi="Times New Roman" w:cs="Times New Roman"/>
        </w:rPr>
        <w:t xml:space="preserve">what the stress level of students was at Quillen.  When the information from the survey was reviewed, there were some concerns </w:t>
      </w:r>
      <w:r w:rsidR="002C53D4">
        <w:rPr>
          <w:rFonts w:ascii="Times New Roman" w:eastAsia="Times New Roman" w:hAnsi="Times New Roman" w:cs="Times New Roman"/>
        </w:rPr>
        <w:t xml:space="preserve">noted </w:t>
      </w:r>
      <w:r w:rsidR="006A649F" w:rsidRPr="139214D4">
        <w:rPr>
          <w:rFonts w:ascii="Times New Roman" w:eastAsia="Times New Roman" w:hAnsi="Times New Roman" w:cs="Times New Roman"/>
        </w:rPr>
        <w:t xml:space="preserve">and steps were taken based on the student feedback.  An annual wellness day was developed </w:t>
      </w:r>
      <w:r w:rsidR="6A0DB59E" w:rsidRPr="139214D4">
        <w:rPr>
          <w:rFonts w:ascii="Times New Roman" w:eastAsia="Times New Roman" w:hAnsi="Times New Roman" w:cs="Times New Roman"/>
        </w:rPr>
        <w:t>for</w:t>
      </w:r>
      <w:r w:rsidR="30FFC253" w:rsidRPr="139214D4">
        <w:rPr>
          <w:rFonts w:ascii="Times New Roman" w:eastAsia="Times New Roman" w:hAnsi="Times New Roman" w:cs="Times New Roman"/>
        </w:rPr>
        <w:t xml:space="preserve"> </w:t>
      </w:r>
      <w:r w:rsidR="006A649F" w:rsidRPr="139214D4">
        <w:rPr>
          <w:rFonts w:ascii="Times New Roman" w:eastAsia="Times New Roman" w:hAnsi="Times New Roman" w:cs="Times New Roman"/>
        </w:rPr>
        <w:t xml:space="preserve">the Doctoring </w:t>
      </w:r>
      <w:r w:rsidR="5F55D6C9" w:rsidRPr="139214D4">
        <w:rPr>
          <w:rFonts w:ascii="Times New Roman" w:eastAsia="Times New Roman" w:hAnsi="Times New Roman" w:cs="Times New Roman"/>
        </w:rPr>
        <w:t xml:space="preserve">II </w:t>
      </w:r>
      <w:r w:rsidR="006A649F" w:rsidRPr="139214D4">
        <w:rPr>
          <w:rFonts w:ascii="Times New Roman" w:eastAsia="Times New Roman" w:hAnsi="Times New Roman" w:cs="Times New Roman"/>
        </w:rPr>
        <w:t>course where students take the wellness survey</w:t>
      </w:r>
      <w:r w:rsidR="4DD50F00" w:rsidRPr="139214D4">
        <w:rPr>
          <w:rFonts w:ascii="Times New Roman" w:eastAsia="Times New Roman" w:hAnsi="Times New Roman" w:cs="Times New Roman"/>
        </w:rPr>
        <w:t xml:space="preserve"> prior to the wellness session</w:t>
      </w:r>
      <w:r w:rsidR="006A649F" w:rsidRPr="139214D4">
        <w:rPr>
          <w:rFonts w:ascii="Times New Roman" w:eastAsia="Times New Roman" w:hAnsi="Times New Roman" w:cs="Times New Roman"/>
        </w:rPr>
        <w:t>.  The survey has not been ch</w:t>
      </w:r>
      <w:r w:rsidR="00BE01AB" w:rsidRPr="139214D4">
        <w:rPr>
          <w:rFonts w:ascii="Times New Roman" w:eastAsia="Times New Roman" w:hAnsi="Times New Roman" w:cs="Times New Roman"/>
        </w:rPr>
        <w:t>anged other than adding some questions regarding substance abuse.  Not changing the survey will allow us to see what the scores are</w:t>
      </w:r>
      <w:r w:rsidR="006A649F" w:rsidRPr="139214D4">
        <w:rPr>
          <w:rFonts w:ascii="Times New Roman" w:eastAsia="Times New Roman" w:hAnsi="Times New Roman" w:cs="Times New Roman"/>
        </w:rPr>
        <w:t xml:space="preserve"> </w:t>
      </w:r>
      <w:r w:rsidR="00BE01AB" w:rsidRPr="139214D4">
        <w:rPr>
          <w:rFonts w:ascii="Times New Roman" w:eastAsia="Times New Roman" w:hAnsi="Times New Roman" w:cs="Times New Roman"/>
        </w:rPr>
        <w:t xml:space="preserve">and </w:t>
      </w:r>
      <w:r w:rsidR="3C0D19A6" w:rsidRPr="139214D4">
        <w:rPr>
          <w:rFonts w:ascii="Times New Roman" w:eastAsia="Times New Roman" w:hAnsi="Times New Roman" w:cs="Times New Roman"/>
        </w:rPr>
        <w:t xml:space="preserve">be able to </w:t>
      </w:r>
      <w:r w:rsidR="00BE01AB" w:rsidRPr="139214D4">
        <w:rPr>
          <w:rFonts w:ascii="Times New Roman" w:eastAsia="Times New Roman" w:hAnsi="Times New Roman" w:cs="Times New Roman"/>
        </w:rPr>
        <w:t xml:space="preserve">compare to the previous year’s scores.  </w:t>
      </w:r>
      <w:r w:rsidR="70870424" w:rsidRPr="139214D4">
        <w:rPr>
          <w:rFonts w:ascii="Times New Roman" w:eastAsia="Times New Roman" w:hAnsi="Times New Roman" w:cs="Times New Roman"/>
        </w:rPr>
        <w:t>Dr. Pierce reviewed the slide presentation she shared with the students during the wellness day session</w:t>
      </w:r>
      <w:r w:rsidR="26C0CFEA" w:rsidRPr="139214D4">
        <w:rPr>
          <w:rFonts w:ascii="Times New Roman" w:eastAsia="Times New Roman" w:hAnsi="Times New Roman" w:cs="Times New Roman"/>
        </w:rPr>
        <w:t xml:space="preserve"> and a table that </w:t>
      </w:r>
      <w:r w:rsidR="6D320D20" w:rsidRPr="139214D4">
        <w:rPr>
          <w:rFonts w:ascii="Times New Roman" w:eastAsia="Times New Roman" w:hAnsi="Times New Roman" w:cs="Times New Roman"/>
        </w:rPr>
        <w:t xml:space="preserve">listed the suggestions that students made on how to improve wellness at Quillen.  </w:t>
      </w:r>
      <w:r w:rsidR="2B0D7D54" w:rsidRPr="139214D4">
        <w:rPr>
          <w:rFonts w:ascii="Times New Roman" w:eastAsia="Times New Roman" w:hAnsi="Times New Roman" w:cs="Times New Roman"/>
        </w:rPr>
        <w:t xml:space="preserve">Dr. Pierce stated that following the session in November, </w:t>
      </w:r>
      <w:r w:rsidR="739270B2" w:rsidRPr="139214D4">
        <w:rPr>
          <w:rFonts w:ascii="Times New Roman" w:eastAsia="Times New Roman" w:hAnsi="Times New Roman" w:cs="Times New Roman"/>
        </w:rPr>
        <w:t>the Offices of Student Affairs and Academic Affairs came up with a plan that was emailed to the students</w:t>
      </w:r>
      <w:r w:rsidR="44D270EA" w:rsidRPr="139214D4">
        <w:rPr>
          <w:rFonts w:ascii="Times New Roman" w:eastAsia="Times New Roman" w:hAnsi="Times New Roman" w:cs="Times New Roman"/>
        </w:rPr>
        <w:t xml:space="preserve">.  Dr. Pierce noted that we are looking at hiring an additional academic support counselor, </w:t>
      </w:r>
      <w:r w:rsidR="33188F39" w:rsidRPr="139214D4">
        <w:rPr>
          <w:rFonts w:ascii="Times New Roman" w:eastAsia="Times New Roman" w:hAnsi="Times New Roman" w:cs="Times New Roman"/>
        </w:rPr>
        <w:t xml:space="preserve">getting network </w:t>
      </w:r>
      <w:r w:rsidR="07ECBAED" w:rsidRPr="139214D4">
        <w:rPr>
          <w:rFonts w:ascii="Times New Roman" w:eastAsia="Times New Roman" w:hAnsi="Times New Roman" w:cs="Times New Roman"/>
        </w:rPr>
        <w:t>extenders</w:t>
      </w:r>
      <w:r w:rsidR="33188F39" w:rsidRPr="139214D4">
        <w:rPr>
          <w:rFonts w:ascii="Times New Roman" w:eastAsia="Times New Roman" w:hAnsi="Times New Roman" w:cs="Times New Roman"/>
        </w:rPr>
        <w:t xml:space="preserve"> for the patio at the student study center</w:t>
      </w:r>
      <w:r w:rsidR="57782808" w:rsidRPr="139214D4">
        <w:rPr>
          <w:rFonts w:ascii="Times New Roman" w:eastAsia="Times New Roman" w:hAnsi="Times New Roman" w:cs="Times New Roman"/>
        </w:rPr>
        <w:t xml:space="preserve"> and IPE building, creating a meditation room in the student study center and medical library</w:t>
      </w:r>
      <w:r w:rsidR="75E3299D" w:rsidRPr="139214D4">
        <w:rPr>
          <w:rFonts w:ascii="Times New Roman" w:eastAsia="Times New Roman" w:hAnsi="Times New Roman" w:cs="Times New Roman"/>
        </w:rPr>
        <w:t xml:space="preserve">, and discussed the flex days </w:t>
      </w:r>
      <w:r w:rsidR="00301E33">
        <w:rPr>
          <w:rFonts w:ascii="Times New Roman" w:eastAsia="Times New Roman" w:hAnsi="Times New Roman" w:cs="Times New Roman"/>
        </w:rPr>
        <w:t xml:space="preserve">with the students </w:t>
      </w:r>
      <w:r w:rsidR="75E3299D" w:rsidRPr="139214D4">
        <w:rPr>
          <w:rFonts w:ascii="Times New Roman" w:eastAsia="Times New Roman" w:hAnsi="Times New Roman" w:cs="Times New Roman"/>
        </w:rPr>
        <w:t>and included policies</w:t>
      </w:r>
      <w:r w:rsidR="2CC27612" w:rsidRPr="139214D4">
        <w:rPr>
          <w:rFonts w:ascii="Times New Roman" w:eastAsia="Times New Roman" w:hAnsi="Times New Roman" w:cs="Times New Roman"/>
        </w:rPr>
        <w:t xml:space="preserve">.  </w:t>
      </w:r>
      <w:r w:rsidR="777EF9FE" w:rsidRPr="139214D4">
        <w:rPr>
          <w:rFonts w:ascii="Times New Roman" w:eastAsia="Times New Roman" w:hAnsi="Times New Roman" w:cs="Times New Roman"/>
        </w:rPr>
        <w:t xml:space="preserve">A wellness day is also planned for the M1 students. </w:t>
      </w:r>
      <w:r w:rsidR="00D95D72" w:rsidRPr="139214D4">
        <w:rPr>
          <w:rFonts w:ascii="Times New Roman" w:eastAsia="Times New Roman" w:hAnsi="Times New Roman" w:cs="Times New Roman"/>
        </w:rPr>
        <w:t xml:space="preserve"> Additional suggestions </w:t>
      </w:r>
      <w:r w:rsidR="1B70FE18" w:rsidRPr="139214D4">
        <w:rPr>
          <w:rFonts w:ascii="Times New Roman" w:eastAsia="Times New Roman" w:hAnsi="Times New Roman" w:cs="Times New Roman"/>
        </w:rPr>
        <w:t xml:space="preserve">made </w:t>
      </w:r>
      <w:r w:rsidR="00D95D72" w:rsidRPr="139214D4">
        <w:rPr>
          <w:rFonts w:ascii="Times New Roman" w:eastAsia="Times New Roman" w:hAnsi="Times New Roman" w:cs="Times New Roman"/>
        </w:rPr>
        <w:t xml:space="preserve">by the students are being reviewed and </w:t>
      </w:r>
      <w:r w:rsidR="5F0AEB8D" w:rsidRPr="139214D4">
        <w:rPr>
          <w:rFonts w:ascii="Times New Roman" w:eastAsia="Times New Roman" w:hAnsi="Times New Roman" w:cs="Times New Roman"/>
        </w:rPr>
        <w:t xml:space="preserve">acted upon.  </w:t>
      </w:r>
    </w:p>
    <w:p w14:paraId="40E23D82" w14:textId="77777777" w:rsidR="00683F95" w:rsidRDefault="00683F95" w:rsidP="00AD11C9">
      <w:pPr>
        <w:pStyle w:val="ListParagraph"/>
        <w:spacing w:after="0" w:line="240" w:lineRule="auto"/>
        <w:ind w:left="360"/>
        <w:textAlignment w:val="baseline"/>
        <w:rPr>
          <w:rFonts w:ascii="Times New Roman" w:eastAsia="Times New Roman" w:hAnsi="Times New Roman" w:cs="Times New Roman"/>
        </w:rPr>
      </w:pPr>
    </w:p>
    <w:p w14:paraId="238147A5" w14:textId="281C9FC3" w:rsidR="00B06784" w:rsidRPr="009841B8" w:rsidRDefault="009A46D5" w:rsidP="00B06784">
      <w:pPr>
        <w:shd w:val="clear" w:color="auto" w:fill="DEEAF6" w:themeFill="accent1" w:themeFillTint="33"/>
        <w:ind w:left="360"/>
        <w:contextualSpacing/>
        <w:rPr>
          <w:rFonts w:ascii="Times New Roman" w:hAnsi="Times New Roman" w:cs="Times New Roman"/>
          <w:b/>
        </w:rPr>
      </w:pPr>
      <w:r>
        <w:rPr>
          <w:rFonts w:ascii="Times New Roman" w:hAnsi="Times New Roman" w:cs="Times New Roman"/>
          <w:b/>
        </w:rPr>
        <w:t>No voting action required.</w:t>
      </w:r>
    </w:p>
    <w:p w14:paraId="31A64C59" w14:textId="5AA68103" w:rsidR="00B06784" w:rsidRDefault="00B06784" w:rsidP="139214D4">
      <w:pPr>
        <w:ind w:left="360"/>
        <w:rPr>
          <w:rFonts w:ascii="Times New Roman" w:hAnsi="Times New Roman" w:cs="Times New Roman"/>
          <w:i/>
          <w:iCs/>
        </w:rPr>
      </w:pPr>
      <w:r w:rsidRPr="139214D4">
        <w:rPr>
          <w:rFonts w:ascii="Times New Roman" w:hAnsi="Times New Roman" w:cs="Times New Roman"/>
          <w:i/>
          <w:iCs/>
        </w:rPr>
        <w:t xml:space="preserve">The presented </w:t>
      </w:r>
      <w:r w:rsidR="4625A1AD" w:rsidRPr="139214D4">
        <w:rPr>
          <w:rFonts w:ascii="Times New Roman" w:hAnsi="Times New Roman" w:cs="Times New Roman"/>
          <w:i/>
          <w:iCs/>
        </w:rPr>
        <w:t>Student Wellness</w:t>
      </w:r>
      <w:r w:rsidR="00A30010" w:rsidRPr="139214D4">
        <w:rPr>
          <w:rFonts w:ascii="Times New Roman" w:hAnsi="Times New Roman" w:cs="Times New Roman"/>
          <w:i/>
          <w:iCs/>
        </w:rPr>
        <w:t xml:space="preserve"> </w:t>
      </w:r>
      <w:r w:rsidR="00812F05" w:rsidRPr="139214D4">
        <w:rPr>
          <w:rFonts w:ascii="Times New Roman" w:hAnsi="Times New Roman" w:cs="Times New Roman"/>
          <w:i/>
          <w:iCs/>
        </w:rPr>
        <w:t>presentation slides</w:t>
      </w:r>
      <w:r w:rsidRPr="139214D4">
        <w:rPr>
          <w:rFonts w:ascii="Times New Roman" w:hAnsi="Times New Roman" w:cs="Times New Roman"/>
          <w:i/>
          <w:iCs/>
        </w:rPr>
        <w:t xml:space="preserve"> </w:t>
      </w:r>
      <w:r w:rsidR="00812F05" w:rsidRPr="139214D4">
        <w:rPr>
          <w:rFonts w:ascii="Times New Roman" w:hAnsi="Times New Roman" w:cs="Times New Roman"/>
          <w:i/>
          <w:iCs/>
        </w:rPr>
        <w:t>are</w:t>
      </w:r>
      <w:r w:rsidRPr="139214D4">
        <w:rPr>
          <w:rFonts w:ascii="Times New Roman" w:hAnsi="Times New Roman" w:cs="Times New Roman"/>
          <w:i/>
          <w:iCs/>
        </w:rPr>
        <w:t xml:space="preserve"> shared with MSEC </w:t>
      </w:r>
      <w:r w:rsidR="00E357A4" w:rsidRPr="139214D4">
        <w:rPr>
          <w:rFonts w:ascii="Times New Roman" w:hAnsi="Times New Roman" w:cs="Times New Roman"/>
          <w:i/>
          <w:iCs/>
        </w:rPr>
        <w:t>m</w:t>
      </w:r>
      <w:r w:rsidRPr="139214D4">
        <w:rPr>
          <w:rFonts w:ascii="Times New Roman" w:hAnsi="Times New Roman" w:cs="Times New Roman"/>
          <w:i/>
          <w:iCs/>
        </w:rPr>
        <w:t>embers via Microsoft Teams document storage.</w:t>
      </w:r>
    </w:p>
    <w:p w14:paraId="728C67E2" w14:textId="77777777" w:rsidR="00812F05" w:rsidRDefault="00812F05" w:rsidP="00812F05">
      <w:pPr>
        <w:pStyle w:val="NoSpacing"/>
      </w:pPr>
    </w:p>
    <w:p w14:paraId="72903B21" w14:textId="77777777" w:rsidR="00E3778D" w:rsidRDefault="00E3778D" w:rsidP="00812F05">
      <w:pPr>
        <w:pStyle w:val="NoSpacing"/>
      </w:pPr>
    </w:p>
    <w:p w14:paraId="0D864FA8" w14:textId="77777777" w:rsidR="00E3778D" w:rsidRDefault="00E3778D" w:rsidP="00812F05">
      <w:pPr>
        <w:pStyle w:val="NoSpacing"/>
      </w:pPr>
    </w:p>
    <w:p w14:paraId="451EBE4E" w14:textId="1C4CBC5A" w:rsidR="00463FE6" w:rsidRPr="00463FE6" w:rsidRDefault="00A1706B" w:rsidP="00FF458F">
      <w:pPr>
        <w:pStyle w:val="ListParagraph"/>
        <w:numPr>
          <w:ilvl w:val="0"/>
          <w:numId w:val="2"/>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lastRenderedPageBreak/>
        <w:t>Report: Outcomes Follow-up – Changes in Student Services</w:t>
      </w:r>
    </w:p>
    <w:p w14:paraId="3CBCADF4" w14:textId="1B5782B1" w:rsid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4AE182A8" w14:textId="636D44C1" w:rsidR="00812F05" w:rsidRDefault="69E9F441" w:rsidP="139214D4">
      <w:pPr>
        <w:pStyle w:val="ListParagraph"/>
        <w:spacing w:after="0" w:line="240" w:lineRule="auto"/>
        <w:ind w:left="360"/>
        <w:textAlignment w:val="baseline"/>
        <w:rPr>
          <w:rFonts w:ascii="Times New Roman" w:eastAsia="Times New Roman" w:hAnsi="Times New Roman" w:cs="Times New Roman"/>
        </w:rPr>
      </w:pPr>
      <w:r w:rsidRPr="139214D4">
        <w:rPr>
          <w:rFonts w:ascii="Times New Roman" w:eastAsia="Times New Roman" w:hAnsi="Times New Roman" w:cs="Times New Roman"/>
        </w:rPr>
        <w:t xml:space="preserve">Dr. Jean Daniels presented a slide presentation </w:t>
      </w:r>
      <w:r w:rsidR="6F64C037" w:rsidRPr="139214D4">
        <w:rPr>
          <w:rFonts w:ascii="Times New Roman" w:eastAsia="Times New Roman" w:hAnsi="Times New Roman" w:cs="Times New Roman"/>
        </w:rPr>
        <w:t xml:space="preserve">on updates in student services as requested by MSEC members </w:t>
      </w:r>
      <w:r w:rsidR="00E3778D">
        <w:rPr>
          <w:rFonts w:ascii="Times New Roman" w:eastAsia="Times New Roman" w:hAnsi="Times New Roman" w:cs="Times New Roman"/>
        </w:rPr>
        <w:t xml:space="preserve">during </w:t>
      </w:r>
      <w:r w:rsidR="00CC4CAB">
        <w:rPr>
          <w:rFonts w:ascii="Times New Roman" w:eastAsia="Times New Roman" w:hAnsi="Times New Roman" w:cs="Times New Roman"/>
        </w:rPr>
        <w:t xml:space="preserve">the </w:t>
      </w:r>
      <w:r w:rsidR="00A4178C">
        <w:rPr>
          <w:rFonts w:ascii="Times New Roman" w:eastAsia="Times New Roman" w:hAnsi="Times New Roman" w:cs="Times New Roman"/>
        </w:rPr>
        <w:t>November</w:t>
      </w:r>
      <w:r w:rsidR="00CC4CAB">
        <w:rPr>
          <w:rFonts w:ascii="Times New Roman" w:eastAsia="Times New Roman" w:hAnsi="Times New Roman" w:cs="Times New Roman"/>
        </w:rPr>
        <w:t xml:space="preserve"> 8, 2022 </w:t>
      </w:r>
      <w:r w:rsidR="6166C3DA" w:rsidRPr="139214D4">
        <w:rPr>
          <w:rFonts w:ascii="Times New Roman" w:eastAsia="Times New Roman" w:hAnsi="Times New Roman" w:cs="Times New Roman"/>
        </w:rPr>
        <w:t>meeting.</w:t>
      </w:r>
      <w:r w:rsidR="6F64C037" w:rsidRPr="139214D4">
        <w:rPr>
          <w:rFonts w:ascii="Times New Roman" w:eastAsia="Times New Roman" w:hAnsi="Times New Roman" w:cs="Times New Roman"/>
        </w:rPr>
        <w:t xml:space="preserve">  </w:t>
      </w:r>
      <w:r w:rsidR="0099566D">
        <w:rPr>
          <w:rFonts w:ascii="Times New Roman" w:eastAsia="Times New Roman" w:hAnsi="Times New Roman" w:cs="Times New Roman"/>
        </w:rPr>
        <w:t xml:space="preserve">Dr. Daniels stated that one of the major changes was her being appointed as </w:t>
      </w:r>
      <w:r w:rsidR="008B18F6">
        <w:rPr>
          <w:rFonts w:ascii="Times New Roman" w:eastAsia="Times New Roman" w:hAnsi="Times New Roman" w:cs="Times New Roman"/>
        </w:rPr>
        <w:t xml:space="preserve">the Director of Academic Support and Counseling </w:t>
      </w:r>
      <w:r w:rsidR="007765D4">
        <w:rPr>
          <w:rFonts w:ascii="Times New Roman" w:eastAsia="Times New Roman" w:hAnsi="Times New Roman" w:cs="Times New Roman"/>
        </w:rPr>
        <w:t xml:space="preserve">at </w:t>
      </w:r>
      <w:r w:rsidR="008B18F6">
        <w:rPr>
          <w:rFonts w:ascii="Times New Roman" w:eastAsia="Times New Roman" w:hAnsi="Times New Roman" w:cs="Times New Roman"/>
        </w:rPr>
        <w:t>the end of February 2022.  In this role</w:t>
      </w:r>
      <w:r w:rsidR="008C1E44">
        <w:rPr>
          <w:rFonts w:ascii="Times New Roman" w:eastAsia="Times New Roman" w:hAnsi="Times New Roman" w:cs="Times New Roman"/>
        </w:rPr>
        <w:t xml:space="preserve">, she is tasked with </w:t>
      </w:r>
      <w:r w:rsidR="00681BD5">
        <w:rPr>
          <w:rFonts w:ascii="Times New Roman" w:eastAsia="Times New Roman" w:hAnsi="Times New Roman" w:cs="Times New Roman"/>
        </w:rPr>
        <w:t>t</w:t>
      </w:r>
      <w:r w:rsidR="00C275CC">
        <w:rPr>
          <w:rFonts w:ascii="Times New Roman" w:eastAsia="Times New Roman" w:hAnsi="Times New Roman" w:cs="Times New Roman"/>
        </w:rPr>
        <w:t>rying to build a more cohesive unit of all the student support services</w:t>
      </w:r>
      <w:r w:rsidR="0065228E">
        <w:rPr>
          <w:rFonts w:ascii="Times New Roman" w:eastAsia="Times New Roman" w:hAnsi="Times New Roman" w:cs="Times New Roman"/>
        </w:rPr>
        <w:t xml:space="preserve"> that includes</w:t>
      </w:r>
      <w:r w:rsidR="00EE28BE">
        <w:rPr>
          <w:rFonts w:ascii="Times New Roman" w:eastAsia="Times New Roman" w:hAnsi="Times New Roman" w:cs="Times New Roman"/>
        </w:rPr>
        <w:t xml:space="preserve"> PARC House</w:t>
      </w:r>
      <w:r w:rsidR="009E5532">
        <w:rPr>
          <w:rFonts w:ascii="Times New Roman" w:eastAsia="Times New Roman" w:hAnsi="Times New Roman" w:cs="Times New Roman"/>
        </w:rPr>
        <w:t xml:space="preserve"> and p</w:t>
      </w:r>
      <w:r w:rsidR="005C11F9">
        <w:rPr>
          <w:rFonts w:ascii="Times New Roman" w:eastAsia="Times New Roman" w:hAnsi="Times New Roman" w:cs="Times New Roman"/>
        </w:rPr>
        <w:t xml:space="preserve">sychiatry counseling.  </w:t>
      </w:r>
      <w:r w:rsidR="6F64C037" w:rsidRPr="139214D4">
        <w:rPr>
          <w:rFonts w:ascii="Times New Roman" w:eastAsia="Times New Roman" w:hAnsi="Times New Roman" w:cs="Times New Roman"/>
        </w:rPr>
        <w:t xml:space="preserve">Dr. Daniels </w:t>
      </w:r>
      <w:r w:rsidR="00137678">
        <w:rPr>
          <w:rFonts w:ascii="Times New Roman" w:eastAsia="Times New Roman" w:hAnsi="Times New Roman" w:cs="Times New Roman"/>
        </w:rPr>
        <w:t>noted</w:t>
      </w:r>
      <w:r w:rsidR="1BC31F57" w:rsidRPr="139214D4">
        <w:rPr>
          <w:rFonts w:ascii="Times New Roman" w:eastAsia="Times New Roman" w:hAnsi="Times New Roman" w:cs="Times New Roman"/>
        </w:rPr>
        <w:t xml:space="preserve"> the </w:t>
      </w:r>
      <w:r w:rsidR="270AE617" w:rsidRPr="139214D4">
        <w:rPr>
          <w:rFonts w:ascii="Times New Roman" w:eastAsia="Times New Roman" w:hAnsi="Times New Roman" w:cs="Times New Roman"/>
        </w:rPr>
        <w:t>below</w:t>
      </w:r>
      <w:r w:rsidR="1BC31F57" w:rsidRPr="139214D4">
        <w:rPr>
          <w:rFonts w:ascii="Times New Roman" w:eastAsia="Times New Roman" w:hAnsi="Times New Roman" w:cs="Times New Roman"/>
        </w:rPr>
        <w:t xml:space="preserve"> changes have been implemented or are in process of being implemented.  </w:t>
      </w:r>
    </w:p>
    <w:p w14:paraId="5EF53B3D" w14:textId="77777777" w:rsidR="00895002" w:rsidRDefault="00895002" w:rsidP="139214D4">
      <w:pPr>
        <w:pStyle w:val="ListParagraph"/>
        <w:spacing w:after="0" w:line="240" w:lineRule="auto"/>
        <w:ind w:left="360"/>
        <w:textAlignment w:val="baseline"/>
        <w:rPr>
          <w:rFonts w:ascii="Times New Roman" w:eastAsia="Times New Roman" w:hAnsi="Times New Roman" w:cs="Times New Roman"/>
        </w:rPr>
      </w:pPr>
    </w:p>
    <w:p w14:paraId="16867429" w14:textId="2AE99B3D" w:rsidR="00812F05" w:rsidRDefault="6B922F8A" w:rsidP="139214D4">
      <w:pPr>
        <w:pStyle w:val="ListParagraph"/>
        <w:spacing w:after="0" w:line="240" w:lineRule="auto"/>
        <w:ind w:left="360"/>
        <w:textAlignment w:val="baseline"/>
        <w:rPr>
          <w:rFonts w:ascii="Times New Roman" w:eastAsia="Times New Roman" w:hAnsi="Times New Roman" w:cs="Times New Roman"/>
        </w:rPr>
      </w:pPr>
      <w:r w:rsidRPr="139214D4">
        <w:rPr>
          <w:rFonts w:ascii="Times New Roman" w:eastAsia="Times New Roman" w:hAnsi="Times New Roman" w:cs="Times New Roman"/>
        </w:rPr>
        <w:t>Staffing Plan</w:t>
      </w:r>
    </w:p>
    <w:p w14:paraId="1E07754D" w14:textId="66F203BE" w:rsidR="00812F05" w:rsidRDefault="6B922F8A" w:rsidP="139214D4">
      <w:pPr>
        <w:pStyle w:val="ListParagraph"/>
        <w:numPr>
          <w:ilvl w:val="0"/>
          <w:numId w:val="1"/>
        </w:numPr>
        <w:spacing w:after="0" w:line="240" w:lineRule="auto"/>
        <w:textAlignment w:val="baseline"/>
        <w:rPr>
          <w:rFonts w:ascii="Times New Roman" w:eastAsia="Times New Roman" w:hAnsi="Times New Roman" w:cs="Times New Roman"/>
        </w:rPr>
      </w:pPr>
      <w:r w:rsidRPr="139214D4">
        <w:rPr>
          <w:rFonts w:ascii="Times New Roman" w:eastAsia="Times New Roman" w:hAnsi="Times New Roman" w:cs="Times New Roman"/>
        </w:rPr>
        <w:t>Addition of two staff members</w:t>
      </w:r>
    </w:p>
    <w:p w14:paraId="26F0ED76" w14:textId="5B0F8B2D" w:rsidR="00812F05" w:rsidRDefault="55D1FA44" w:rsidP="139214D4">
      <w:pPr>
        <w:pStyle w:val="ListParagraph"/>
        <w:numPr>
          <w:ilvl w:val="1"/>
          <w:numId w:val="1"/>
        </w:numPr>
        <w:spacing w:after="0" w:line="240" w:lineRule="auto"/>
        <w:textAlignment w:val="baseline"/>
        <w:rPr>
          <w:rFonts w:ascii="Times New Roman" w:eastAsia="Times New Roman" w:hAnsi="Times New Roman" w:cs="Times New Roman"/>
        </w:rPr>
      </w:pPr>
      <w:r w:rsidRPr="139214D4">
        <w:rPr>
          <w:rFonts w:ascii="Times New Roman" w:eastAsia="Times New Roman" w:hAnsi="Times New Roman" w:cs="Times New Roman"/>
        </w:rPr>
        <w:t>Mental Health Counselor: Kate Emmerich, LCSW</w:t>
      </w:r>
    </w:p>
    <w:p w14:paraId="3F7D0318" w14:textId="58E06622" w:rsidR="00812F05" w:rsidRDefault="55D1FA44" w:rsidP="139214D4">
      <w:pPr>
        <w:pStyle w:val="ListParagraph"/>
        <w:numPr>
          <w:ilvl w:val="1"/>
          <w:numId w:val="1"/>
        </w:numPr>
        <w:spacing w:after="0" w:line="240" w:lineRule="auto"/>
        <w:textAlignment w:val="baseline"/>
        <w:rPr>
          <w:rFonts w:ascii="Times New Roman" w:eastAsia="Times New Roman" w:hAnsi="Times New Roman" w:cs="Times New Roman"/>
        </w:rPr>
      </w:pPr>
      <w:r w:rsidRPr="139214D4">
        <w:rPr>
          <w:rFonts w:ascii="Times New Roman" w:eastAsia="Times New Roman" w:hAnsi="Times New Roman" w:cs="Times New Roman"/>
        </w:rPr>
        <w:t>Academic Support Counselor/Learning Specialist – TBD</w:t>
      </w:r>
    </w:p>
    <w:p w14:paraId="21814C40" w14:textId="0141151F" w:rsidR="00D029B2" w:rsidRPr="00373EA3" w:rsidRDefault="00D029B2" w:rsidP="00373EA3">
      <w:pPr>
        <w:pStyle w:val="ListParagraph"/>
        <w:numPr>
          <w:ilvl w:val="0"/>
          <w:numId w:val="1"/>
        </w:numPr>
        <w:spacing w:after="0" w:line="240" w:lineRule="auto"/>
        <w:textAlignment w:val="baseline"/>
        <w:rPr>
          <w:rFonts w:ascii="Times New Roman" w:eastAsia="Times New Roman" w:hAnsi="Times New Roman" w:cs="Times New Roman"/>
        </w:rPr>
      </w:pPr>
      <w:r w:rsidRPr="00D029B2">
        <w:rPr>
          <w:rFonts w:ascii="Times New Roman" w:eastAsia="Times New Roman" w:hAnsi="Times New Roman" w:cs="Times New Roman"/>
        </w:rPr>
        <w:t>Psychiatrist transition in progress​</w:t>
      </w:r>
    </w:p>
    <w:p w14:paraId="517C7444" w14:textId="7856F4CF" w:rsidR="00812F05" w:rsidRDefault="00D029B2" w:rsidP="00D029B2">
      <w:pPr>
        <w:pStyle w:val="ListParagraph"/>
        <w:numPr>
          <w:ilvl w:val="0"/>
          <w:numId w:val="1"/>
        </w:numPr>
        <w:spacing w:after="0" w:line="240" w:lineRule="auto"/>
        <w:textAlignment w:val="baseline"/>
        <w:rPr>
          <w:rFonts w:ascii="Times New Roman" w:eastAsia="Times New Roman" w:hAnsi="Times New Roman" w:cs="Times New Roman"/>
        </w:rPr>
      </w:pPr>
      <w:r w:rsidRPr="00D029B2">
        <w:rPr>
          <w:rFonts w:ascii="Times New Roman" w:eastAsia="Times New Roman" w:hAnsi="Times New Roman" w:cs="Times New Roman"/>
        </w:rPr>
        <w:t>Continue to utilize third contract therapist for mandatory evaluations and other similar issues</w:t>
      </w:r>
    </w:p>
    <w:p w14:paraId="073D8863" w14:textId="47237946" w:rsidR="00812F05" w:rsidRDefault="001416BF" w:rsidP="139214D4">
      <w:pPr>
        <w:pStyle w:val="ListParagraph"/>
        <w:spacing w:after="0" w:line="240" w:lineRule="auto"/>
        <w:ind w:left="360"/>
        <w:textAlignment w:val="baseline"/>
        <w:rPr>
          <w:rFonts w:ascii="Times New Roman" w:eastAsia="Times New Roman" w:hAnsi="Times New Roman" w:cs="Times New Roman"/>
        </w:rPr>
      </w:pPr>
      <w:r w:rsidRPr="139214D4">
        <w:rPr>
          <w:rFonts w:ascii="Times New Roman" w:eastAsia="Times New Roman" w:hAnsi="Times New Roman" w:cs="Times New Roman"/>
        </w:rPr>
        <w:t xml:space="preserve">   </w:t>
      </w:r>
    </w:p>
    <w:p w14:paraId="6F43F5EC" w14:textId="673A8BD3" w:rsidR="00895002" w:rsidRDefault="00895002" w:rsidP="139214D4">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Renovations</w:t>
      </w:r>
    </w:p>
    <w:p w14:paraId="1364B822" w14:textId="52E4108E" w:rsidR="00895002" w:rsidRDefault="00895002" w:rsidP="00895002">
      <w:pPr>
        <w:pStyle w:val="ListParagraph"/>
        <w:numPr>
          <w:ilvl w:val="0"/>
          <w:numId w:val="1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Re</w:t>
      </w:r>
      <w:r w:rsidR="007E6166">
        <w:rPr>
          <w:rFonts w:ascii="Times New Roman" w:eastAsia="Times New Roman" w:hAnsi="Times New Roman" w:cs="Times New Roman"/>
        </w:rPr>
        <w:t>novated interior of PARC House (new paint, lighting, and flooring)</w:t>
      </w:r>
    </w:p>
    <w:p w14:paraId="6E074039" w14:textId="7D5F2FF6" w:rsidR="007E6166" w:rsidRDefault="007E6166" w:rsidP="00895002">
      <w:pPr>
        <w:pStyle w:val="ListParagraph"/>
        <w:numPr>
          <w:ilvl w:val="0"/>
          <w:numId w:val="1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New furniture</w:t>
      </w:r>
    </w:p>
    <w:p w14:paraId="29ECFDD2" w14:textId="698650C8" w:rsidR="007E6166" w:rsidRDefault="007E6166" w:rsidP="007E6166">
      <w:pPr>
        <w:pStyle w:val="ListParagraph"/>
        <w:numPr>
          <w:ilvl w:val="1"/>
          <w:numId w:val="1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All new furniture</w:t>
      </w:r>
    </w:p>
    <w:p w14:paraId="099845B7" w14:textId="366E4EA8" w:rsidR="007E6166" w:rsidRDefault="007E6166" w:rsidP="007E6166">
      <w:pPr>
        <w:pStyle w:val="ListParagraph"/>
        <w:numPr>
          <w:ilvl w:val="1"/>
          <w:numId w:val="18"/>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tudent submissions of art</w:t>
      </w:r>
    </w:p>
    <w:p w14:paraId="7AF12A3B" w14:textId="77777777" w:rsidR="007E6166" w:rsidRDefault="007E6166" w:rsidP="007E6166">
      <w:pPr>
        <w:spacing w:after="0" w:line="240" w:lineRule="auto"/>
        <w:ind w:left="360"/>
        <w:textAlignment w:val="baseline"/>
        <w:rPr>
          <w:rFonts w:ascii="Times New Roman" w:eastAsia="Times New Roman" w:hAnsi="Times New Roman" w:cs="Times New Roman"/>
        </w:rPr>
      </w:pPr>
    </w:p>
    <w:p w14:paraId="0B7FD202" w14:textId="23171A01" w:rsidR="007E6166" w:rsidRDefault="00B82C02" w:rsidP="007E6166">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Additions</w:t>
      </w:r>
    </w:p>
    <w:p w14:paraId="5843AA33" w14:textId="0771FDBE" w:rsidR="00B82C02" w:rsidRDefault="00B82C02" w:rsidP="00B82C02">
      <w:pPr>
        <w:pStyle w:val="ListParagraph"/>
        <w:numPr>
          <w:ilvl w:val="0"/>
          <w:numId w:val="19"/>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Outdoors</w:t>
      </w:r>
    </w:p>
    <w:p w14:paraId="5BE51EA4" w14:textId="201FDA62" w:rsidR="00B82C02" w:rsidRDefault="00B82C02" w:rsidP="00B82C02">
      <w:pPr>
        <w:pStyle w:val="ListParagraph"/>
        <w:numPr>
          <w:ilvl w:val="1"/>
          <w:numId w:val="19"/>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Accessibility</w:t>
      </w:r>
    </w:p>
    <w:p w14:paraId="66ADE79D" w14:textId="167596B8" w:rsidR="00723FAE" w:rsidRDefault="00723FAE" w:rsidP="00B82C02">
      <w:pPr>
        <w:pStyle w:val="ListParagraph"/>
        <w:numPr>
          <w:ilvl w:val="1"/>
          <w:numId w:val="19"/>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Fire pit</w:t>
      </w:r>
    </w:p>
    <w:p w14:paraId="5190B40B" w14:textId="6F5B4CFB" w:rsidR="00723FAE" w:rsidRDefault="00723FAE" w:rsidP="00B82C02">
      <w:pPr>
        <w:pStyle w:val="ListParagraph"/>
        <w:numPr>
          <w:ilvl w:val="1"/>
          <w:numId w:val="19"/>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Outdoor seating</w:t>
      </w:r>
    </w:p>
    <w:p w14:paraId="05B7A968" w14:textId="7748A080" w:rsidR="00723FAE" w:rsidRDefault="00723FAE" w:rsidP="00723FAE">
      <w:pPr>
        <w:pStyle w:val="ListParagraph"/>
        <w:numPr>
          <w:ilvl w:val="0"/>
          <w:numId w:val="19"/>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Basement</w:t>
      </w:r>
    </w:p>
    <w:p w14:paraId="5EBBD036" w14:textId="1236F6EE" w:rsidR="00723FAE" w:rsidRDefault="003807DD" w:rsidP="00723FAE">
      <w:pPr>
        <w:pStyle w:val="ListParagraph"/>
        <w:numPr>
          <w:ilvl w:val="1"/>
          <w:numId w:val="19"/>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Completed for support groups</w:t>
      </w:r>
    </w:p>
    <w:p w14:paraId="5643376A" w14:textId="77777777" w:rsidR="00F361CE" w:rsidRDefault="00F361CE" w:rsidP="00B75A9F">
      <w:pPr>
        <w:spacing w:after="0" w:line="240" w:lineRule="auto"/>
        <w:ind w:left="360"/>
        <w:textAlignment w:val="baseline"/>
        <w:rPr>
          <w:rFonts w:ascii="Times New Roman" w:eastAsia="Times New Roman" w:hAnsi="Times New Roman" w:cs="Times New Roman"/>
        </w:rPr>
      </w:pPr>
    </w:p>
    <w:p w14:paraId="6FF23B00" w14:textId="1510E6CE" w:rsidR="00B75A9F" w:rsidRDefault="00B75A9F" w:rsidP="00B75A9F">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Additional Services</w:t>
      </w:r>
    </w:p>
    <w:p w14:paraId="0F07961C" w14:textId="2EA4596B" w:rsidR="00B75A9F" w:rsidRDefault="00B75A9F" w:rsidP="00B75A9F">
      <w:pPr>
        <w:pStyle w:val="ListParagraph"/>
        <w:numPr>
          <w:ilvl w:val="0"/>
          <w:numId w:val="20"/>
        </w:numPr>
        <w:spacing w:after="0" w:line="240" w:lineRule="auto"/>
        <w:textAlignment w:val="baseline"/>
        <w:rPr>
          <w:rFonts w:ascii="Times New Roman" w:eastAsia="Times New Roman" w:hAnsi="Times New Roman" w:cs="Times New Roman"/>
        </w:rPr>
      </w:pPr>
      <w:r w:rsidRPr="00E71C50">
        <w:rPr>
          <w:rFonts w:ascii="Times New Roman" w:eastAsia="Times New Roman" w:hAnsi="Times New Roman" w:cs="Times New Roman"/>
          <w:i/>
          <w:iCs/>
        </w:rPr>
        <w:t>Conversations with Kate</w:t>
      </w:r>
      <w:r>
        <w:rPr>
          <w:rFonts w:ascii="Times New Roman" w:eastAsia="Times New Roman" w:hAnsi="Times New Roman" w:cs="Times New Roman"/>
        </w:rPr>
        <w:t xml:space="preserve"> (monthly lunch meeting for pre-clerkship students</w:t>
      </w:r>
      <w:r w:rsidR="00E644A6">
        <w:rPr>
          <w:rFonts w:ascii="Times New Roman" w:eastAsia="Times New Roman" w:hAnsi="Times New Roman" w:cs="Times New Roman"/>
        </w:rPr>
        <w:t xml:space="preserve">) </w:t>
      </w:r>
      <w:r w:rsidR="00C96D16">
        <w:rPr>
          <w:rFonts w:ascii="Times New Roman" w:eastAsia="Times New Roman" w:hAnsi="Times New Roman" w:cs="Times New Roman"/>
        </w:rPr>
        <w:t xml:space="preserve">– special topics </w:t>
      </w:r>
      <w:r w:rsidR="00E71C50">
        <w:rPr>
          <w:rFonts w:ascii="Times New Roman" w:eastAsia="Times New Roman" w:hAnsi="Times New Roman" w:cs="Times New Roman"/>
        </w:rPr>
        <w:t>and emerging needs</w:t>
      </w:r>
    </w:p>
    <w:p w14:paraId="157BE622" w14:textId="1FA8BA20" w:rsidR="00E71C50" w:rsidRDefault="00E71C50" w:rsidP="00B75A9F">
      <w:pPr>
        <w:pStyle w:val="ListParagraph"/>
        <w:numPr>
          <w:ilvl w:val="0"/>
          <w:numId w:val="20"/>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uicide prevention information and support</w:t>
      </w:r>
    </w:p>
    <w:p w14:paraId="3D87934E" w14:textId="3AA039C0" w:rsidR="00E71C50" w:rsidRDefault="00E71C50" w:rsidP="00B75A9F">
      <w:pPr>
        <w:pStyle w:val="ListParagraph"/>
        <w:numPr>
          <w:ilvl w:val="0"/>
          <w:numId w:val="20"/>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Support groups</w:t>
      </w:r>
    </w:p>
    <w:p w14:paraId="0078CE20" w14:textId="2FB72383" w:rsidR="00E71C50" w:rsidRDefault="00E71C50" w:rsidP="00B75A9F">
      <w:pPr>
        <w:pStyle w:val="ListParagraph"/>
        <w:numPr>
          <w:ilvl w:val="0"/>
          <w:numId w:val="20"/>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Additional site for counseling services</w:t>
      </w:r>
    </w:p>
    <w:p w14:paraId="0F97059A" w14:textId="2259F522" w:rsidR="00E71C50" w:rsidRDefault="00E71C50" w:rsidP="00B75A9F">
      <w:pPr>
        <w:pStyle w:val="ListParagraph"/>
        <w:numPr>
          <w:ilvl w:val="0"/>
          <w:numId w:val="20"/>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Coordination of care with academic support</w:t>
      </w:r>
    </w:p>
    <w:p w14:paraId="0735BF98" w14:textId="77777777" w:rsidR="00E94EAA" w:rsidRDefault="00E94EAA" w:rsidP="00E94EAA">
      <w:pPr>
        <w:spacing w:after="0" w:line="240" w:lineRule="auto"/>
        <w:textAlignment w:val="baseline"/>
        <w:rPr>
          <w:rFonts w:ascii="Times New Roman" w:eastAsia="Times New Roman" w:hAnsi="Times New Roman" w:cs="Times New Roman"/>
        </w:rPr>
      </w:pPr>
    </w:p>
    <w:p w14:paraId="64A5AF50" w14:textId="5824EE88" w:rsidR="00E94EAA" w:rsidRDefault="00ED0A28" w:rsidP="00E94EAA">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Work in Progress</w:t>
      </w:r>
    </w:p>
    <w:p w14:paraId="711AFE7C" w14:textId="0BCDE513" w:rsidR="00ED0A28" w:rsidRDefault="00B0091D" w:rsidP="00ED0A28">
      <w:pPr>
        <w:pStyle w:val="ListParagraph"/>
        <w:numPr>
          <w:ilvl w:val="0"/>
          <w:numId w:val="2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EMR utilization for scheduling</w:t>
      </w:r>
      <w:r w:rsidR="002B1845">
        <w:rPr>
          <w:rFonts w:ascii="Times New Roman" w:eastAsia="Times New Roman" w:hAnsi="Times New Roman" w:cs="Times New Roman"/>
        </w:rPr>
        <w:t>, tracking, and documentation</w:t>
      </w:r>
    </w:p>
    <w:p w14:paraId="607101D7" w14:textId="64439B14" w:rsidR="002B1845" w:rsidRDefault="002B1845" w:rsidP="00ED0A28">
      <w:pPr>
        <w:pStyle w:val="ListParagraph"/>
        <w:numPr>
          <w:ilvl w:val="0"/>
          <w:numId w:val="2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Review and revision of policies and protocols</w:t>
      </w:r>
    </w:p>
    <w:p w14:paraId="163DEF6D" w14:textId="0E9B766B" w:rsidR="002B1845" w:rsidRDefault="00A8763A" w:rsidP="00ED0A28">
      <w:pPr>
        <w:pStyle w:val="ListParagraph"/>
        <w:numPr>
          <w:ilvl w:val="0"/>
          <w:numId w:val="2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Development of Satisfaction Survey process for ongoing assessment of support services</w:t>
      </w:r>
    </w:p>
    <w:p w14:paraId="0312BDD1" w14:textId="1EBF4D7F" w:rsidR="00A8763A" w:rsidRDefault="00173595" w:rsidP="00ED0A28">
      <w:pPr>
        <w:pStyle w:val="ListParagraph"/>
        <w:numPr>
          <w:ilvl w:val="0"/>
          <w:numId w:val="2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Consultation and integration with Learning Communities</w:t>
      </w:r>
    </w:p>
    <w:p w14:paraId="009EC403" w14:textId="4AD734BC" w:rsidR="00173595" w:rsidRPr="00ED0A28" w:rsidRDefault="00463C43" w:rsidP="00ED0A28">
      <w:pPr>
        <w:pStyle w:val="ListParagraph"/>
        <w:numPr>
          <w:ilvl w:val="0"/>
          <w:numId w:val="2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Respond to emerging </w:t>
      </w:r>
      <w:r w:rsidR="00A50A4A">
        <w:rPr>
          <w:rFonts w:ascii="Times New Roman" w:eastAsia="Times New Roman" w:hAnsi="Times New Roman" w:cs="Times New Roman"/>
        </w:rPr>
        <w:t>clinical needs with appropriate clinical interventions (trauma, anxiety, etc.)</w:t>
      </w:r>
    </w:p>
    <w:p w14:paraId="2A450BAF" w14:textId="35DDEF0C" w:rsidR="00463FE6" w:rsidRPr="004C5481" w:rsidRDefault="00463FE6" w:rsidP="004C5481">
      <w:pPr>
        <w:spacing w:after="0" w:line="240" w:lineRule="auto"/>
        <w:textAlignment w:val="baseline"/>
        <w:rPr>
          <w:rFonts w:ascii="Times New Roman" w:eastAsia="Times New Roman" w:hAnsi="Times New Roman" w:cs="Times New Roman"/>
        </w:rPr>
      </w:pPr>
    </w:p>
    <w:p w14:paraId="784B8B90" w14:textId="38275AEA" w:rsidR="00463FE6" w:rsidRPr="00F27499" w:rsidRDefault="00064269" w:rsidP="00463FE6">
      <w:pPr>
        <w:shd w:val="clear" w:color="auto" w:fill="D9E2F3"/>
        <w:ind w:left="360"/>
        <w:contextualSpacing/>
        <w:rPr>
          <w:rFonts w:ascii="Times New Roman" w:eastAsia="Calibri" w:hAnsi="Times New Roman" w:cs="Times New Roman"/>
          <w:b/>
        </w:rPr>
      </w:pPr>
      <w:bookmarkStart w:id="3" w:name="_Hlk119484704"/>
      <w:r>
        <w:rPr>
          <w:rFonts w:ascii="Times New Roman" w:eastAsia="Calibri" w:hAnsi="Times New Roman" w:cs="Times New Roman"/>
          <w:b/>
        </w:rPr>
        <w:t xml:space="preserve">No voting action required.  </w:t>
      </w:r>
      <w:bookmarkEnd w:id="3"/>
    </w:p>
    <w:p w14:paraId="0535FC4A" w14:textId="04D0C694" w:rsidR="00463FE6" w:rsidRPr="00F27499" w:rsidRDefault="00463FE6" w:rsidP="00463FE6">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835E73">
        <w:rPr>
          <w:rFonts w:ascii="Times New Roman" w:eastAsia="Calibri" w:hAnsi="Times New Roman" w:cs="Times New Roman"/>
          <w:i/>
        </w:rPr>
        <w:t>Changes in Student Services presentation slides are</w:t>
      </w:r>
      <w:r w:rsidRPr="00F27499">
        <w:rPr>
          <w:rFonts w:ascii="Times New Roman" w:eastAsia="Calibri" w:hAnsi="Times New Roman" w:cs="Times New Roman"/>
          <w:i/>
        </w:rPr>
        <w:t xml:space="preserve">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bookmarkEnd w:id="1"/>
    <w:p w14:paraId="0E5ECD11" w14:textId="7F859795" w:rsidR="009B7135" w:rsidRDefault="009B7135" w:rsidP="008C015C">
      <w:pPr>
        <w:ind w:firstLine="360"/>
        <w:rPr>
          <w:rFonts w:ascii="Times New Roman" w:hAnsi="Times New Roman" w:cs="Times New Roman"/>
        </w:rPr>
      </w:pPr>
      <w:r w:rsidRPr="009841B8">
        <w:rPr>
          <w:rFonts w:ascii="Times New Roman" w:hAnsi="Times New Roman" w:cs="Times New Roman"/>
        </w:rPr>
        <w:t xml:space="preserve">The MSEC meeting adjourned at </w:t>
      </w:r>
      <w:r w:rsidR="0086788E">
        <w:rPr>
          <w:rFonts w:ascii="Times New Roman" w:hAnsi="Times New Roman" w:cs="Times New Roman"/>
        </w:rPr>
        <w:t>4</w:t>
      </w:r>
      <w:r w:rsidR="00B00484">
        <w:rPr>
          <w:rFonts w:ascii="Times New Roman" w:hAnsi="Times New Roman" w:cs="Times New Roman"/>
        </w:rPr>
        <w:t>:</w:t>
      </w:r>
      <w:r w:rsidR="00BD2821">
        <w:rPr>
          <w:rFonts w:ascii="Times New Roman" w:hAnsi="Times New Roman" w:cs="Times New Roman"/>
        </w:rPr>
        <w:t>57</w:t>
      </w:r>
      <w:r w:rsidR="001B3B44" w:rsidRPr="009841B8">
        <w:rPr>
          <w:rFonts w:ascii="Times New Roman" w:hAnsi="Times New Roman" w:cs="Times New Roman"/>
        </w:rPr>
        <w:t xml:space="preserve"> </w:t>
      </w:r>
      <w:r w:rsidRPr="009841B8">
        <w:rPr>
          <w:rFonts w:ascii="Times New Roman" w:hAnsi="Times New Roman" w:cs="Times New Roman"/>
        </w:rPr>
        <w:t>p.m.</w:t>
      </w:r>
      <w:r w:rsidR="00E95CBC" w:rsidRPr="009841B8">
        <w:rPr>
          <w:rFonts w:ascii="Times New Roman" w:hAnsi="Times New Roman" w:cs="Times New Roman"/>
        </w:rPr>
        <w:t xml:space="preserve"> </w:t>
      </w:r>
    </w:p>
    <w:bookmarkEnd w:id="2"/>
    <w:p w14:paraId="65EDB62D" w14:textId="77777777" w:rsidR="009B7135" w:rsidRPr="009841B8" w:rsidRDefault="009B7135" w:rsidP="009B7135">
      <w:pPr>
        <w:pStyle w:val="BodyText"/>
        <w:spacing w:line="130" w:lineRule="exact"/>
        <w:ind w:left="-40"/>
        <w:rPr>
          <w:rFonts w:ascii="Times New Roman" w:hAnsi="Times New Roman" w:cs="Times New Roman"/>
          <w:sz w:val="22"/>
          <w:szCs w:val="22"/>
        </w:rPr>
      </w:pPr>
      <w:r w:rsidRPr="009841B8">
        <w:rPr>
          <w:rFonts w:ascii="Times New Roman" w:hAnsi="Times New Roman" w:cs="Times New Roman"/>
          <w:noProof/>
          <w:position w:val="-2"/>
          <w:sz w:val="22"/>
          <w:szCs w:val="22"/>
          <w:lang w:bidi="ar-SA"/>
        </w:rPr>
        <w:lastRenderedPageBreak/>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AEDDC7" id="Group 2" o:spid="_x0000_s1026" style="width:487.7pt;height:6.5pt;mso-position-horizontal-relative:char;mso-position-vertical-relative:line" coordsize="975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o:spid="_x0000_s1027" style="position:absolute;visibility:visible;mso-wrap-style:square" from="5,65" to="974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strokecolor="#767070" strokeweight="6pt"/>
                <v:rect id="Rectangle 3" o:spid="_x0000_s1028" style="position:absolute;left:5;top:5;width:9744;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filled="f" strokeweight=".5pt"/>
                <w10:anchorlock/>
              </v:group>
            </w:pict>
          </mc:Fallback>
        </mc:AlternateContent>
      </w:r>
    </w:p>
    <w:p w14:paraId="6B72D49B" w14:textId="1D4F41A2" w:rsidR="009B7135" w:rsidRPr="00176E1A" w:rsidRDefault="009B7135" w:rsidP="009B7135">
      <w:pPr>
        <w:pStyle w:val="Heading1"/>
        <w:spacing w:before="106" w:line="289" w:lineRule="exact"/>
        <w:ind w:left="440" w:right="702"/>
        <w:jc w:val="center"/>
        <w:rPr>
          <w:rFonts w:ascii="Times New Roman" w:hAnsi="Times New Roman" w:cs="Times New Roman"/>
          <w:sz w:val="20"/>
          <w:szCs w:val="20"/>
        </w:rPr>
      </w:pPr>
      <w:r w:rsidRPr="00176E1A">
        <w:rPr>
          <w:rFonts w:ascii="Times New Roman" w:hAnsi="Times New Roman" w:cs="Times New Roman"/>
          <w:sz w:val="20"/>
          <w:szCs w:val="20"/>
        </w:rPr>
        <w:t>MSEC Meeting Documents</w:t>
      </w:r>
    </w:p>
    <w:p w14:paraId="2F532C9B" w14:textId="08AD7655" w:rsidR="009B7135" w:rsidRPr="00176E1A" w:rsidRDefault="009B7135" w:rsidP="00AA2979">
      <w:pPr>
        <w:pStyle w:val="BodyText"/>
        <w:ind w:right="587"/>
        <w:rPr>
          <w:rFonts w:ascii="Times New Roman" w:hAnsi="Times New Roman" w:cs="Times New Roman"/>
          <w:sz w:val="20"/>
          <w:szCs w:val="20"/>
        </w:rPr>
      </w:pPr>
      <w:r w:rsidRPr="00176E1A">
        <w:rPr>
          <w:rFonts w:ascii="Times New Roman" w:hAnsi="Times New Roman" w:cs="Times New Roman"/>
          <w:sz w:val="20"/>
          <w:szCs w:val="20"/>
        </w:rPr>
        <w:t xml:space="preserve">MSEC Members have access to the meeting documents identified above through the shared </w:t>
      </w:r>
      <w:r w:rsidR="008F7380" w:rsidRPr="00176E1A">
        <w:rPr>
          <w:rFonts w:ascii="Times New Roman" w:hAnsi="Times New Roman" w:cs="Times New Roman"/>
          <w:sz w:val="20"/>
          <w:szCs w:val="20"/>
        </w:rPr>
        <w:t>Microsoft Teams</w:t>
      </w:r>
      <w:r w:rsidRPr="00176E1A">
        <w:rPr>
          <w:rFonts w:ascii="Times New Roman" w:hAnsi="Times New Roman" w:cs="Times New Roman"/>
          <w:sz w:val="20"/>
          <w:szCs w:val="20"/>
        </w:rPr>
        <w:t xml:space="preserve"> document storage option made available with their ETSU Email account and login.</w:t>
      </w:r>
    </w:p>
    <w:p w14:paraId="01F9B3CE" w14:textId="77777777" w:rsidR="008F7380" w:rsidRPr="00176E1A" w:rsidRDefault="008F7380" w:rsidP="008F7380">
      <w:pPr>
        <w:pStyle w:val="Heading1"/>
        <w:spacing w:before="152"/>
        <w:ind w:left="0" w:right="103"/>
        <w:rPr>
          <w:rFonts w:ascii="Times New Roman" w:hAnsi="Times New Roman" w:cs="Times New Roman"/>
          <w:sz w:val="20"/>
          <w:szCs w:val="20"/>
        </w:rPr>
      </w:pPr>
      <w:r w:rsidRPr="00176E1A">
        <w:rPr>
          <w:rFonts w:ascii="Times New Roman" w:hAnsi="Times New Roman" w:cs="Times New Roman"/>
          <w:sz w:val="20"/>
          <w:szCs w:val="20"/>
        </w:rPr>
        <w:t xml:space="preserve">If you are unable to access Microsoft Teams MSEC Team please contact: Aneida Skeens at: </w:t>
      </w:r>
      <w:hyperlink r:id="rId12" w:history="1">
        <w:r w:rsidRPr="00176E1A">
          <w:rPr>
            <w:rStyle w:val="Hyperlink"/>
            <w:rFonts w:ascii="Times New Roman" w:hAnsi="Times New Roman" w:cs="Times New Roman"/>
            <w:sz w:val="20"/>
            <w:szCs w:val="20"/>
          </w:rPr>
          <w:t>skeensal@etsu.edu</w:t>
        </w:r>
      </w:hyperlink>
      <w:r w:rsidRPr="00176E1A">
        <w:rPr>
          <w:rFonts w:ascii="Times New Roman" w:hAnsi="Times New Roman" w:cs="Times New Roman"/>
          <w:sz w:val="20"/>
          <w:szCs w:val="20"/>
        </w:rPr>
        <w:t>. Telephone contact is: 423-439-6233.</w:t>
      </w:r>
    </w:p>
    <w:p w14:paraId="32577CDD" w14:textId="77777777" w:rsidR="009B7135" w:rsidRPr="00176E1A" w:rsidRDefault="009B7135" w:rsidP="009B7135">
      <w:pPr>
        <w:pStyle w:val="BodyText"/>
        <w:spacing w:before="11"/>
        <w:rPr>
          <w:rFonts w:ascii="Times New Roman" w:hAnsi="Times New Roman" w:cs="Times New Roman"/>
          <w:b/>
          <w:sz w:val="20"/>
          <w:szCs w:val="20"/>
        </w:rPr>
      </w:pPr>
    </w:p>
    <w:p w14:paraId="2E6AE3A8" w14:textId="77777777" w:rsidR="006263B4" w:rsidRDefault="006263B4" w:rsidP="0094473E">
      <w:pPr>
        <w:spacing w:after="0" w:line="240" w:lineRule="auto"/>
        <w:ind w:right="90"/>
        <w:rPr>
          <w:rFonts w:ascii="Times New Roman" w:hAnsi="Times New Roman" w:cs="Times New Roman"/>
          <w:b/>
          <w:sz w:val="20"/>
          <w:szCs w:val="20"/>
          <w:u w:val="single"/>
        </w:rPr>
      </w:pPr>
    </w:p>
    <w:p w14:paraId="5D993BFE" w14:textId="2AB64B13" w:rsidR="00ED63E6" w:rsidRPr="00BA778D" w:rsidRDefault="00012BA7" w:rsidP="0094473E">
      <w:pPr>
        <w:spacing w:after="0" w:line="240" w:lineRule="auto"/>
        <w:ind w:right="90"/>
        <w:rPr>
          <w:rFonts w:ascii="Times New Roman" w:hAnsi="Times New Roman" w:cs="Times New Roman"/>
          <w:b/>
          <w:sz w:val="20"/>
          <w:szCs w:val="20"/>
          <w:u w:val="single"/>
        </w:rPr>
      </w:pPr>
      <w:r w:rsidRPr="00BA778D">
        <w:rPr>
          <w:rFonts w:ascii="Times New Roman" w:hAnsi="Times New Roman" w:cs="Times New Roman"/>
          <w:b/>
          <w:sz w:val="20"/>
          <w:szCs w:val="20"/>
          <w:u w:val="single"/>
        </w:rPr>
        <w:t>MSEC Meeting Dates 202</w:t>
      </w:r>
      <w:r w:rsidR="00BA778D" w:rsidRPr="00BA778D">
        <w:rPr>
          <w:rFonts w:ascii="Times New Roman" w:hAnsi="Times New Roman" w:cs="Times New Roman"/>
          <w:b/>
          <w:sz w:val="20"/>
          <w:szCs w:val="20"/>
          <w:u w:val="single"/>
        </w:rPr>
        <w:t>2</w:t>
      </w:r>
      <w:r w:rsidRPr="00BA778D">
        <w:rPr>
          <w:rFonts w:ascii="Times New Roman" w:hAnsi="Times New Roman" w:cs="Times New Roman"/>
          <w:b/>
          <w:sz w:val="20"/>
          <w:szCs w:val="20"/>
          <w:u w:val="single"/>
        </w:rPr>
        <w:t>-202</w:t>
      </w:r>
      <w:r w:rsidR="00BA778D" w:rsidRPr="00BA778D">
        <w:rPr>
          <w:rFonts w:ascii="Times New Roman" w:hAnsi="Times New Roman" w:cs="Times New Roman"/>
          <w:b/>
          <w:sz w:val="20"/>
          <w:szCs w:val="20"/>
          <w:u w:val="single"/>
        </w:rPr>
        <w:t>3</w:t>
      </w:r>
      <w:r w:rsidRPr="00BA778D">
        <w:rPr>
          <w:rFonts w:ascii="Times New Roman" w:hAnsi="Times New Roman" w:cs="Times New Roman"/>
          <w:b/>
          <w:sz w:val="20"/>
          <w:szCs w:val="20"/>
          <w:u w:val="single"/>
        </w:rPr>
        <w:t>: (</w:t>
      </w:r>
      <w:r w:rsidR="00000439" w:rsidRPr="00BA778D">
        <w:rPr>
          <w:rFonts w:ascii="Times New Roman" w:hAnsi="Times New Roman" w:cs="Times New Roman"/>
          <w:b/>
          <w:sz w:val="20"/>
          <w:szCs w:val="20"/>
          <w:u w:val="single"/>
        </w:rPr>
        <w:t>Zoom meetings unless noted</w:t>
      </w:r>
      <w:r w:rsidRPr="00BA778D">
        <w:rPr>
          <w:rFonts w:ascii="Times New Roman" w:hAnsi="Times New Roman" w:cs="Times New Roman"/>
          <w:b/>
          <w:sz w:val="20"/>
          <w:szCs w:val="20"/>
          <w:u w:val="single"/>
        </w:rPr>
        <w:t>)</w:t>
      </w:r>
    </w:p>
    <w:p w14:paraId="20304B5E" w14:textId="77C818E1" w:rsidR="00D61F14" w:rsidRDefault="00D61F14" w:rsidP="00012BA7">
      <w:pPr>
        <w:pStyle w:val="NoSpacing"/>
        <w:rPr>
          <w:rFonts w:ascii="Times New Roman" w:hAnsi="Times New Roman" w:cs="Times New Roman"/>
          <w:sz w:val="20"/>
          <w:szCs w:val="20"/>
        </w:rPr>
      </w:pPr>
    </w:p>
    <w:p w14:paraId="62208F10"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ly 19, </w:t>
      </w:r>
      <w:r w:rsidRPr="00BA778D">
        <w:rPr>
          <w:rFonts w:ascii="Times New Roman" w:hAnsi="Times New Roman" w:cs="Times New Roman"/>
          <w:b/>
          <w:bCs/>
          <w:sz w:val="20"/>
          <w:szCs w:val="20"/>
          <w:u w:val="single"/>
        </w:rPr>
        <w:t>2022</w:t>
      </w:r>
      <w:r w:rsidRPr="00BA778D">
        <w:rPr>
          <w:rFonts w:ascii="Times New Roman" w:hAnsi="Times New Roman" w:cs="Times New Roman"/>
          <w:sz w:val="20"/>
          <w:szCs w:val="20"/>
        </w:rPr>
        <w:t xml:space="preserve"> – 3:30 – 6:00 pm </w:t>
      </w:r>
    </w:p>
    <w:p w14:paraId="7C6E9CD5" w14:textId="75D2F85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ugust 16 – 3:30-6:00 pm </w:t>
      </w:r>
    </w:p>
    <w:p w14:paraId="64698BB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September 20 – 3:30-6:00 pm </w:t>
      </w:r>
    </w:p>
    <w:p w14:paraId="0E36B25F" w14:textId="0607801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October 18 –</w:t>
      </w:r>
      <w:r w:rsidRPr="00BA778D">
        <w:rPr>
          <w:rFonts w:ascii="Times New Roman" w:hAnsi="Times New Roman" w:cs="Times New Roman"/>
          <w:b/>
          <w:bCs/>
          <w:sz w:val="20"/>
          <w:szCs w:val="20"/>
        </w:rPr>
        <w:t xml:space="preserve"> Retreat</w:t>
      </w:r>
      <w:r w:rsidRPr="00BA778D">
        <w:rPr>
          <w:rFonts w:ascii="Times New Roman" w:hAnsi="Times New Roman" w:cs="Times New Roman"/>
          <w:sz w:val="20"/>
          <w:szCs w:val="20"/>
        </w:rPr>
        <w:t xml:space="preserve"> – 11:30 am-5:00 pm </w:t>
      </w:r>
      <w:r w:rsidRPr="00BA778D">
        <w:rPr>
          <w:rFonts w:ascii="Times New Roman" w:hAnsi="Times New Roman" w:cs="Times New Roman"/>
          <w:b/>
          <w:sz w:val="20"/>
          <w:szCs w:val="20"/>
        </w:rPr>
        <w:t>(in-person)</w:t>
      </w:r>
    </w:p>
    <w:p w14:paraId="4DD9992C"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November 8 – 3:30-6:00 pm* </w:t>
      </w:r>
    </w:p>
    <w:p w14:paraId="43F29A3E"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December 13 – 3:30-6:00 pm* </w:t>
      </w:r>
    </w:p>
    <w:p w14:paraId="5351DD9C" w14:textId="77777777" w:rsidR="006263B4" w:rsidRDefault="006263B4" w:rsidP="00BA778D">
      <w:pPr>
        <w:pStyle w:val="NoSpacing"/>
        <w:rPr>
          <w:rFonts w:ascii="Times New Roman" w:hAnsi="Times New Roman" w:cs="Times New Roman"/>
          <w:sz w:val="20"/>
          <w:szCs w:val="20"/>
        </w:rPr>
      </w:pPr>
    </w:p>
    <w:p w14:paraId="16C49E4C" w14:textId="55AC700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anuary 17, </w:t>
      </w:r>
      <w:r w:rsidRPr="00BA778D">
        <w:rPr>
          <w:rFonts w:ascii="Times New Roman" w:hAnsi="Times New Roman" w:cs="Times New Roman"/>
          <w:b/>
          <w:bCs/>
          <w:sz w:val="20"/>
          <w:szCs w:val="20"/>
          <w:u w:val="single"/>
        </w:rPr>
        <w:t>202</w:t>
      </w:r>
      <w:r>
        <w:rPr>
          <w:rFonts w:ascii="Times New Roman" w:hAnsi="Times New Roman" w:cs="Times New Roman"/>
          <w:b/>
          <w:bCs/>
          <w:sz w:val="20"/>
          <w:szCs w:val="20"/>
          <w:u w:val="single"/>
        </w:rPr>
        <w:t>3</w:t>
      </w:r>
      <w:r w:rsidRPr="00BA778D">
        <w:rPr>
          <w:rFonts w:ascii="Times New Roman" w:hAnsi="Times New Roman" w:cs="Times New Roman"/>
          <w:b/>
          <w:bCs/>
          <w:sz w:val="20"/>
          <w:szCs w:val="20"/>
        </w:rPr>
        <w:t xml:space="preserve"> Retreat </w:t>
      </w:r>
      <w:r w:rsidRPr="00BA778D">
        <w:rPr>
          <w:rFonts w:ascii="Times New Roman" w:hAnsi="Times New Roman" w:cs="Times New Roman"/>
          <w:sz w:val="20"/>
          <w:szCs w:val="20"/>
        </w:rPr>
        <w:t>– 11:30 am-5:00 pm </w:t>
      </w:r>
      <w:r w:rsidRPr="00BA778D">
        <w:rPr>
          <w:rFonts w:ascii="Times New Roman" w:hAnsi="Times New Roman" w:cs="Times New Roman"/>
          <w:b/>
          <w:sz w:val="20"/>
          <w:szCs w:val="20"/>
        </w:rPr>
        <w:t>(in-person)</w:t>
      </w:r>
    </w:p>
    <w:p w14:paraId="7160253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February 21 – 3:30-6:00 pm </w:t>
      </w:r>
    </w:p>
    <w:p w14:paraId="552F4F42"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rch 21 – 3:30-6:00 pm </w:t>
      </w:r>
    </w:p>
    <w:p w14:paraId="1689CA58"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pril 18 – 3:30-6:00 pm </w:t>
      </w:r>
    </w:p>
    <w:p w14:paraId="71ADA85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y 16 –</w:t>
      </w:r>
      <w:r w:rsidRPr="00BA778D">
        <w:rPr>
          <w:rFonts w:ascii="Times New Roman" w:hAnsi="Times New Roman" w:cs="Times New Roman"/>
          <w:b/>
          <w:bCs/>
          <w:sz w:val="20"/>
          <w:szCs w:val="20"/>
        </w:rPr>
        <w:t xml:space="preserve"> </w:t>
      </w:r>
      <w:r w:rsidRPr="00BA778D">
        <w:rPr>
          <w:rFonts w:ascii="Times New Roman" w:hAnsi="Times New Roman" w:cs="Times New Roman"/>
          <w:sz w:val="20"/>
          <w:szCs w:val="20"/>
        </w:rPr>
        <w:t>3:30-6:00 pm </w:t>
      </w:r>
    </w:p>
    <w:p w14:paraId="3E1941CC" w14:textId="0796D17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Retreat -</w:t>
      </w:r>
      <w:r w:rsidRPr="00BA778D">
        <w:rPr>
          <w:rFonts w:ascii="Times New Roman" w:hAnsi="Times New Roman" w:cs="Times New Roman"/>
          <w:sz w:val="20"/>
          <w:szCs w:val="20"/>
        </w:rPr>
        <w:t>11:30 am-3:00 pm </w:t>
      </w:r>
      <w:r w:rsidRPr="00BA778D">
        <w:rPr>
          <w:rFonts w:ascii="Times New Roman" w:hAnsi="Times New Roman" w:cs="Times New Roman"/>
          <w:b/>
          <w:sz w:val="20"/>
          <w:szCs w:val="20"/>
        </w:rPr>
        <w:t>(in-person)</w:t>
      </w:r>
    </w:p>
    <w:p w14:paraId="69FE0DAB" w14:textId="7A2CCFE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Annual Meeting</w:t>
      </w:r>
      <w:r w:rsidRPr="00BA778D">
        <w:rPr>
          <w:rFonts w:ascii="Times New Roman" w:hAnsi="Times New Roman" w:cs="Times New Roman"/>
          <w:sz w:val="20"/>
          <w:szCs w:val="20"/>
        </w:rPr>
        <w:t xml:space="preserve"> - 3:30-5:00 pm </w:t>
      </w:r>
      <w:r w:rsidRPr="00BA778D">
        <w:rPr>
          <w:rFonts w:ascii="Times New Roman" w:hAnsi="Times New Roman" w:cs="Times New Roman"/>
          <w:b/>
          <w:sz w:val="20"/>
          <w:szCs w:val="20"/>
        </w:rPr>
        <w:t>(in-person)</w:t>
      </w:r>
    </w:p>
    <w:sectPr w:rsidR="00BA778D" w:rsidRPr="00BA778D" w:rsidSect="00282551">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43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6F8F8" w14:textId="77777777" w:rsidR="00A30010" w:rsidRDefault="00A30010" w:rsidP="00DA3B3A">
      <w:pPr>
        <w:spacing w:after="0" w:line="240" w:lineRule="auto"/>
      </w:pPr>
      <w:r>
        <w:separator/>
      </w:r>
    </w:p>
  </w:endnote>
  <w:endnote w:type="continuationSeparator" w:id="0">
    <w:p w14:paraId="1EB3D5F8" w14:textId="77777777" w:rsidR="00A30010" w:rsidRDefault="00A30010" w:rsidP="00DA3B3A">
      <w:pPr>
        <w:spacing w:after="0" w:line="240" w:lineRule="auto"/>
      </w:pPr>
      <w:r>
        <w:continuationSeparator/>
      </w:r>
    </w:p>
  </w:endnote>
  <w:endnote w:type="continuationNotice" w:id="1">
    <w:p w14:paraId="2F1F2617" w14:textId="77777777" w:rsidR="00A30010" w:rsidRDefault="00A300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18DE7" w14:textId="77777777" w:rsidR="00BB21D1" w:rsidRDefault="00BB2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A30010" w:rsidRDefault="00A300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A30010" w:rsidRDefault="00A30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F73A7" w14:textId="77777777" w:rsidR="00BB21D1" w:rsidRDefault="00BB2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73C68" w14:textId="77777777" w:rsidR="00A30010" w:rsidRDefault="00A30010" w:rsidP="00DA3B3A">
      <w:pPr>
        <w:spacing w:after="0" w:line="240" w:lineRule="auto"/>
      </w:pPr>
      <w:r>
        <w:separator/>
      </w:r>
    </w:p>
  </w:footnote>
  <w:footnote w:type="continuationSeparator" w:id="0">
    <w:p w14:paraId="0AB04B54" w14:textId="77777777" w:rsidR="00A30010" w:rsidRDefault="00A30010" w:rsidP="00DA3B3A">
      <w:pPr>
        <w:spacing w:after="0" w:line="240" w:lineRule="auto"/>
      </w:pPr>
      <w:r>
        <w:continuationSeparator/>
      </w:r>
    </w:p>
  </w:footnote>
  <w:footnote w:type="continuationNotice" w:id="1">
    <w:p w14:paraId="350809B0" w14:textId="77777777" w:rsidR="00A30010" w:rsidRDefault="00A300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4B976" w14:textId="5BF461DA" w:rsidR="00BB21D1" w:rsidRDefault="00BB21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CE639" w14:textId="495AC422" w:rsidR="00A30010" w:rsidRPr="00AE2C0F" w:rsidRDefault="00A30010">
    <w:pPr>
      <w:pStyle w:val="Header"/>
      <w:rPr>
        <w:rFonts w:ascii="Times New Roman" w:hAnsi="Times New Roman" w:cs="Times New Roman"/>
        <w:b/>
        <w:color w:val="FF0000"/>
        <w:sz w:val="28"/>
        <w:szCs w:val="28"/>
      </w:rPr>
    </w:pPr>
    <w:r w:rsidRPr="00AE2C0F">
      <w:rPr>
        <w:rFonts w:ascii="Times New Roman" w:hAnsi="Times New Roman" w:cs="Times New Roman"/>
      </w:rPr>
      <w:t xml:space="preserve">MSEC Minutes – </w:t>
    </w:r>
    <w:r w:rsidR="00315578">
      <w:rPr>
        <w:rFonts w:ascii="Times New Roman" w:hAnsi="Times New Roman" w:cs="Times New Roman"/>
      </w:rPr>
      <w:t>December 13</w:t>
    </w:r>
    <w:r w:rsidRPr="00AE2C0F">
      <w:rPr>
        <w:rFonts w:ascii="Times New Roman" w:hAnsi="Times New Roman" w:cs="Times New Roman"/>
      </w:rPr>
      <w:t>, 2022</w:t>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75FC" w14:textId="5314B1C3" w:rsidR="00A30010" w:rsidRPr="001B376C" w:rsidRDefault="00A30010" w:rsidP="001B376C">
    <w:pPr>
      <w:pStyle w:val="Header"/>
      <w:rPr>
        <w:b/>
        <w:color w:val="FF0000"/>
        <w:sz w:val="28"/>
        <w:szCs w:val="28"/>
      </w:rPr>
    </w:pPr>
    <w:r w:rsidRPr="001B376C">
      <w:rPr>
        <w:b/>
        <w:color w:val="FF0000"/>
        <w:sz w:val="28"/>
        <w:szCs w:val="28"/>
      </w:rPr>
      <w:tab/>
    </w:r>
    <w:r w:rsidRPr="001B376C">
      <w:rPr>
        <w:b/>
        <w:color w:val="FF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066"/>
    <w:multiLevelType w:val="hybridMultilevel"/>
    <w:tmpl w:val="8B303C8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4A0175"/>
    <w:multiLevelType w:val="hybridMultilevel"/>
    <w:tmpl w:val="A976AC52"/>
    <w:lvl w:ilvl="0" w:tplc="9B4C352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D962EB"/>
    <w:multiLevelType w:val="multilevel"/>
    <w:tmpl w:val="395E5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4B34C1"/>
    <w:multiLevelType w:val="hybridMultilevel"/>
    <w:tmpl w:val="26BA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5C66"/>
    <w:multiLevelType w:val="multilevel"/>
    <w:tmpl w:val="12DE55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DD1EA4"/>
    <w:multiLevelType w:val="hybridMultilevel"/>
    <w:tmpl w:val="82F201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A31398"/>
    <w:multiLevelType w:val="hybridMultilevel"/>
    <w:tmpl w:val="E06878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B32EB4"/>
    <w:multiLevelType w:val="hybridMultilevel"/>
    <w:tmpl w:val="FCC0DF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D40D27"/>
    <w:multiLevelType w:val="hybridMultilevel"/>
    <w:tmpl w:val="6DBA05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F23D49"/>
    <w:multiLevelType w:val="hybridMultilevel"/>
    <w:tmpl w:val="80A8355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6F4891"/>
    <w:multiLevelType w:val="hybridMultilevel"/>
    <w:tmpl w:val="51BCFA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6F596A"/>
    <w:multiLevelType w:val="hybridMultilevel"/>
    <w:tmpl w:val="1770A3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3AB6F9"/>
    <w:multiLevelType w:val="hybridMultilevel"/>
    <w:tmpl w:val="73A8924A"/>
    <w:lvl w:ilvl="0" w:tplc="918410D2">
      <w:start w:val="1"/>
      <w:numFmt w:val="bullet"/>
      <w:lvlText w:val=""/>
      <w:lvlJc w:val="left"/>
      <w:pPr>
        <w:ind w:left="1080" w:hanging="360"/>
      </w:pPr>
      <w:rPr>
        <w:rFonts w:ascii="Symbol" w:hAnsi="Symbol" w:hint="default"/>
      </w:rPr>
    </w:lvl>
    <w:lvl w:ilvl="1" w:tplc="BB1EFEA6">
      <w:start w:val="1"/>
      <w:numFmt w:val="bullet"/>
      <w:lvlText w:val="o"/>
      <w:lvlJc w:val="left"/>
      <w:pPr>
        <w:ind w:left="1800" w:hanging="360"/>
      </w:pPr>
      <w:rPr>
        <w:rFonts w:ascii="Courier New" w:hAnsi="Courier New" w:hint="default"/>
      </w:rPr>
    </w:lvl>
    <w:lvl w:ilvl="2" w:tplc="E57EAD02">
      <w:start w:val="1"/>
      <w:numFmt w:val="bullet"/>
      <w:lvlText w:val=""/>
      <w:lvlJc w:val="left"/>
      <w:pPr>
        <w:ind w:left="2520" w:hanging="360"/>
      </w:pPr>
      <w:rPr>
        <w:rFonts w:ascii="Wingdings" w:hAnsi="Wingdings" w:hint="default"/>
      </w:rPr>
    </w:lvl>
    <w:lvl w:ilvl="3" w:tplc="CAC2FA06">
      <w:start w:val="1"/>
      <w:numFmt w:val="bullet"/>
      <w:lvlText w:val=""/>
      <w:lvlJc w:val="left"/>
      <w:pPr>
        <w:ind w:left="3240" w:hanging="360"/>
      </w:pPr>
      <w:rPr>
        <w:rFonts w:ascii="Symbol" w:hAnsi="Symbol" w:hint="default"/>
      </w:rPr>
    </w:lvl>
    <w:lvl w:ilvl="4" w:tplc="816ECAFE">
      <w:start w:val="1"/>
      <w:numFmt w:val="bullet"/>
      <w:lvlText w:val="o"/>
      <w:lvlJc w:val="left"/>
      <w:pPr>
        <w:ind w:left="3960" w:hanging="360"/>
      </w:pPr>
      <w:rPr>
        <w:rFonts w:ascii="Courier New" w:hAnsi="Courier New" w:hint="default"/>
      </w:rPr>
    </w:lvl>
    <w:lvl w:ilvl="5" w:tplc="1340F570">
      <w:start w:val="1"/>
      <w:numFmt w:val="bullet"/>
      <w:lvlText w:val=""/>
      <w:lvlJc w:val="left"/>
      <w:pPr>
        <w:ind w:left="4680" w:hanging="360"/>
      </w:pPr>
      <w:rPr>
        <w:rFonts w:ascii="Wingdings" w:hAnsi="Wingdings" w:hint="default"/>
      </w:rPr>
    </w:lvl>
    <w:lvl w:ilvl="6" w:tplc="9222CFA4">
      <w:start w:val="1"/>
      <w:numFmt w:val="bullet"/>
      <w:lvlText w:val=""/>
      <w:lvlJc w:val="left"/>
      <w:pPr>
        <w:ind w:left="5400" w:hanging="360"/>
      </w:pPr>
      <w:rPr>
        <w:rFonts w:ascii="Symbol" w:hAnsi="Symbol" w:hint="default"/>
      </w:rPr>
    </w:lvl>
    <w:lvl w:ilvl="7" w:tplc="80164502">
      <w:start w:val="1"/>
      <w:numFmt w:val="bullet"/>
      <w:lvlText w:val="o"/>
      <w:lvlJc w:val="left"/>
      <w:pPr>
        <w:ind w:left="6120" w:hanging="360"/>
      </w:pPr>
      <w:rPr>
        <w:rFonts w:ascii="Courier New" w:hAnsi="Courier New" w:hint="default"/>
      </w:rPr>
    </w:lvl>
    <w:lvl w:ilvl="8" w:tplc="B9849BC6">
      <w:start w:val="1"/>
      <w:numFmt w:val="bullet"/>
      <w:lvlText w:val=""/>
      <w:lvlJc w:val="left"/>
      <w:pPr>
        <w:ind w:left="6840" w:hanging="360"/>
      </w:pPr>
      <w:rPr>
        <w:rFonts w:ascii="Wingdings" w:hAnsi="Wingdings" w:hint="default"/>
      </w:rPr>
    </w:lvl>
  </w:abstractNum>
  <w:abstractNum w:abstractNumId="13" w15:restartNumberingAfterBreak="0">
    <w:nsid w:val="51FB56DA"/>
    <w:multiLevelType w:val="multilevel"/>
    <w:tmpl w:val="4D3A2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8AC129A"/>
    <w:multiLevelType w:val="hybridMultilevel"/>
    <w:tmpl w:val="80744F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DF545EC"/>
    <w:multiLevelType w:val="multilevel"/>
    <w:tmpl w:val="55A4FB86"/>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6" w15:restartNumberingAfterBreak="0">
    <w:nsid w:val="6F9C0E5C"/>
    <w:multiLevelType w:val="hybridMultilevel"/>
    <w:tmpl w:val="3AAE80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29712A"/>
    <w:multiLevelType w:val="hybridMultilevel"/>
    <w:tmpl w:val="50DC8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
  </w:num>
  <w:num w:numId="3">
    <w:abstractNumId w:val="11"/>
  </w:num>
  <w:num w:numId="4">
    <w:abstractNumId w:val="6"/>
  </w:num>
  <w:num w:numId="5">
    <w:abstractNumId w:val="1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num>
  <w:num w:numId="9">
    <w:abstractNumId w:val="9"/>
  </w:num>
  <w:num w:numId="10">
    <w:abstractNumId w:val="7"/>
  </w:num>
  <w:num w:numId="11">
    <w:abstractNumId w:val="6"/>
  </w:num>
  <w:num w:numId="12">
    <w:abstractNumId w:val="2"/>
  </w:num>
  <w:num w:numId="13">
    <w:abstractNumId w:val="13"/>
  </w:num>
  <w:num w:numId="14">
    <w:abstractNumId w:val="3"/>
  </w:num>
  <w:num w:numId="15">
    <w:abstractNumId w:val="4"/>
  </w:num>
  <w:num w:numId="16">
    <w:abstractNumId w:val="15"/>
  </w:num>
  <w:num w:numId="17">
    <w:abstractNumId w:val="5"/>
  </w:num>
  <w:num w:numId="18">
    <w:abstractNumId w:val="10"/>
  </w:num>
  <w:num w:numId="19">
    <w:abstractNumId w:val="16"/>
  </w:num>
  <w:num w:numId="20">
    <w:abstractNumId w:val="8"/>
  </w:num>
  <w:num w:numId="21">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1638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mwrAUAVMdiliwAAAA="/>
  </w:docVars>
  <w:rsids>
    <w:rsidRoot w:val="0084614E"/>
    <w:rsid w:val="0000026F"/>
    <w:rsid w:val="00000439"/>
    <w:rsid w:val="0000342F"/>
    <w:rsid w:val="00004F45"/>
    <w:rsid w:val="00007132"/>
    <w:rsid w:val="00007834"/>
    <w:rsid w:val="00012BA7"/>
    <w:rsid w:val="0001346F"/>
    <w:rsid w:val="00016EAC"/>
    <w:rsid w:val="00017B08"/>
    <w:rsid w:val="00020171"/>
    <w:rsid w:val="000201C9"/>
    <w:rsid w:val="000218D3"/>
    <w:rsid w:val="000270AE"/>
    <w:rsid w:val="0003014E"/>
    <w:rsid w:val="000306E8"/>
    <w:rsid w:val="00037545"/>
    <w:rsid w:val="000378B3"/>
    <w:rsid w:val="00037A53"/>
    <w:rsid w:val="000428BE"/>
    <w:rsid w:val="00044394"/>
    <w:rsid w:val="00044E1E"/>
    <w:rsid w:val="000450CF"/>
    <w:rsid w:val="00045CF4"/>
    <w:rsid w:val="00047C97"/>
    <w:rsid w:val="000518E0"/>
    <w:rsid w:val="0005211C"/>
    <w:rsid w:val="000526BC"/>
    <w:rsid w:val="000528F1"/>
    <w:rsid w:val="00052B55"/>
    <w:rsid w:val="00052F74"/>
    <w:rsid w:val="0005351E"/>
    <w:rsid w:val="00054C88"/>
    <w:rsid w:val="00055138"/>
    <w:rsid w:val="0005595B"/>
    <w:rsid w:val="000567BD"/>
    <w:rsid w:val="00056F89"/>
    <w:rsid w:val="000572B2"/>
    <w:rsid w:val="000622DD"/>
    <w:rsid w:val="00063304"/>
    <w:rsid w:val="00063568"/>
    <w:rsid w:val="0006390C"/>
    <w:rsid w:val="00063959"/>
    <w:rsid w:val="00063AAE"/>
    <w:rsid w:val="00064269"/>
    <w:rsid w:val="00064E51"/>
    <w:rsid w:val="00064EBD"/>
    <w:rsid w:val="000653D2"/>
    <w:rsid w:val="000661D3"/>
    <w:rsid w:val="0006622D"/>
    <w:rsid w:val="000666DB"/>
    <w:rsid w:val="00067548"/>
    <w:rsid w:val="00071E66"/>
    <w:rsid w:val="00072771"/>
    <w:rsid w:val="000771D9"/>
    <w:rsid w:val="000776D5"/>
    <w:rsid w:val="00081A0B"/>
    <w:rsid w:val="00082A18"/>
    <w:rsid w:val="00082B79"/>
    <w:rsid w:val="0008301C"/>
    <w:rsid w:val="00084317"/>
    <w:rsid w:val="00084AFF"/>
    <w:rsid w:val="00086411"/>
    <w:rsid w:val="00086BFF"/>
    <w:rsid w:val="000879F8"/>
    <w:rsid w:val="00090973"/>
    <w:rsid w:val="00091D13"/>
    <w:rsid w:val="00092049"/>
    <w:rsid w:val="000926A4"/>
    <w:rsid w:val="00092A06"/>
    <w:rsid w:val="00095158"/>
    <w:rsid w:val="000955C0"/>
    <w:rsid w:val="0009764C"/>
    <w:rsid w:val="000A1087"/>
    <w:rsid w:val="000A3310"/>
    <w:rsid w:val="000A4213"/>
    <w:rsid w:val="000A43AC"/>
    <w:rsid w:val="000A54C5"/>
    <w:rsid w:val="000B2C50"/>
    <w:rsid w:val="000B3B79"/>
    <w:rsid w:val="000B54F0"/>
    <w:rsid w:val="000B5916"/>
    <w:rsid w:val="000B728A"/>
    <w:rsid w:val="000B736C"/>
    <w:rsid w:val="000B7BF5"/>
    <w:rsid w:val="000C0FAB"/>
    <w:rsid w:val="000C1A07"/>
    <w:rsid w:val="000C5D54"/>
    <w:rsid w:val="000C65D0"/>
    <w:rsid w:val="000C68D0"/>
    <w:rsid w:val="000D073E"/>
    <w:rsid w:val="000D1770"/>
    <w:rsid w:val="000D21AC"/>
    <w:rsid w:val="000D343E"/>
    <w:rsid w:val="000E0C10"/>
    <w:rsid w:val="000E19CA"/>
    <w:rsid w:val="000E223B"/>
    <w:rsid w:val="000E419B"/>
    <w:rsid w:val="000E41C1"/>
    <w:rsid w:val="000E4953"/>
    <w:rsid w:val="000E4C23"/>
    <w:rsid w:val="000E73F8"/>
    <w:rsid w:val="000F03D9"/>
    <w:rsid w:val="000F0734"/>
    <w:rsid w:val="000F11AF"/>
    <w:rsid w:val="000F1205"/>
    <w:rsid w:val="000F2581"/>
    <w:rsid w:val="000F43B7"/>
    <w:rsid w:val="000F77EA"/>
    <w:rsid w:val="0010061F"/>
    <w:rsid w:val="00100715"/>
    <w:rsid w:val="00100C4F"/>
    <w:rsid w:val="001030C5"/>
    <w:rsid w:val="00103D9D"/>
    <w:rsid w:val="001057CE"/>
    <w:rsid w:val="00105D0D"/>
    <w:rsid w:val="001078F0"/>
    <w:rsid w:val="001115C9"/>
    <w:rsid w:val="001124F4"/>
    <w:rsid w:val="00112918"/>
    <w:rsid w:val="001134CC"/>
    <w:rsid w:val="00114686"/>
    <w:rsid w:val="001156D2"/>
    <w:rsid w:val="001175B7"/>
    <w:rsid w:val="001203E3"/>
    <w:rsid w:val="00121601"/>
    <w:rsid w:val="00121D0A"/>
    <w:rsid w:val="00125CFE"/>
    <w:rsid w:val="00127C57"/>
    <w:rsid w:val="00127FAC"/>
    <w:rsid w:val="001300A9"/>
    <w:rsid w:val="00132941"/>
    <w:rsid w:val="00133367"/>
    <w:rsid w:val="00133929"/>
    <w:rsid w:val="00133F0D"/>
    <w:rsid w:val="0013497A"/>
    <w:rsid w:val="00134B4D"/>
    <w:rsid w:val="00136902"/>
    <w:rsid w:val="00136B9D"/>
    <w:rsid w:val="00137678"/>
    <w:rsid w:val="001416BF"/>
    <w:rsid w:val="00143B19"/>
    <w:rsid w:val="00143B44"/>
    <w:rsid w:val="00145378"/>
    <w:rsid w:val="00145741"/>
    <w:rsid w:val="001475EB"/>
    <w:rsid w:val="00147EFB"/>
    <w:rsid w:val="00150958"/>
    <w:rsid w:val="00150D8A"/>
    <w:rsid w:val="0015208D"/>
    <w:rsid w:val="001524DC"/>
    <w:rsid w:val="001528B7"/>
    <w:rsid w:val="00154A8E"/>
    <w:rsid w:val="00155060"/>
    <w:rsid w:val="00155B60"/>
    <w:rsid w:val="001574E8"/>
    <w:rsid w:val="001576D3"/>
    <w:rsid w:val="00157E98"/>
    <w:rsid w:val="001607C3"/>
    <w:rsid w:val="00161DEB"/>
    <w:rsid w:val="00162B87"/>
    <w:rsid w:val="00162F93"/>
    <w:rsid w:val="00163C42"/>
    <w:rsid w:val="00163D15"/>
    <w:rsid w:val="00163E07"/>
    <w:rsid w:val="00164380"/>
    <w:rsid w:val="0016524C"/>
    <w:rsid w:val="001653C0"/>
    <w:rsid w:val="00166687"/>
    <w:rsid w:val="00167A37"/>
    <w:rsid w:val="00167C86"/>
    <w:rsid w:val="00170747"/>
    <w:rsid w:val="00170E31"/>
    <w:rsid w:val="0017145D"/>
    <w:rsid w:val="00171D6A"/>
    <w:rsid w:val="00171E43"/>
    <w:rsid w:val="00172922"/>
    <w:rsid w:val="00172F14"/>
    <w:rsid w:val="00173595"/>
    <w:rsid w:val="00173886"/>
    <w:rsid w:val="001765FB"/>
    <w:rsid w:val="001767E3"/>
    <w:rsid w:val="00176E1A"/>
    <w:rsid w:val="00177EEB"/>
    <w:rsid w:val="00181E6C"/>
    <w:rsid w:val="00182FE0"/>
    <w:rsid w:val="00183630"/>
    <w:rsid w:val="00183FBC"/>
    <w:rsid w:val="001843F6"/>
    <w:rsid w:val="00184AAC"/>
    <w:rsid w:val="001855ED"/>
    <w:rsid w:val="00185DFF"/>
    <w:rsid w:val="0018649E"/>
    <w:rsid w:val="00186CAB"/>
    <w:rsid w:val="00190B2C"/>
    <w:rsid w:val="00190E32"/>
    <w:rsid w:val="00190E7A"/>
    <w:rsid w:val="001916AF"/>
    <w:rsid w:val="00193A1E"/>
    <w:rsid w:val="001959D8"/>
    <w:rsid w:val="00196003"/>
    <w:rsid w:val="00197CE3"/>
    <w:rsid w:val="001A0878"/>
    <w:rsid w:val="001A4757"/>
    <w:rsid w:val="001A6732"/>
    <w:rsid w:val="001A6CC6"/>
    <w:rsid w:val="001A733A"/>
    <w:rsid w:val="001B0D6A"/>
    <w:rsid w:val="001B0DA9"/>
    <w:rsid w:val="001B1F27"/>
    <w:rsid w:val="001B376C"/>
    <w:rsid w:val="001B3B44"/>
    <w:rsid w:val="001B50EF"/>
    <w:rsid w:val="001B5199"/>
    <w:rsid w:val="001B5A72"/>
    <w:rsid w:val="001B6AD4"/>
    <w:rsid w:val="001C0A1F"/>
    <w:rsid w:val="001C266E"/>
    <w:rsid w:val="001C45FE"/>
    <w:rsid w:val="001C553A"/>
    <w:rsid w:val="001C6C1B"/>
    <w:rsid w:val="001D237D"/>
    <w:rsid w:val="001D4668"/>
    <w:rsid w:val="001D4854"/>
    <w:rsid w:val="001D6E78"/>
    <w:rsid w:val="001E09EF"/>
    <w:rsid w:val="001E1039"/>
    <w:rsid w:val="001E24FD"/>
    <w:rsid w:val="001E2B3F"/>
    <w:rsid w:val="001E483D"/>
    <w:rsid w:val="001E65AF"/>
    <w:rsid w:val="001F1A62"/>
    <w:rsid w:val="001F1AA9"/>
    <w:rsid w:val="001F1E01"/>
    <w:rsid w:val="001F3654"/>
    <w:rsid w:val="001F4F8C"/>
    <w:rsid w:val="001F58A8"/>
    <w:rsid w:val="00200B88"/>
    <w:rsid w:val="00201109"/>
    <w:rsid w:val="002011CE"/>
    <w:rsid w:val="00202EDF"/>
    <w:rsid w:val="00205310"/>
    <w:rsid w:val="002055A4"/>
    <w:rsid w:val="0020577B"/>
    <w:rsid w:val="00206CCD"/>
    <w:rsid w:val="00206DA4"/>
    <w:rsid w:val="00206E4F"/>
    <w:rsid w:val="00206E58"/>
    <w:rsid w:val="002101AF"/>
    <w:rsid w:val="002106C6"/>
    <w:rsid w:val="00210A93"/>
    <w:rsid w:val="0021378C"/>
    <w:rsid w:val="002201CF"/>
    <w:rsid w:val="00220320"/>
    <w:rsid w:val="002203E9"/>
    <w:rsid w:val="00220881"/>
    <w:rsid w:val="0022259B"/>
    <w:rsid w:val="00222AED"/>
    <w:rsid w:val="002247F0"/>
    <w:rsid w:val="00224E75"/>
    <w:rsid w:val="00225343"/>
    <w:rsid w:val="00226AD1"/>
    <w:rsid w:val="00226CC9"/>
    <w:rsid w:val="00227A8B"/>
    <w:rsid w:val="00231336"/>
    <w:rsid w:val="002319CB"/>
    <w:rsid w:val="00231FD2"/>
    <w:rsid w:val="002321E1"/>
    <w:rsid w:val="00232CA5"/>
    <w:rsid w:val="00233655"/>
    <w:rsid w:val="00233A2D"/>
    <w:rsid w:val="00233E22"/>
    <w:rsid w:val="0023414D"/>
    <w:rsid w:val="002418C6"/>
    <w:rsid w:val="0024248F"/>
    <w:rsid w:val="00242F8A"/>
    <w:rsid w:val="00243D74"/>
    <w:rsid w:val="00244534"/>
    <w:rsid w:val="00245756"/>
    <w:rsid w:val="00246F5B"/>
    <w:rsid w:val="00250DF9"/>
    <w:rsid w:val="00251280"/>
    <w:rsid w:val="00251D60"/>
    <w:rsid w:val="00253459"/>
    <w:rsid w:val="0025421C"/>
    <w:rsid w:val="0025792E"/>
    <w:rsid w:val="002614F1"/>
    <w:rsid w:val="00262241"/>
    <w:rsid w:val="00264095"/>
    <w:rsid w:val="002643FE"/>
    <w:rsid w:val="00264779"/>
    <w:rsid w:val="00267667"/>
    <w:rsid w:val="00270C7D"/>
    <w:rsid w:val="0027408C"/>
    <w:rsid w:val="00275FF3"/>
    <w:rsid w:val="0027651D"/>
    <w:rsid w:val="00276D42"/>
    <w:rsid w:val="002802DC"/>
    <w:rsid w:val="00282551"/>
    <w:rsid w:val="00282D28"/>
    <w:rsid w:val="002833B6"/>
    <w:rsid w:val="002842B9"/>
    <w:rsid w:val="00285E82"/>
    <w:rsid w:val="002860DD"/>
    <w:rsid w:val="00290768"/>
    <w:rsid w:val="002908C7"/>
    <w:rsid w:val="002924A1"/>
    <w:rsid w:val="00292ACC"/>
    <w:rsid w:val="00294A14"/>
    <w:rsid w:val="00294F82"/>
    <w:rsid w:val="00295077"/>
    <w:rsid w:val="002A0808"/>
    <w:rsid w:val="002A1509"/>
    <w:rsid w:val="002A1C10"/>
    <w:rsid w:val="002A2761"/>
    <w:rsid w:val="002A4D53"/>
    <w:rsid w:val="002A4D77"/>
    <w:rsid w:val="002A61BD"/>
    <w:rsid w:val="002A7F22"/>
    <w:rsid w:val="002A7FD5"/>
    <w:rsid w:val="002B1042"/>
    <w:rsid w:val="002B1341"/>
    <w:rsid w:val="002B1845"/>
    <w:rsid w:val="002B28AE"/>
    <w:rsid w:val="002B3B75"/>
    <w:rsid w:val="002B6DEB"/>
    <w:rsid w:val="002B6E1A"/>
    <w:rsid w:val="002B7ACE"/>
    <w:rsid w:val="002C03D5"/>
    <w:rsid w:val="002C0B03"/>
    <w:rsid w:val="002C0D80"/>
    <w:rsid w:val="002C4576"/>
    <w:rsid w:val="002C4E48"/>
    <w:rsid w:val="002C53D4"/>
    <w:rsid w:val="002C642F"/>
    <w:rsid w:val="002C7095"/>
    <w:rsid w:val="002C7251"/>
    <w:rsid w:val="002C7B42"/>
    <w:rsid w:val="002C7E96"/>
    <w:rsid w:val="002D00BB"/>
    <w:rsid w:val="002D0580"/>
    <w:rsid w:val="002D07F6"/>
    <w:rsid w:val="002D15FE"/>
    <w:rsid w:val="002D17D8"/>
    <w:rsid w:val="002D2689"/>
    <w:rsid w:val="002D2A7A"/>
    <w:rsid w:val="002E15AF"/>
    <w:rsid w:val="002E28EF"/>
    <w:rsid w:val="002E3B32"/>
    <w:rsid w:val="002E5536"/>
    <w:rsid w:val="002F1C38"/>
    <w:rsid w:val="002F1E19"/>
    <w:rsid w:val="002F4574"/>
    <w:rsid w:val="002F4793"/>
    <w:rsid w:val="002F4F07"/>
    <w:rsid w:val="002F56AA"/>
    <w:rsid w:val="002F5A49"/>
    <w:rsid w:val="002F66A0"/>
    <w:rsid w:val="002F7083"/>
    <w:rsid w:val="003011F0"/>
    <w:rsid w:val="00301AE8"/>
    <w:rsid w:val="00301E33"/>
    <w:rsid w:val="00302B72"/>
    <w:rsid w:val="0030529C"/>
    <w:rsid w:val="00305784"/>
    <w:rsid w:val="0030663E"/>
    <w:rsid w:val="00310114"/>
    <w:rsid w:val="0031288C"/>
    <w:rsid w:val="0031346B"/>
    <w:rsid w:val="00313C70"/>
    <w:rsid w:val="00315578"/>
    <w:rsid w:val="003155ED"/>
    <w:rsid w:val="00322FD1"/>
    <w:rsid w:val="0032352B"/>
    <w:rsid w:val="0032436C"/>
    <w:rsid w:val="00326223"/>
    <w:rsid w:val="003262AA"/>
    <w:rsid w:val="00326483"/>
    <w:rsid w:val="00327CEA"/>
    <w:rsid w:val="00330FBE"/>
    <w:rsid w:val="00331814"/>
    <w:rsid w:val="00332F3B"/>
    <w:rsid w:val="00333162"/>
    <w:rsid w:val="00333BD2"/>
    <w:rsid w:val="00334256"/>
    <w:rsid w:val="00340D7F"/>
    <w:rsid w:val="00342F0D"/>
    <w:rsid w:val="0034385D"/>
    <w:rsid w:val="003458ED"/>
    <w:rsid w:val="00346C2C"/>
    <w:rsid w:val="00350A8F"/>
    <w:rsid w:val="00350AA9"/>
    <w:rsid w:val="003523DE"/>
    <w:rsid w:val="003536FC"/>
    <w:rsid w:val="003543E8"/>
    <w:rsid w:val="00357EE1"/>
    <w:rsid w:val="00360220"/>
    <w:rsid w:val="0036049C"/>
    <w:rsid w:val="003648C5"/>
    <w:rsid w:val="00364B39"/>
    <w:rsid w:val="00364CB3"/>
    <w:rsid w:val="00365874"/>
    <w:rsid w:val="003659ED"/>
    <w:rsid w:val="0036687F"/>
    <w:rsid w:val="00366C9F"/>
    <w:rsid w:val="00366CC2"/>
    <w:rsid w:val="00367069"/>
    <w:rsid w:val="00367BE0"/>
    <w:rsid w:val="00370E2D"/>
    <w:rsid w:val="00371F2E"/>
    <w:rsid w:val="00372C9F"/>
    <w:rsid w:val="00373EA3"/>
    <w:rsid w:val="00374361"/>
    <w:rsid w:val="003743BB"/>
    <w:rsid w:val="00374724"/>
    <w:rsid w:val="003759D9"/>
    <w:rsid w:val="00375A75"/>
    <w:rsid w:val="00376175"/>
    <w:rsid w:val="003776FD"/>
    <w:rsid w:val="003807DD"/>
    <w:rsid w:val="00380DE9"/>
    <w:rsid w:val="00381459"/>
    <w:rsid w:val="00384278"/>
    <w:rsid w:val="00384320"/>
    <w:rsid w:val="00384D12"/>
    <w:rsid w:val="00384D5B"/>
    <w:rsid w:val="003860FC"/>
    <w:rsid w:val="00387CE9"/>
    <w:rsid w:val="00387E72"/>
    <w:rsid w:val="00392510"/>
    <w:rsid w:val="00393059"/>
    <w:rsid w:val="003947FB"/>
    <w:rsid w:val="00395742"/>
    <w:rsid w:val="003961FD"/>
    <w:rsid w:val="0039780F"/>
    <w:rsid w:val="00397CF6"/>
    <w:rsid w:val="003A0D46"/>
    <w:rsid w:val="003A41E2"/>
    <w:rsid w:val="003A4675"/>
    <w:rsid w:val="003A4A49"/>
    <w:rsid w:val="003A7A17"/>
    <w:rsid w:val="003B04AA"/>
    <w:rsid w:val="003B0DEF"/>
    <w:rsid w:val="003B2A22"/>
    <w:rsid w:val="003B3A91"/>
    <w:rsid w:val="003B3D42"/>
    <w:rsid w:val="003C00CA"/>
    <w:rsid w:val="003C0255"/>
    <w:rsid w:val="003C1786"/>
    <w:rsid w:val="003C1C0B"/>
    <w:rsid w:val="003C28AE"/>
    <w:rsid w:val="003C30AD"/>
    <w:rsid w:val="003C3B3B"/>
    <w:rsid w:val="003C3F03"/>
    <w:rsid w:val="003C4C83"/>
    <w:rsid w:val="003C51B8"/>
    <w:rsid w:val="003C54D4"/>
    <w:rsid w:val="003C5EF3"/>
    <w:rsid w:val="003C7BBC"/>
    <w:rsid w:val="003D14B7"/>
    <w:rsid w:val="003D174D"/>
    <w:rsid w:val="003D18AA"/>
    <w:rsid w:val="003D1E7B"/>
    <w:rsid w:val="003D2330"/>
    <w:rsid w:val="003D2D1B"/>
    <w:rsid w:val="003D35F8"/>
    <w:rsid w:val="003D5AE7"/>
    <w:rsid w:val="003D5F0C"/>
    <w:rsid w:val="003D7429"/>
    <w:rsid w:val="003D7431"/>
    <w:rsid w:val="003E0067"/>
    <w:rsid w:val="003E21FB"/>
    <w:rsid w:val="003E3581"/>
    <w:rsid w:val="003E3659"/>
    <w:rsid w:val="003E63E0"/>
    <w:rsid w:val="003E7925"/>
    <w:rsid w:val="003E7B8F"/>
    <w:rsid w:val="003F253C"/>
    <w:rsid w:val="003F2AE6"/>
    <w:rsid w:val="003F4EA1"/>
    <w:rsid w:val="003F52E0"/>
    <w:rsid w:val="003F6BAB"/>
    <w:rsid w:val="003F6D03"/>
    <w:rsid w:val="003F6D22"/>
    <w:rsid w:val="003F7AEF"/>
    <w:rsid w:val="00404113"/>
    <w:rsid w:val="004052BC"/>
    <w:rsid w:val="0040770B"/>
    <w:rsid w:val="004079B8"/>
    <w:rsid w:val="00407C6A"/>
    <w:rsid w:val="004101C1"/>
    <w:rsid w:val="00411476"/>
    <w:rsid w:val="0041201E"/>
    <w:rsid w:val="00412DB8"/>
    <w:rsid w:val="00415CAE"/>
    <w:rsid w:val="00416C11"/>
    <w:rsid w:val="00421EB5"/>
    <w:rsid w:val="004225C4"/>
    <w:rsid w:val="004234D4"/>
    <w:rsid w:val="00424872"/>
    <w:rsid w:val="00424CBD"/>
    <w:rsid w:val="004268CD"/>
    <w:rsid w:val="00426C34"/>
    <w:rsid w:val="00431150"/>
    <w:rsid w:val="00432937"/>
    <w:rsid w:val="004329E2"/>
    <w:rsid w:val="00434A3A"/>
    <w:rsid w:val="004402C8"/>
    <w:rsid w:val="0044121C"/>
    <w:rsid w:val="00441D3B"/>
    <w:rsid w:val="00441F8D"/>
    <w:rsid w:val="00442CC2"/>
    <w:rsid w:val="004432F5"/>
    <w:rsid w:val="00443A9E"/>
    <w:rsid w:val="00444F8A"/>
    <w:rsid w:val="00450291"/>
    <w:rsid w:val="00455689"/>
    <w:rsid w:val="00460469"/>
    <w:rsid w:val="00461D66"/>
    <w:rsid w:val="00463C43"/>
    <w:rsid w:val="00463FE6"/>
    <w:rsid w:val="0046577F"/>
    <w:rsid w:val="004657F4"/>
    <w:rsid w:val="00467A19"/>
    <w:rsid w:val="00473B7D"/>
    <w:rsid w:val="004763CC"/>
    <w:rsid w:val="00476EE1"/>
    <w:rsid w:val="00480C27"/>
    <w:rsid w:val="00480F05"/>
    <w:rsid w:val="004816B0"/>
    <w:rsid w:val="004835CA"/>
    <w:rsid w:val="004840B3"/>
    <w:rsid w:val="00486D3F"/>
    <w:rsid w:val="00491C80"/>
    <w:rsid w:val="00492848"/>
    <w:rsid w:val="004929CE"/>
    <w:rsid w:val="00493564"/>
    <w:rsid w:val="00493CF4"/>
    <w:rsid w:val="00494974"/>
    <w:rsid w:val="004A0E9F"/>
    <w:rsid w:val="004A2259"/>
    <w:rsid w:val="004A328F"/>
    <w:rsid w:val="004A362D"/>
    <w:rsid w:val="004A42B1"/>
    <w:rsid w:val="004B0673"/>
    <w:rsid w:val="004B0BB0"/>
    <w:rsid w:val="004B1735"/>
    <w:rsid w:val="004B3F19"/>
    <w:rsid w:val="004B3FF4"/>
    <w:rsid w:val="004B4634"/>
    <w:rsid w:val="004B55DE"/>
    <w:rsid w:val="004B61A5"/>
    <w:rsid w:val="004B6CE5"/>
    <w:rsid w:val="004B7DFB"/>
    <w:rsid w:val="004B7ED0"/>
    <w:rsid w:val="004C1882"/>
    <w:rsid w:val="004C193B"/>
    <w:rsid w:val="004C333B"/>
    <w:rsid w:val="004C5481"/>
    <w:rsid w:val="004C5966"/>
    <w:rsid w:val="004D312F"/>
    <w:rsid w:val="004D3184"/>
    <w:rsid w:val="004D3AB4"/>
    <w:rsid w:val="004D4BFF"/>
    <w:rsid w:val="004D5F6E"/>
    <w:rsid w:val="004D6B61"/>
    <w:rsid w:val="004E1911"/>
    <w:rsid w:val="004E3B93"/>
    <w:rsid w:val="004E442C"/>
    <w:rsid w:val="004E58F4"/>
    <w:rsid w:val="004E5E5A"/>
    <w:rsid w:val="004E5FB5"/>
    <w:rsid w:val="004E7622"/>
    <w:rsid w:val="004F1513"/>
    <w:rsid w:val="004F4CC2"/>
    <w:rsid w:val="004F5E33"/>
    <w:rsid w:val="004F6061"/>
    <w:rsid w:val="004F6492"/>
    <w:rsid w:val="005000BE"/>
    <w:rsid w:val="005012BA"/>
    <w:rsid w:val="00501AC2"/>
    <w:rsid w:val="00503622"/>
    <w:rsid w:val="00504DC7"/>
    <w:rsid w:val="005068E4"/>
    <w:rsid w:val="00507738"/>
    <w:rsid w:val="005100DF"/>
    <w:rsid w:val="00511411"/>
    <w:rsid w:val="00511E8C"/>
    <w:rsid w:val="005168F0"/>
    <w:rsid w:val="00516E86"/>
    <w:rsid w:val="00517657"/>
    <w:rsid w:val="005207FE"/>
    <w:rsid w:val="00520C22"/>
    <w:rsid w:val="00520DDD"/>
    <w:rsid w:val="00522171"/>
    <w:rsid w:val="00522F4B"/>
    <w:rsid w:val="005264E2"/>
    <w:rsid w:val="0053191C"/>
    <w:rsid w:val="005336F7"/>
    <w:rsid w:val="00534EE9"/>
    <w:rsid w:val="005366EC"/>
    <w:rsid w:val="0053716C"/>
    <w:rsid w:val="005406D6"/>
    <w:rsid w:val="00541A9A"/>
    <w:rsid w:val="0054223E"/>
    <w:rsid w:val="0054248E"/>
    <w:rsid w:val="00542656"/>
    <w:rsid w:val="00542699"/>
    <w:rsid w:val="00544159"/>
    <w:rsid w:val="0054656A"/>
    <w:rsid w:val="005465BE"/>
    <w:rsid w:val="00546C8C"/>
    <w:rsid w:val="0055235E"/>
    <w:rsid w:val="00552B39"/>
    <w:rsid w:val="00552E4F"/>
    <w:rsid w:val="00557718"/>
    <w:rsid w:val="005603E4"/>
    <w:rsid w:val="00560544"/>
    <w:rsid w:val="005605EC"/>
    <w:rsid w:val="00560ED9"/>
    <w:rsid w:val="00561A1D"/>
    <w:rsid w:val="00562DE9"/>
    <w:rsid w:val="005705BE"/>
    <w:rsid w:val="0057101F"/>
    <w:rsid w:val="00574870"/>
    <w:rsid w:val="00575EB5"/>
    <w:rsid w:val="00580840"/>
    <w:rsid w:val="00582565"/>
    <w:rsid w:val="00582BBC"/>
    <w:rsid w:val="005832BF"/>
    <w:rsid w:val="005842FB"/>
    <w:rsid w:val="005850DF"/>
    <w:rsid w:val="0058587C"/>
    <w:rsid w:val="00585EC3"/>
    <w:rsid w:val="0058648A"/>
    <w:rsid w:val="00586712"/>
    <w:rsid w:val="00587C22"/>
    <w:rsid w:val="00590C37"/>
    <w:rsid w:val="00591F57"/>
    <w:rsid w:val="00593903"/>
    <w:rsid w:val="00593DCC"/>
    <w:rsid w:val="0059434D"/>
    <w:rsid w:val="00594C12"/>
    <w:rsid w:val="005A29B8"/>
    <w:rsid w:val="005A39C1"/>
    <w:rsid w:val="005B0419"/>
    <w:rsid w:val="005B0FA5"/>
    <w:rsid w:val="005B16EC"/>
    <w:rsid w:val="005B1982"/>
    <w:rsid w:val="005B2900"/>
    <w:rsid w:val="005B2C3E"/>
    <w:rsid w:val="005B3114"/>
    <w:rsid w:val="005B5C2B"/>
    <w:rsid w:val="005B72F6"/>
    <w:rsid w:val="005B756B"/>
    <w:rsid w:val="005B77F3"/>
    <w:rsid w:val="005C11F9"/>
    <w:rsid w:val="005C187A"/>
    <w:rsid w:val="005C2C07"/>
    <w:rsid w:val="005C3836"/>
    <w:rsid w:val="005C5867"/>
    <w:rsid w:val="005C6D43"/>
    <w:rsid w:val="005D1777"/>
    <w:rsid w:val="005D3FAC"/>
    <w:rsid w:val="005D6FE0"/>
    <w:rsid w:val="005E0A72"/>
    <w:rsid w:val="005E0C0B"/>
    <w:rsid w:val="005E2076"/>
    <w:rsid w:val="005E34CA"/>
    <w:rsid w:val="005E3C32"/>
    <w:rsid w:val="005E6AA4"/>
    <w:rsid w:val="005E7F21"/>
    <w:rsid w:val="005F1D1B"/>
    <w:rsid w:val="005F2761"/>
    <w:rsid w:val="005F2B81"/>
    <w:rsid w:val="00600126"/>
    <w:rsid w:val="00601807"/>
    <w:rsid w:val="00601827"/>
    <w:rsid w:val="006034CB"/>
    <w:rsid w:val="0060359A"/>
    <w:rsid w:val="00604685"/>
    <w:rsid w:val="006058F6"/>
    <w:rsid w:val="00605EEB"/>
    <w:rsid w:val="006065AC"/>
    <w:rsid w:val="00607B7B"/>
    <w:rsid w:val="00607E07"/>
    <w:rsid w:val="0061030A"/>
    <w:rsid w:val="00611597"/>
    <w:rsid w:val="006137C4"/>
    <w:rsid w:val="00614934"/>
    <w:rsid w:val="006159C7"/>
    <w:rsid w:val="006167A8"/>
    <w:rsid w:val="0061782D"/>
    <w:rsid w:val="00617B0E"/>
    <w:rsid w:val="006207E7"/>
    <w:rsid w:val="006222DA"/>
    <w:rsid w:val="00622C29"/>
    <w:rsid w:val="00623B16"/>
    <w:rsid w:val="00625906"/>
    <w:rsid w:val="00625B84"/>
    <w:rsid w:val="00626098"/>
    <w:rsid w:val="006263AD"/>
    <w:rsid w:val="006263B4"/>
    <w:rsid w:val="00627740"/>
    <w:rsid w:val="006305BC"/>
    <w:rsid w:val="00631DB4"/>
    <w:rsid w:val="00632075"/>
    <w:rsid w:val="00632DF1"/>
    <w:rsid w:val="00634263"/>
    <w:rsid w:val="0063446E"/>
    <w:rsid w:val="0063647E"/>
    <w:rsid w:val="0063706E"/>
    <w:rsid w:val="00637607"/>
    <w:rsid w:val="00637757"/>
    <w:rsid w:val="006402A5"/>
    <w:rsid w:val="00640EA7"/>
    <w:rsid w:val="00641EC6"/>
    <w:rsid w:val="00642444"/>
    <w:rsid w:val="00642AC0"/>
    <w:rsid w:val="00643CC0"/>
    <w:rsid w:val="00650795"/>
    <w:rsid w:val="006511F9"/>
    <w:rsid w:val="006516AB"/>
    <w:rsid w:val="0065228E"/>
    <w:rsid w:val="00652463"/>
    <w:rsid w:val="00652B49"/>
    <w:rsid w:val="006532FE"/>
    <w:rsid w:val="00654A25"/>
    <w:rsid w:val="006558E5"/>
    <w:rsid w:val="0065686F"/>
    <w:rsid w:val="00656F39"/>
    <w:rsid w:val="0066070E"/>
    <w:rsid w:val="00660959"/>
    <w:rsid w:val="006611EC"/>
    <w:rsid w:val="00661495"/>
    <w:rsid w:val="00661A1D"/>
    <w:rsid w:val="00662433"/>
    <w:rsid w:val="006638BF"/>
    <w:rsid w:val="00667C38"/>
    <w:rsid w:val="00670985"/>
    <w:rsid w:val="00670BC0"/>
    <w:rsid w:val="00670F85"/>
    <w:rsid w:val="00671BEE"/>
    <w:rsid w:val="006736B8"/>
    <w:rsid w:val="0067438B"/>
    <w:rsid w:val="00674B43"/>
    <w:rsid w:val="00674D8A"/>
    <w:rsid w:val="006752AF"/>
    <w:rsid w:val="00680E2D"/>
    <w:rsid w:val="006811EA"/>
    <w:rsid w:val="00681B5F"/>
    <w:rsid w:val="00681BD5"/>
    <w:rsid w:val="00683F0D"/>
    <w:rsid w:val="00683F95"/>
    <w:rsid w:val="006937D0"/>
    <w:rsid w:val="006942CC"/>
    <w:rsid w:val="00696282"/>
    <w:rsid w:val="00697800"/>
    <w:rsid w:val="00697E30"/>
    <w:rsid w:val="00697E5A"/>
    <w:rsid w:val="006A12F5"/>
    <w:rsid w:val="006A1DDA"/>
    <w:rsid w:val="006A285F"/>
    <w:rsid w:val="006A2977"/>
    <w:rsid w:val="006A649F"/>
    <w:rsid w:val="006A65FF"/>
    <w:rsid w:val="006A75EF"/>
    <w:rsid w:val="006B01F0"/>
    <w:rsid w:val="006B0A65"/>
    <w:rsid w:val="006B1984"/>
    <w:rsid w:val="006B1D80"/>
    <w:rsid w:val="006B255B"/>
    <w:rsid w:val="006B6C9A"/>
    <w:rsid w:val="006C17DF"/>
    <w:rsid w:val="006C187F"/>
    <w:rsid w:val="006C2AA0"/>
    <w:rsid w:val="006C398F"/>
    <w:rsid w:val="006C503B"/>
    <w:rsid w:val="006D1942"/>
    <w:rsid w:val="006D49C2"/>
    <w:rsid w:val="006D4BEA"/>
    <w:rsid w:val="006D54B1"/>
    <w:rsid w:val="006D5F4C"/>
    <w:rsid w:val="006D654D"/>
    <w:rsid w:val="006D7835"/>
    <w:rsid w:val="006E0B14"/>
    <w:rsid w:val="006E14B6"/>
    <w:rsid w:val="006E2932"/>
    <w:rsid w:val="006E389B"/>
    <w:rsid w:val="006E4E09"/>
    <w:rsid w:val="006E511A"/>
    <w:rsid w:val="006E5C1B"/>
    <w:rsid w:val="006E74AA"/>
    <w:rsid w:val="006F0027"/>
    <w:rsid w:val="006F015E"/>
    <w:rsid w:val="006F06C6"/>
    <w:rsid w:val="006F0A80"/>
    <w:rsid w:val="006F1291"/>
    <w:rsid w:val="006F142C"/>
    <w:rsid w:val="006F269F"/>
    <w:rsid w:val="00703D15"/>
    <w:rsid w:val="00704C4A"/>
    <w:rsid w:val="0070551D"/>
    <w:rsid w:val="00706CA5"/>
    <w:rsid w:val="00706D67"/>
    <w:rsid w:val="0071002E"/>
    <w:rsid w:val="00710FD4"/>
    <w:rsid w:val="00712E6B"/>
    <w:rsid w:val="00713241"/>
    <w:rsid w:val="007133A5"/>
    <w:rsid w:val="007140B4"/>
    <w:rsid w:val="007140E6"/>
    <w:rsid w:val="00714311"/>
    <w:rsid w:val="00715C39"/>
    <w:rsid w:val="00717B8C"/>
    <w:rsid w:val="00720EC3"/>
    <w:rsid w:val="00721B72"/>
    <w:rsid w:val="007221F2"/>
    <w:rsid w:val="00723FAE"/>
    <w:rsid w:val="007248A8"/>
    <w:rsid w:val="00725192"/>
    <w:rsid w:val="007251C5"/>
    <w:rsid w:val="00725F72"/>
    <w:rsid w:val="00726EAC"/>
    <w:rsid w:val="00726F01"/>
    <w:rsid w:val="00731536"/>
    <w:rsid w:val="00731F79"/>
    <w:rsid w:val="007331B5"/>
    <w:rsid w:val="00735E4D"/>
    <w:rsid w:val="00740DBB"/>
    <w:rsid w:val="0074187B"/>
    <w:rsid w:val="00742B0B"/>
    <w:rsid w:val="00742B7D"/>
    <w:rsid w:val="00743164"/>
    <w:rsid w:val="00743844"/>
    <w:rsid w:val="007445B6"/>
    <w:rsid w:val="00746751"/>
    <w:rsid w:val="00747598"/>
    <w:rsid w:val="00747FD9"/>
    <w:rsid w:val="00750619"/>
    <w:rsid w:val="00751F38"/>
    <w:rsid w:val="007531AD"/>
    <w:rsid w:val="0075381E"/>
    <w:rsid w:val="0075393D"/>
    <w:rsid w:val="00754988"/>
    <w:rsid w:val="00757D1F"/>
    <w:rsid w:val="00760E21"/>
    <w:rsid w:val="007612B3"/>
    <w:rsid w:val="00761880"/>
    <w:rsid w:val="00762183"/>
    <w:rsid w:val="0076284A"/>
    <w:rsid w:val="00763D3A"/>
    <w:rsid w:val="00767201"/>
    <w:rsid w:val="007672CE"/>
    <w:rsid w:val="0077108F"/>
    <w:rsid w:val="0077306C"/>
    <w:rsid w:val="007742AD"/>
    <w:rsid w:val="00774380"/>
    <w:rsid w:val="007765D4"/>
    <w:rsid w:val="00776CF0"/>
    <w:rsid w:val="00777282"/>
    <w:rsid w:val="0078136B"/>
    <w:rsid w:val="007824A7"/>
    <w:rsid w:val="00782659"/>
    <w:rsid w:val="00783636"/>
    <w:rsid w:val="007837D0"/>
    <w:rsid w:val="00783A81"/>
    <w:rsid w:val="007841F7"/>
    <w:rsid w:val="0078569B"/>
    <w:rsid w:val="00785A57"/>
    <w:rsid w:val="0079089F"/>
    <w:rsid w:val="00790A33"/>
    <w:rsid w:val="00790BC7"/>
    <w:rsid w:val="00792626"/>
    <w:rsid w:val="0079283C"/>
    <w:rsid w:val="00793BA5"/>
    <w:rsid w:val="00793F07"/>
    <w:rsid w:val="00793FD8"/>
    <w:rsid w:val="0079477D"/>
    <w:rsid w:val="00795380"/>
    <w:rsid w:val="00795954"/>
    <w:rsid w:val="00795C16"/>
    <w:rsid w:val="007A0E46"/>
    <w:rsid w:val="007A10E2"/>
    <w:rsid w:val="007A303F"/>
    <w:rsid w:val="007A336A"/>
    <w:rsid w:val="007A3569"/>
    <w:rsid w:val="007A3E60"/>
    <w:rsid w:val="007A4469"/>
    <w:rsid w:val="007A7949"/>
    <w:rsid w:val="007B00E9"/>
    <w:rsid w:val="007B1520"/>
    <w:rsid w:val="007B508F"/>
    <w:rsid w:val="007B7CA3"/>
    <w:rsid w:val="007C07A1"/>
    <w:rsid w:val="007C1247"/>
    <w:rsid w:val="007C1D5E"/>
    <w:rsid w:val="007C2583"/>
    <w:rsid w:val="007C37A8"/>
    <w:rsid w:val="007C3926"/>
    <w:rsid w:val="007C4844"/>
    <w:rsid w:val="007C5291"/>
    <w:rsid w:val="007C5E62"/>
    <w:rsid w:val="007C6A7E"/>
    <w:rsid w:val="007C6F35"/>
    <w:rsid w:val="007D2C79"/>
    <w:rsid w:val="007D321B"/>
    <w:rsid w:val="007D3B24"/>
    <w:rsid w:val="007D4304"/>
    <w:rsid w:val="007D4FEC"/>
    <w:rsid w:val="007E0A23"/>
    <w:rsid w:val="007E34F5"/>
    <w:rsid w:val="007E5850"/>
    <w:rsid w:val="007E5873"/>
    <w:rsid w:val="007E6166"/>
    <w:rsid w:val="007E6419"/>
    <w:rsid w:val="007E6BD7"/>
    <w:rsid w:val="007F06F7"/>
    <w:rsid w:val="007F14BF"/>
    <w:rsid w:val="007F341F"/>
    <w:rsid w:val="007F4425"/>
    <w:rsid w:val="007F5225"/>
    <w:rsid w:val="007F5780"/>
    <w:rsid w:val="007F6481"/>
    <w:rsid w:val="007F6A5F"/>
    <w:rsid w:val="0080010A"/>
    <w:rsid w:val="00800C73"/>
    <w:rsid w:val="00800F49"/>
    <w:rsid w:val="00801501"/>
    <w:rsid w:val="008019A6"/>
    <w:rsid w:val="00803D72"/>
    <w:rsid w:val="00805152"/>
    <w:rsid w:val="00810393"/>
    <w:rsid w:val="00811C4D"/>
    <w:rsid w:val="0081267F"/>
    <w:rsid w:val="00812803"/>
    <w:rsid w:val="00812D2A"/>
    <w:rsid w:val="00812F05"/>
    <w:rsid w:val="00814609"/>
    <w:rsid w:val="00815960"/>
    <w:rsid w:val="00820758"/>
    <w:rsid w:val="0082128C"/>
    <w:rsid w:val="008238D8"/>
    <w:rsid w:val="00823B56"/>
    <w:rsid w:val="0083121B"/>
    <w:rsid w:val="008327B7"/>
    <w:rsid w:val="0083396C"/>
    <w:rsid w:val="00835E73"/>
    <w:rsid w:val="0083695C"/>
    <w:rsid w:val="00841696"/>
    <w:rsid w:val="00843C7D"/>
    <w:rsid w:val="00844FF7"/>
    <w:rsid w:val="00845389"/>
    <w:rsid w:val="0084614E"/>
    <w:rsid w:val="0084679F"/>
    <w:rsid w:val="0085328A"/>
    <w:rsid w:val="008533D9"/>
    <w:rsid w:val="008538A6"/>
    <w:rsid w:val="00853D40"/>
    <w:rsid w:val="00857E4D"/>
    <w:rsid w:val="008602E8"/>
    <w:rsid w:val="00861163"/>
    <w:rsid w:val="00861A46"/>
    <w:rsid w:val="00862506"/>
    <w:rsid w:val="00862520"/>
    <w:rsid w:val="00862675"/>
    <w:rsid w:val="008632E6"/>
    <w:rsid w:val="00863C2E"/>
    <w:rsid w:val="008670C8"/>
    <w:rsid w:val="0086788E"/>
    <w:rsid w:val="00871FFF"/>
    <w:rsid w:val="00872403"/>
    <w:rsid w:val="008737B3"/>
    <w:rsid w:val="00873E53"/>
    <w:rsid w:val="00874003"/>
    <w:rsid w:val="008769BC"/>
    <w:rsid w:val="008769EC"/>
    <w:rsid w:val="00877ED0"/>
    <w:rsid w:val="00880533"/>
    <w:rsid w:val="00881342"/>
    <w:rsid w:val="00881ABF"/>
    <w:rsid w:val="00882E2A"/>
    <w:rsid w:val="00882FCA"/>
    <w:rsid w:val="00886BAD"/>
    <w:rsid w:val="00886D3A"/>
    <w:rsid w:val="00887D28"/>
    <w:rsid w:val="008909A1"/>
    <w:rsid w:val="00891177"/>
    <w:rsid w:val="008916EA"/>
    <w:rsid w:val="00891CD6"/>
    <w:rsid w:val="00892E65"/>
    <w:rsid w:val="00894BB9"/>
    <w:rsid w:val="00895002"/>
    <w:rsid w:val="00896C49"/>
    <w:rsid w:val="008973E4"/>
    <w:rsid w:val="008A4278"/>
    <w:rsid w:val="008A4603"/>
    <w:rsid w:val="008A5AFA"/>
    <w:rsid w:val="008A5B94"/>
    <w:rsid w:val="008B06E6"/>
    <w:rsid w:val="008B17AD"/>
    <w:rsid w:val="008B18F6"/>
    <w:rsid w:val="008B1D6B"/>
    <w:rsid w:val="008B2353"/>
    <w:rsid w:val="008B33F4"/>
    <w:rsid w:val="008B3745"/>
    <w:rsid w:val="008B496E"/>
    <w:rsid w:val="008B6803"/>
    <w:rsid w:val="008B71B8"/>
    <w:rsid w:val="008C015C"/>
    <w:rsid w:val="008C024D"/>
    <w:rsid w:val="008C02E4"/>
    <w:rsid w:val="008C1742"/>
    <w:rsid w:val="008C1E44"/>
    <w:rsid w:val="008C2DE6"/>
    <w:rsid w:val="008C3E8C"/>
    <w:rsid w:val="008C5049"/>
    <w:rsid w:val="008C6FC9"/>
    <w:rsid w:val="008C7A65"/>
    <w:rsid w:val="008C7D76"/>
    <w:rsid w:val="008D39F1"/>
    <w:rsid w:val="008D6F0B"/>
    <w:rsid w:val="008E105F"/>
    <w:rsid w:val="008E22D8"/>
    <w:rsid w:val="008E2ADE"/>
    <w:rsid w:val="008E3690"/>
    <w:rsid w:val="008E6429"/>
    <w:rsid w:val="008E6439"/>
    <w:rsid w:val="008E6481"/>
    <w:rsid w:val="008E7E5F"/>
    <w:rsid w:val="008E7F47"/>
    <w:rsid w:val="008F0190"/>
    <w:rsid w:val="008F04A9"/>
    <w:rsid w:val="008F1817"/>
    <w:rsid w:val="008F1833"/>
    <w:rsid w:val="008F1AE2"/>
    <w:rsid w:val="008F4D32"/>
    <w:rsid w:val="008F630D"/>
    <w:rsid w:val="008F64D0"/>
    <w:rsid w:val="008F7380"/>
    <w:rsid w:val="008F7F6E"/>
    <w:rsid w:val="009008AD"/>
    <w:rsid w:val="00903DD7"/>
    <w:rsid w:val="00904345"/>
    <w:rsid w:val="00906673"/>
    <w:rsid w:val="00906BFF"/>
    <w:rsid w:val="009102C4"/>
    <w:rsid w:val="0091101A"/>
    <w:rsid w:val="0091106A"/>
    <w:rsid w:val="009110EC"/>
    <w:rsid w:val="00913522"/>
    <w:rsid w:val="00913A64"/>
    <w:rsid w:val="00914409"/>
    <w:rsid w:val="00916002"/>
    <w:rsid w:val="0091699A"/>
    <w:rsid w:val="0092083E"/>
    <w:rsid w:val="00922AE5"/>
    <w:rsid w:val="00922CF3"/>
    <w:rsid w:val="00923F31"/>
    <w:rsid w:val="0092406F"/>
    <w:rsid w:val="00924270"/>
    <w:rsid w:val="00926BD9"/>
    <w:rsid w:val="00930E5F"/>
    <w:rsid w:val="0093169A"/>
    <w:rsid w:val="009327AC"/>
    <w:rsid w:val="00932A8B"/>
    <w:rsid w:val="00933DFF"/>
    <w:rsid w:val="009367F7"/>
    <w:rsid w:val="00936E12"/>
    <w:rsid w:val="0094047F"/>
    <w:rsid w:val="00940D91"/>
    <w:rsid w:val="009436FD"/>
    <w:rsid w:val="0094473E"/>
    <w:rsid w:val="0094517C"/>
    <w:rsid w:val="00946757"/>
    <w:rsid w:val="00946F94"/>
    <w:rsid w:val="0095098A"/>
    <w:rsid w:val="00951219"/>
    <w:rsid w:val="009532F3"/>
    <w:rsid w:val="00953E37"/>
    <w:rsid w:val="00954617"/>
    <w:rsid w:val="00954AF9"/>
    <w:rsid w:val="009551ED"/>
    <w:rsid w:val="009554BB"/>
    <w:rsid w:val="00957DC9"/>
    <w:rsid w:val="009623D6"/>
    <w:rsid w:val="00962711"/>
    <w:rsid w:val="00962CD3"/>
    <w:rsid w:val="00963107"/>
    <w:rsid w:val="00963F3E"/>
    <w:rsid w:val="00965D45"/>
    <w:rsid w:val="00966695"/>
    <w:rsid w:val="0097062B"/>
    <w:rsid w:val="009721BB"/>
    <w:rsid w:val="00974B28"/>
    <w:rsid w:val="00975DC0"/>
    <w:rsid w:val="00977079"/>
    <w:rsid w:val="00977393"/>
    <w:rsid w:val="0098023B"/>
    <w:rsid w:val="00981F32"/>
    <w:rsid w:val="00983077"/>
    <w:rsid w:val="009841B8"/>
    <w:rsid w:val="009848D0"/>
    <w:rsid w:val="00985E58"/>
    <w:rsid w:val="00985F15"/>
    <w:rsid w:val="00986B23"/>
    <w:rsid w:val="009906F1"/>
    <w:rsid w:val="00994275"/>
    <w:rsid w:val="0099566D"/>
    <w:rsid w:val="00997E50"/>
    <w:rsid w:val="009A1548"/>
    <w:rsid w:val="009A26E8"/>
    <w:rsid w:val="009A3F15"/>
    <w:rsid w:val="009A46D5"/>
    <w:rsid w:val="009A6012"/>
    <w:rsid w:val="009A7AF1"/>
    <w:rsid w:val="009B0921"/>
    <w:rsid w:val="009B09A8"/>
    <w:rsid w:val="009B0FB4"/>
    <w:rsid w:val="009B1A4E"/>
    <w:rsid w:val="009B7135"/>
    <w:rsid w:val="009C0009"/>
    <w:rsid w:val="009C1844"/>
    <w:rsid w:val="009C1A5A"/>
    <w:rsid w:val="009C2A25"/>
    <w:rsid w:val="009C5BA7"/>
    <w:rsid w:val="009C5F3D"/>
    <w:rsid w:val="009C673B"/>
    <w:rsid w:val="009D2E96"/>
    <w:rsid w:val="009E29F7"/>
    <w:rsid w:val="009E2E19"/>
    <w:rsid w:val="009E48AD"/>
    <w:rsid w:val="009E5532"/>
    <w:rsid w:val="009E5C15"/>
    <w:rsid w:val="009E63BB"/>
    <w:rsid w:val="009F28C8"/>
    <w:rsid w:val="009F4631"/>
    <w:rsid w:val="009F5410"/>
    <w:rsid w:val="009F54AE"/>
    <w:rsid w:val="009F6B42"/>
    <w:rsid w:val="009F7176"/>
    <w:rsid w:val="009F7DEA"/>
    <w:rsid w:val="00A02495"/>
    <w:rsid w:val="00A04E27"/>
    <w:rsid w:val="00A06CCA"/>
    <w:rsid w:val="00A102F6"/>
    <w:rsid w:val="00A10452"/>
    <w:rsid w:val="00A117E1"/>
    <w:rsid w:val="00A1325B"/>
    <w:rsid w:val="00A13FBD"/>
    <w:rsid w:val="00A154D3"/>
    <w:rsid w:val="00A16BB3"/>
    <w:rsid w:val="00A1706B"/>
    <w:rsid w:val="00A17704"/>
    <w:rsid w:val="00A2071F"/>
    <w:rsid w:val="00A21799"/>
    <w:rsid w:val="00A23751"/>
    <w:rsid w:val="00A25996"/>
    <w:rsid w:val="00A27004"/>
    <w:rsid w:val="00A27502"/>
    <w:rsid w:val="00A2786C"/>
    <w:rsid w:val="00A30010"/>
    <w:rsid w:val="00A3049D"/>
    <w:rsid w:val="00A30A78"/>
    <w:rsid w:val="00A3121F"/>
    <w:rsid w:val="00A35A5E"/>
    <w:rsid w:val="00A372FA"/>
    <w:rsid w:val="00A40FBE"/>
    <w:rsid w:val="00A4178C"/>
    <w:rsid w:val="00A43658"/>
    <w:rsid w:val="00A43711"/>
    <w:rsid w:val="00A452BE"/>
    <w:rsid w:val="00A452D5"/>
    <w:rsid w:val="00A464F1"/>
    <w:rsid w:val="00A46576"/>
    <w:rsid w:val="00A477CD"/>
    <w:rsid w:val="00A50A4A"/>
    <w:rsid w:val="00A50FEA"/>
    <w:rsid w:val="00A5105B"/>
    <w:rsid w:val="00A53954"/>
    <w:rsid w:val="00A53AB7"/>
    <w:rsid w:val="00A54E16"/>
    <w:rsid w:val="00A56216"/>
    <w:rsid w:val="00A60279"/>
    <w:rsid w:val="00A60E2B"/>
    <w:rsid w:val="00A62890"/>
    <w:rsid w:val="00A639BA"/>
    <w:rsid w:val="00A64351"/>
    <w:rsid w:val="00A64639"/>
    <w:rsid w:val="00A64A13"/>
    <w:rsid w:val="00A65A0F"/>
    <w:rsid w:val="00A67A00"/>
    <w:rsid w:val="00A70105"/>
    <w:rsid w:val="00A70A66"/>
    <w:rsid w:val="00A718B4"/>
    <w:rsid w:val="00A718C4"/>
    <w:rsid w:val="00A71B6E"/>
    <w:rsid w:val="00A7302F"/>
    <w:rsid w:val="00A73D6E"/>
    <w:rsid w:val="00A75724"/>
    <w:rsid w:val="00A76214"/>
    <w:rsid w:val="00A8233A"/>
    <w:rsid w:val="00A826BB"/>
    <w:rsid w:val="00A83E6E"/>
    <w:rsid w:val="00A84976"/>
    <w:rsid w:val="00A853A4"/>
    <w:rsid w:val="00A86075"/>
    <w:rsid w:val="00A8763A"/>
    <w:rsid w:val="00A877C5"/>
    <w:rsid w:val="00A909BB"/>
    <w:rsid w:val="00A90EE9"/>
    <w:rsid w:val="00A9320D"/>
    <w:rsid w:val="00A964A2"/>
    <w:rsid w:val="00A96D3A"/>
    <w:rsid w:val="00A97350"/>
    <w:rsid w:val="00AA1E5C"/>
    <w:rsid w:val="00AA225C"/>
    <w:rsid w:val="00AA2979"/>
    <w:rsid w:val="00AA4428"/>
    <w:rsid w:val="00AA59D4"/>
    <w:rsid w:val="00AA675E"/>
    <w:rsid w:val="00AA724E"/>
    <w:rsid w:val="00AB3EB8"/>
    <w:rsid w:val="00AB622B"/>
    <w:rsid w:val="00AC0DE5"/>
    <w:rsid w:val="00AC4470"/>
    <w:rsid w:val="00AC52FD"/>
    <w:rsid w:val="00AC6191"/>
    <w:rsid w:val="00AC6913"/>
    <w:rsid w:val="00AD11C9"/>
    <w:rsid w:val="00AD2196"/>
    <w:rsid w:val="00AD469A"/>
    <w:rsid w:val="00AD53A3"/>
    <w:rsid w:val="00AD5767"/>
    <w:rsid w:val="00AD6487"/>
    <w:rsid w:val="00AD7D89"/>
    <w:rsid w:val="00AE068A"/>
    <w:rsid w:val="00AE1B40"/>
    <w:rsid w:val="00AE2C0F"/>
    <w:rsid w:val="00AE30B5"/>
    <w:rsid w:val="00AE431E"/>
    <w:rsid w:val="00AE4AA9"/>
    <w:rsid w:val="00AE5883"/>
    <w:rsid w:val="00AE633F"/>
    <w:rsid w:val="00AE723E"/>
    <w:rsid w:val="00AE79F6"/>
    <w:rsid w:val="00AF1307"/>
    <w:rsid w:val="00AF30AD"/>
    <w:rsid w:val="00AF30B3"/>
    <w:rsid w:val="00AF448A"/>
    <w:rsid w:val="00AF4FBB"/>
    <w:rsid w:val="00AF639E"/>
    <w:rsid w:val="00AF6430"/>
    <w:rsid w:val="00AF7BBA"/>
    <w:rsid w:val="00AF7FB4"/>
    <w:rsid w:val="00B00484"/>
    <w:rsid w:val="00B0091D"/>
    <w:rsid w:val="00B00F27"/>
    <w:rsid w:val="00B00F92"/>
    <w:rsid w:val="00B019D4"/>
    <w:rsid w:val="00B01D0E"/>
    <w:rsid w:val="00B032AF"/>
    <w:rsid w:val="00B03AB0"/>
    <w:rsid w:val="00B03CB8"/>
    <w:rsid w:val="00B05C04"/>
    <w:rsid w:val="00B061DC"/>
    <w:rsid w:val="00B06784"/>
    <w:rsid w:val="00B104C6"/>
    <w:rsid w:val="00B11374"/>
    <w:rsid w:val="00B12211"/>
    <w:rsid w:val="00B12F88"/>
    <w:rsid w:val="00B1337B"/>
    <w:rsid w:val="00B13D2D"/>
    <w:rsid w:val="00B149DD"/>
    <w:rsid w:val="00B14BD2"/>
    <w:rsid w:val="00B1606C"/>
    <w:rsid w:val="00B21321"/>
    <w:rsid w:val="00B23657"/>
    <w:rsid w:val="00B24706"/>
    <w:rsid w:val="00B24D6E"/>
    <w:rsid w:val="00B251BB"/>
    <w:rsid w:val="00B30BCB"/>
    <w:rsid w:val="00B31E84"/>
    <w:rsid w:val="00B34F62"/>
    <w:rsid w:val="00B352D3"/>
    <w:rsid w:val="00B35A11"/>
    <w:rsid w:val="00B35AC0"/>
    <w:rsid w:val="00B369F7"/>
    <w:rsid w:val="00B37A36"/>
    <w:rsid w:val="00B401B0"/>
    <w:rsid w:val="00B40498"/>
    <w:rsid w:val="00B40A17"/>
    <w:rsid w:val="00B4143C"/>
    <w:rsid w:val="00B41E4C"/>
    <w:rsid w:val="00B423D4"/>
    <w:rsid w:val="00B4251D"/>
    <w:rsid w:val="00B443CF"/>
    <w:rsid w:val="00B44954"/>
    <w:rsid w:val="00B44A94"/>
    <w:rsid w:val="00B50D1C"/>
    <w:rsid w:val="00B52659"/>
    <w:rsid w:val="00B52B19"/>
    <w:rsid w:val="00B53457"/>
    <w:rsid w:val="00B554E3"/>
    <w:rsid w:val="00B5604F"/>
    <w:rsid w:val="00B637DD"/>
    <w:rsid w:val="00B638ED"/>
    <w:rsid w:val="00B64FA2"/>
    <w:rsid w:val="00B66B46"/>
    <w:rsid w:val="00B6721C"/>
    <w:rsid w:val="00B70ADE"/>
    <w:rsid w:val="00B70E49"/>
    <w:rsid w:val="00B73F50"/>
    <w:rsid w:val="00B74F91"/>
    <w:rsid w:val="00B75A9F"/>
    <w:rsid w:val="00B769AD"/>
    <w:rsid w:val="00B77EAF"/>
    <w:rsid w:val="00B80F56"/>
    <w:rsid w:val="00B8117B"/>
    <w:rsid w:val="00B8140B"/>
    <w:rsid w:val="00B81D38"/>
    <w:rsid w:val="00B82C02"/>
    <w:rsid w:val="00B8330D"/>
    <w:rsid w:val="00B90429"/>
    <w:rsid w:val="00B931FA"/>
    <w:rsid w:val="00B94CAB"/>
    <w:rsid w:val="00B9503A"/>
    <w:rsid w:val="00B96772"/>
    <w:rsid w:val="00B97B64"/>
    <w:rsid w:val="00BA0F1D"/>
    <w:rsid w:val="00BA1568"/>
    <w:rsid w:val="00BA28E0"/>
    <w:rsid w:val="00BA3922"/>
    <w:rsid w:val="00BA41C1"/>
    <w:rsid w:val="00BA4318"/>
    <w:rsid w:val="00BA4324"/>
    <w:rsid w:val="00BA4FC3"/>
    <w:rsid w:val="00BA56C2"/>
    <w:rsid w:val="00BA5CF7"/>
    <w:rsid w:val="00BA778D"/>
    <w:rsid w:val="00BA7A8D"/>
    <w:rsid w:val="00BA7B98"/>
    <w:rsid w:val="00BA7F1A"/>
    <w:rsid w:val="00BB21D1"/>
    <w:rsid w:val="00BB3E42"/>
    <w:rsid w:val="00BB4195"/>
    <w:rsid w:val="00BB5E78"/>
    <w:rsid w:val="00BB7901"/>
    <w:rsid w:val="00BC0434"/>
    <w:rsid w:val="00BC096F"/>
    <w:rsid w:val="00BC0E23"/>
    <w:rsid w:val="00BC1755"/>
    <w:rsid w:val="00BC1AA5"/>
    <w:rsid w:val="00BC1FAA"/>
    <w:rsid w:val="00BC4C73"/>
    <w:rsid w:val="00BC60D8"/>
    <w:rsid w:val="00BC77AE"/>
    <w:rsid w:val="00BC7A1C"/>
    <w:rsid w:val="00BD0591"/>
    <w:rsid w:val="00BD07D0"/>
    <w:rsid w:val="00BD1D51"/>
    <w:rsid w:val="00BD1EA0"/>
    <w:rsid w:val="00BD2821"/>
    <w:rsid w:val="00BD2CFB"/>
    <w:rsid w:val="00BD5A60"/>
    <w:rsid w:val="00BD66A1"/>
    <w:rsid w:val="00BD6AD2"/>
    <w:rsid w:val="00BD6D48"/>
    <w:rsid w:val="00BD733D"/>
    <w:rsid w:val="00BE01AB"/>
    <w:rsid w:val="00BE2643"/>
    <w:rsid w:val="00BE2F10"/>
    <w:rsid w:val="00BE4710"/>
    <w:rsid w:val="00BE478B"/>
    <w:rsid w:val="00BE4B6E"/>
    <w:rsid w:val="00BE5B08"/>
    <w:rsid w:val="00BE7593"/>
    <w:rsid w:val="00BF12DB"/>
    <w:rsid w:val="00BF174C"/>
    <w:rsid w:val="00BF27EB"/>
    <w:rsid w:val="00BF3194"/>
    <w:rsid w:val="00BF4214"/>
    <w:rsid w:val="00BF51B4"/>
    <w:rsid w:val="00BF5811"/>
    <w:rsid w:val="00BF5970"/>
    <w:rsid w:val="00BF5C1F"/>
    <w:rsid w:val="00BF76D2"/>
    <w:rsid w:val="00C01750"/>
    <w:rsid w:val="00C01835"/>
    <w:rsid w:val="00C01B26"/>
    <w:rsid w:val="00C02468"/>
    <w:rsid w:val="00C02AE3"/>
    <w:rsid w:val="00C0302D"/>
    <w:rsid w:val="00C03987"/>
    <w:rsid w:val="00C04199"/>
    <w:rsid w:val="00C04E88"/>
    <w:rsid w:val="00C05D37"/>
    <w:rsid w:val="00C06702"/>
    <w:rsid w:val="00C10B22"/>
    <w:rsid w:val="00C12416"/>
    <w:rsid w:val="00C13B8E"/>
    <w:rsid w:val="00C14484"/>
    <w:rsid w:val="00C164B1"/>
    <w:rsid w:val="00C16CEB"/>
    <w:rsid w:val="00C17768"/>
    <w:rsid w:val="00C177E5"/>
    <w:rsid w:val="00C207DB"/>
    <w:rsid w:val="00C208C0"/>
    <w:rsid w:val="00C26AF8"/>
    <w:rsid w:val="00C275CC"/>
    <w:rsid w:val="00C307AB"/>
    <w:rsid w:val="00C355F5"/>
    <w:rsid w:val="00C357F3"/>
    <w:rsid w:val="00C401B6"/>
    <w:rsid w:val="00C40314"/>
    <w:rsid w:val="00C4068D"/>
    <w:rsid w:val="00C42921"/>
    <w:rsid w:val="00C42F56"/>
    <w:rsid w:val="00C43F8F"/>
    <w:rsid w:val="00C4455E"/>
    <w:rsid w:val="00C44A04"/>
    <w:rsid w:val="00C46626"/>
    <w:rsid w:val="00C46CEE"/>
    <w:rsid w:val="00C51DAA"/>
    <w:rsid w:val="00C52492"/>
    <w:rsid w:val="00C5314E"/>
    <w:rsid w:val="00C534A8"/>
    <w:rsid w:val="00C534CF"/>
    <w:rsid w:val="00C53FC1"/>
    <w:rsid w:val="00C54CBC"/>
    <w:rsid w:val="00C54D83"/>
    <w:rsid w:val="00C55E57"/>
    <w:rsid w:val="00C57F8D"/>
    <w:rsid w:val="00C614BA"/>
    <w:rsid w:val="00C62E1E"/>
    <w:rsid w:val="00C647DC"/>
    <w:rsid w:val="00C65057"/>
    <w:rsid w:val="00C66539"/>
    <w:rsid w:val="00C715E4"/>
    <w:rsid w:val="00C71A68"/>
    <w:rsid w:val="00C723AC"/>
    <w:rsid w:val="00C7343C"/>
    <w:rsid w:val="00C73AA2"/>
    <w:rsid w:val="00C757C3"/>
    <w:rsid w:val="00C7611C"/>
    <w:rsid w:val="00C76D6C"/>
    <w:rsid w:val="00C772E0"/>
    <w:rsid w:val="00C77951"/>
    <w:rsid w:val="00C809DD"/>
    <w:rsid w:val="00C81FBB"/>
    <w:rsid w:val="00C833DA"/>
    <w:rsid w:val="00C849AD"/>
    <w:rsid w:val="00C84CD6"/>
    <w:rsid w:val="00C85DF3"/>
    <w:rsid w:val="00C90779"/>
    <w:rsid w:val="00C92F61"/>
    <w:rsid w:val="00C9380A"/>
    <w:rsid w:val="00C945F1"/>
    <w:rsid w:val="00C9566A"/>
    <w:rsid w:val="00C966FF"/>
    <w:rsid w:val="00C96D16"/>
    <w:rsid w:val="00CA31B0"/>
    <w:rsid w:val="00CA4C85"/>
    <w:rsid w:val="00CA5ADD"/>
    <w:rsid w:val="00CA7180"/>
    <w:rsid w:val="00CA7F12"/>
    <w:rsid w:val="00CB09C2"/>
    <w:rsid w:val="00CB1A79"/>
    <w:rsid w:val="00CB3078"/>
    <w:rsid w:val="00CB3DF6"/>
    <w:rsid w:val="00CB435D"/>
    <w:rsid w:val="00CB4822"/>
    <w:rsid w:val="00CB539C"/>
    <w:rsid w:val="00CB56C0"/>
    <w:rsid w:val="00CB592A"/>
    <w:rsid w:val="00CB5987"/>
    <w:rsid w:val="00CB7AEB"/>
    <w:rsid w:val="00CB7C7B"/>
    <w:rsid w:val="00CC3EB0"/>
    <w:rsid w:val="00CC3F71"/>
    <w:rsid w:val="00CC4CAB"/>
    <w:rsid w:val="00CC54B5"/>
    <w:rsid w:val="00CC771D"/>
    <w:rsid w:val="00CD01E6"/>
    <w:rsid w:val="00CD03BB"/>
    <w:rsid w:val="00CD0674"/>
    <w:rsid w:val="00CD068C"/>
    <w:rsid w:val="00CD1226"/>
    <w:rsid w:val="00CD3E55"/>
    <w:rsid w:val="00CD59D2"/>
    <w:rsid w:val="00CD6058"/>
    <w:rsid w:val="00CE05E9"/>
    <w:rsid w:val="00CE0B2E"/>
    <w:rsid w:val="00CE1277"/>
    <w:rsid w:val="00CE255A"/>
    <w:rsid w:val="00CE2F4F"/>
    <w:rsid w:val="00CE42D9"/>
    <w:rsid w:val="00CE5882"/>
    <w:rsid w:val="00CF1D91"/>
    <w:rsid w:val="00CF6310"/>
    <w:rsid w:val="00CF7534"/>
    <w:rsid w:val="00D021E4"/>
    <w:rsid w:val="00D02924"/>
    <w:rsid w:val="00D029B2"/>
    <w:rsid w:val="00D042C6"/>
    <w:rsid w:val="00D04437"/>
    <w:rsid w:val="00D04894"/>
    <w:rsid w:val="00D06F50"/>
    <w:rsid w:val="00D07237"/>
    <w:rsid w:val="00D07317"/>
    <w:rsid w:val="00D07DE4"/>
    <w:rsid w:val="00D145E6"/>
    <w:rsid w:val="00D150D1"/>
    <w:rsid w:val="00D159A8"/>
    <w:rsid w:val="00D15AB4"/>
    <w:rsid w:val="00D15DC2"/>
    <w:rsid w:val="00D17022"/>
    <w:rsid w:val="00D20A20"/>
    <w:rsid w:val="00D2134E"/>
    <w:rsid w:val="00D21705"/>
    <w:rsid w:val="00D227FF"/>
    <w:rsid w:val="00D24DC3"/>
    <w:rsid w:val="00D258D1"/>
    <w:rsid w:val="00D25C89"/>
    <w:rsid w:val="00D263D8"/>
    <w:rsid w:val="00D264B5"/>
    <w:rsid w:val="00D270EC"/>
    <w:rsid w:val="00D2725E"/>
    <w:rsid w:val="00D27F68"/>
    <w:rsid w:val="00D309F3"/>
    <w:rsid w:val="00D331BA"/>
    <w:rsid w:val="00D35A76"/>
    <w:rsid w:val="00D36CF1"/>
    <w:rsid w:val="00D37067"/>
    <w:rsid w:val="00D41F85"/>
    <w:rsid w:val="00D422EE"/>
    <w:rsid w:val="00D423BD"/>
    <w:rsid w:val="00D4302D"/>
    <w:rsid w:val="00D44BF8"/>
    <w:rsid w:val="00D458A3"/>
    <w:rsid w:val="00D46971"/>
    <w:rsid w:val="00D47003"/>
    <w:rsid w:val="00D5139C"/>
    <w:rsid w:val="00D5139F"/>
    <w:rsid w:val="00D519F3"/>
    <w:rsid w:val="00D52CB4"/>
    <w:rsid w:val="00D5317B"/>
    <w:rsid w:val="00D53978"/>
    <w:rsid w:val="00D5562E"/>
    <w:rsid w:val="00D55927"/>
    <w:rsid w:val="00D55F19"/>
    <w:rsid w:val="00D563F7"/>
    <w:rsid w:val="00D61566"/>
    <w:rsid w:val="00D61F14"/>
    <w:rsid w:val="00D64C18"/>
    <w:rsid w:val="00D6625B"/>
    <w:rsid w:val="00D67D9C"/>
    <w:rsid w:val="00D70214"/>
    <w:rsid w:val="00D702B0"/>
    <w:rsid w:val="00D714A9"/>
    <w:rsid w:val="00D72C86"/>
    <w:rsid w:val="00D77321"/>
    <w:rsid w:val="00D773F9"/>
    <w:rsid w:val="00D81B09"/>
    <w:rsid w:val="00D82049"/>
    <w:rsid w:val="00D8232B"/>
    <w:rsid w:val="00D8276A"/>
    <w:rsid w:val="00D84E99"/>
    <w:rsid w:val="00D9097E"/>
    <w:rsid w:val="00D90D4A"/>
    <w:rsid w:val="00D91253"/>
    <w:rsid w:val="00D931AA"/>
    <w:rsid w:val="00D93FFD"/>
    <w:rsid w:val="00D956C2"/>
    <w:rsid w:val="00D95D72"/>
    <w:rsid w:val="00D96055"/>
    <w:rsid w:val="00D97A23"/>
    <w:rsid w:val="00DA0866"/>
    <w:rsid w:val="00DA0F1C"/>
    <w:rsid w:val="00DA1E5C"/>
    <w:rsid w:val="00DA26F1"/>
    <w:rsid w:val="00DA3B3A"/>
    <w:rsid w:val="00DA520C"/>
    <w:rsid w:val="00DA60F9"/>
    <w:rsid w:val="00DA7029"/>
    <w:rsid w:val="00DB2B5B"/>
    <w:rsid w:val="00DB2C2C"/>
    <w:rsid w:val="00DB3C05"/>
    <w:rsid w:val="00DB4299"/>
    <w:rsid w:val="00DB6C9F"/>
    <w:rsid w:val="00DC003C"/>
    <w:rsid w:val="00DC01C6"/>
    <w:rsid w:val="00DC0ADC"/>
    <w:rsid w:val="00DC1EFB"/>
    <w:rsid w:val="00DC3E30"/>
    <w:rsid w:val="00DC5123"/>
    <w:rsid w:val="00DC5872"/>
    <w:rsid w:val="00DC5F4E"/>
    <w:rsid w:val="00DC7BE6"/>
    <w:rsid w:val="00DD05ED"/>
    <w:rsid w:val="00DD0682"/>
    <w:rsid w:val="00DD12E2"/>
    <w:rsid w:val="00DD1847"/>
    <w:rsid w:val="00DD1F17"/>
    <w:rsid w:val="00DD25A4"/>
    <w:rsid w:val="00DD4083"/>
    <w:rsid w:val="00DD5DD8"/>
    <w:rsid w:val="00DD6F74"/>
    <w:rsid w:val="00DD77A8"/>
    <w:rsid w:val="00DD7D27"/>
    <w:rsid w:val="00DE093A"/>
    <w:rsid w:val="00DE1B57"/>
    <w:rsid w:val="00DE1C57"/>
    <w:rsid w:val="00DE2C19"/>
    <w:rsid w:val="00DE325C"/>
    <w:rsid w:val="00DE4FF4"/>
    <w:rsid w:val="00DE57C3"/>
    <w:rsid w:val="00DE59AC"/>
    <w:rsid w:val="00DF1835"/>
    <w:rsid w:val="00DF20ED"/>
    <w:rsid w:val="00DF2566"/>
    <w:rsid w:val="00DF2AAB"/>
    <w:rsid w:val="00DF2D00"/>
    <w:rsid w:val="00DF3E87"/>
    <w:rsid w:val="00DF409B"/>
    <w:rsid w:val="00DF6664"/>
    <w:rsid w:val="00E005A5"/>
    <w:rsid w:val="00E036A7"/>
    <w:rsid w:val="00E03C94"/>
    <w:rsid w:val="00E045F9"/>
    <w:rsid w:val="00E0491D"/>
    <w:rsid w:val="00E04F25"/>
    <w:rsid w:val="00E0511A"/>
    <w:rsid w:val="00E0515E"/>
    <w:rsid w:val="00E11505"/>
    <w:rsid w:val="00E11B58"/>
    <w:rsid w:val="00E1282A"/>
    <w:rsid w:val="00E13CDA"/>
    <w:rsid w:val="00E13D27"/>
    <w:rsid w:val="00E14611"/>
    <w:rsid w:val="00E1463C"/>
    <w:rsid w:val="00E146C9"/>
    <w:rsid w:val="00E20A75"/>
    <w:rsid w:val="00E23201"/>
    <w:rsid w:val="00E237F3"/>
    <w:rsid w:val="00E2485C"/>
    <w:rsid w:val="00E24E80"/>
    <w:rsid w:val="00E25152"/>
    <w:rsid w:val="00E265C7"/>
    <w:rsid w:val="00E276E3"/>
    <w:rsid w:val="00E30BE5"/>
    <w:rsid w:val="00E30E2D"/>
    <w:rsid w:val="00E31AF1"/>
    <w:rsid w:val="00E31BC3"/>
    <w:rsid w:val="00E32543"/>
    <w:rsid w:val="00E329FF"/>
    <w:rsid w:val="00E334FA"/>
    <w:rsid w:val="00E33A63"/>
    <w:rsid w:val="00E3410F"/>
    <w:rsid w:val="00E34AE2"/>
    <w:rsid w:val="00E357A4"/>
    <w:rsid w:val="00E35A97"/>
    <w:rsid w:val="00E37241"/>
    <w:rsid w:val="00E37400"/>
    <w:rsid w:val="00E3778D"/>
    <w:rsid w:val="00E406C8"/>
    <w:rsid w:val="00E43E05"/>
    <w:rsid w:val="00E476DD"/>
    <w:rsid w:val="00E51F37"/>
    <w:rsid w:val="00E532F9"/>
    <w:rsid w:val="00E53E2C"/>
    <w:rsid w:val="00E5531A"/>
    <w:rsid w:val="00E60FE6"/>
    <w:rsid w:val="00E62EDB"/>
    <w:rsid w:val="00E63716"/>
    <w:rsid w:val="00E644A6"/>
    <w:rsid w:val="00E65846"/>
    <w:rsid w:val="00E66D01"/>
    <w:rsid w:val="00E678BB"/>
    <w:rsid w:val="00E679EA"/>
    <w:rsid w:val="00E67D4F"/>
    <w:rsid w:val="00E71C50"/>
    <w:rsid w:val="00E733DA"/>
    <w:rsid w:val="00E73798"/>
    <w:rsid w:val="00E73FE3"/>
    <w:rsid w:val="00E75094"/>
    <w:rsid w:val="00E75280"/>
    <w:rsid w:val="00E75450"/>
    <w:rsid w:val="00E760C0"/>
    <w:rsid w:val="00E76B38"/>
    <w:rsid w:val="00E83C08"/>
    <w:rsid w:val="00E83FFE"/>
    <w:rsid w:val="00E842BE"/>
    <w:rsid w:val="00E849DC"/>
    <w:rsid w:val="00E851FB"/>
    <w:rsid w:val="00E85D2C"/>
    <w:rsid w:val="00E9009B"/>
    <w:rsid w:val="00E931CD"/>
    <w:rsid w:val="00E93EF4"/>
    <w:rsid w:val="00E945FF"/>
    <w:rsid w:val="00E94EAA"/>
    <w:rsid w:val="00E955C5"/>
    <w:rsid w:val="00E95CBC"/>
    <w:rsid w:val="00E95F75"/>
    <w:rsid w:val="00E9697F"/>
    <w:rsid w:val="00E96B06"/>
    <w:rsid w:val="00EA0ABC"/>
    <w:rsid w:val="00EA6F1E"/>
    <w:rsid w:val="00EA7664"/>
    <w:rsid w:val="00EA7E72"/>
    <w:rsid w:val="00EB1B00"/>
    <w:rsid w:val="00EB1BED"/>
    <w:rsid w:val="00EB3F57"/>
    <w:rsid w:val="00EB42C6"/>
    <w:rsid w:val="00EB59DD"/>
    <w:rsid w:val="00EB7EBC"/>
    <w:rsid w:val="00EC01DD"/>
    <w:rsid w:val="00EC09A2"/>
    <w:rsid w:val="00EC0D83"/>
    <w:rsid w:val="00EC1A50"/>
    <w:rsid w:val="00EC5ACB"/>
    <w:rsid w:val="00EC6703"/>
    <w:rsid w:val="00EC774C"/>
    <w:rsid w:val="00ED05B1"/>
    <w:rsid w:val="00ED0A28"/>
    <w:rsid w:val="00ED0F2D"/>
    <w:rsid w:val="00ED123B"/>
    <w:rsid w:val="00ED1499"/>
    <w:rsid w:val="00ED14BF"/>
    <w:rsid w:val="00ED1BA4"/>
    <w:rsid w:val="00ED3153"/>
    <w:rsid w:val="00ED42F4"/>
    <w:rsid w:val="00ED441E"/>
    <w:rsid w:val="00ED5503"/>
    <w:rsid w:val="00ED63E6"/>
    <w:rsid w:val="00ED7355"/>
    <w:rsid w:val="00EE0D27"/>
    <w:rsid w:val="00EE28BE"/>
    <w:rsid w:val="00EE583C"/>
    <w:rsid w:val="00EE5C5B"/>
    <w:rsid w:val="00EE662F"/>
    <w:rsid w:val="00EE7314"/>
    <w:rsid w:val="00EE7804"/>
    <w:rsid w:val="00EF1D45"/>
    <w:rsid w:val="00EF29C3"/>
    <w:rsid w:val="00EF387E"/>
    <w:rsid w:val="00EF3FBC"/>
    <w:rsid w:val="00EF717B"/>
    <w:rsid w:val="00EF7885"/>
    <w:rsid w:val="00EF7F67"/>
    <w:rsid w:val="00F002AB"/>
    <w:rsid w:val="00F0039C"/>
    <w:rsid w:val="00F015F6"/>
    <w:rsid w:val="00F030CB"/>
    <w:rsid w:val="00F03CC3"/>
    <w:rsid w:val="00F041C1"/>
    <w:rsid w:val="00F0463B"/>
    <w:rsid w:val="00F06FAB"/>
    <w:rsid w:val="00F1051D"/>
    <w:rsid w:val="00F1056D"/>
    <w:rsid w:val="00F12499"/>
    <w:rsid w:val="00F12A16"/>
    <w:rsid w:val="00F136A0"/>
    <w:rsid w:val="00F1370C"/>
    <w:rsid w:val="00F140C6"/>
    <w:rsid w:val="00F141E7"/>
    <w:rsid w:val="00F15AF4"/>
    <w:rsid w:val="00F17167"/>
    <w:rsid w:val="00F17375"/>
    <w:rsid w:val="00F20229"/>
    <w:rsid w:val="00F20B9F"/>
    <w:rsid w:val="00F217F9"/>
    <w:rsid w:val="00F22B79"/>
    <w:rsid w:val="00F23E25"/>
    <w:rsid w:val="00F24381"/>
    <w:rsid w:val="00F245A8"/>
    <w:rsid w:val="00F27499"/>
    <w:rsid w:val="00F343E8"/>
    <w:rsid w:val="00F34D2B"/>
    <w:rsid w:val="00F354A6"/>
    <w:rsid w:val="00F361CE"/>
    <w:rsid w:val="00F45771"/>
    <w:rsid w:val="00F46937"/>
    <w:rsid w:val="00F46B6B"/>
    <w:rsid w:val="00F46F5B"/>
    <w:rsid w:val="00F4707F"/>
    <w:rsid w:val="00F47614"/>
    <w:rsid w:val="00F477BA"/>
    <w:rsid w:val="00F50D39"/>
    <w:rsid w:val="00F5114E"/>
    <w:rsid w:val="00F51D16"/>
    <w:rsid w:val="00F52766"/>
    <w:rsid w:val="00F53CA7"/>
    <w:rsid w:val="00F5405E"/>
    <w:rsid w:val="00F60628"/>
    <w:rsid w:val="00F617E0"/>
    <w:rsid w:val="00F6205A"/>
    <w:rsid w:val="00F63C86"/>
    <w:rsid w:val="00F65FA3"/>
    <w:rsid w:val="00F66010"/>
    <w:rsid w:val="00F66C8F"/>
    <w:rsid w:val="00F66CC1"/>
    <w:rsid w:val="00F67BBD"/>
    <w:rsid w:val="00F70856"/>
    <w:rsid w:val="00F70FDE"/>
    <w:rsid w:val="00F726E3"/>
    <w:rsid w:val="00F72B8B"/>
    <w:rsid w:val="00F72C19"/>
    <w:rsid w:val="00F74003"/>
    <w:rsid w:val="00F74B91"/>
    <w:rsid w:val="00F7572A"/>
    <w:rsid w:val="00F75E00"/>
    <w:rsid w:val="00F7617A"/>
    <w:rsid w:val="00F7623F"/>
    <w:rsid w:val="00F763A7"/>
    <w:rsid w:val="00F76916"/>
    <w:rsid w:val="00F77657"/>
    <w:rsid w:val="00F81651"/>
    <w:rsid w:val="00F8168B"/>
    <w:rsid w:val="00F8362B"/>
    <w:rsid w:val="00F8385A"/>
    <w:rsid w:val="00F83BDF"/>
    <w:rsid w:val="00F853F2"/>
    <w:rsid w:val="00F87D53"/>
    <w:rsid w:val="00F912B6"/>
    <w:rsid w:val="00F94F5A"/>
    <w:rsid w:val="00F97333"/>
    <w:rsid w:val="00F97FD5"/>
    <w:rsid w:val="00FA03FB"/>
    <w:rsid w:val="00FA0D88"/>
    <w:rsid w:val="00FA17C6"/>
    <w:rsid w:val="00FA343E"/>
    <w:rsid w:val="00FA5626"/>
    <w:rsid w:val="00FB0648"/>
    <w:rsid w:val="00FB1B74"/>
    <w:rsid w:val="00FB249C"/>
    <w:rsid w:val="00FB7366"/>
    <w:rsid w:val="00FC06F7"/>
    <w:rsid w:val="00FC10BF"/>
    <w:rsid w:val="00FC2BD1"/>
    <w:rsid w:val="00FC33FA"/>
    <w:rsid w:val="00FC48C8"/>
    <w:rsid w:val="00FC52DF"/>
    <w:rsid w:val="00FC62B3"/>
    <w:rsid w:val="00FC79F7"/>
    <w:rsid w:val="00FD0E7A"/>
    <w:rsid w:val="00FD317D"/>
    <w:rsid w:val="00FD359C"/>
    <w:rsid w:val="00FD4413"/>
    <w:rsid w:val="00FD441D"/>
    <w:rsid w:val="00FD581F"/>
    <w:rsid w:val="00FE272F"/>
    <w:rsid w:val="00FE3C47"/>
    <w:rsid w:val="00FE50D8"/>
    <w:rsid w:val="00FE50F0"/>
    <w:rsid w:val="00FE5625"/>
    <w:rsid w:val="00FE5ACC"/>
    <w:rsid w:val="00FE6A54"/>
    <w:rsid w:val="00FE7705"/>
    <w:rsid w:val="00FE7776"/>
    <w:rsid w:val="00FF0C63"/>
    <w:rsid w:val="00FF23BC"/>
    <w:rsid w:val="00FF458F"/>
    <w:rsid w:val="00FF5B85"/>
    <w:rsid w:val="00FF5FEC"/>
    <w:rsid w:val="00FF6A3E"/>
    <w:rsid w:val="00FF7DEE"/>
    <w:rsid w:val="0431AD7A"/>
    <w:rsid w:val="0471DF0C"/>
    <w:rsid w:val="048121A5"/>
    <w:rsid w:val="05CD7DDB"/>
    <w:rsid w:val="069E134F"/>
    <w:rsid w:val="07ECBAED"/>
    <w:rsid w:val="08976875"/>
    <w:rsid w:val="0A1FC387"/>
    <w:rsid w:val="0A55D1EC"/>
    <w:rsid w:val="0D7E3015"/>
    <w:rsid w:val="0E7E7E76"/>
    <w:rsid w:val="139214D4"/>
    <w:rsid w:val="185A0C9C"/>
    <w:rsid w:val="1B70FE18"/>
    <w:rsid w:val="1BC31F57"/>
    <w:rsid w:val="1C03D9F6"/>
    <w:rsid w:val="1D545FB6"/>
    <w:rsid w:val="1E31D487"/>
    <w:rsid w:val="22CF8CE2"/>
    <w:rsid w:val="239CBF43"/>
    <w:rsid w:val="23D30B11"/>
    <w:rsid w:val="2628BC2A"/>
    <w:rsid w:val="26C0CFEA"/>
    <w:rsid w:val="270AE617"/>
    <w:rsid w:val="2A424C95"/>
    <w:rsid w:val="2B0D7D54"/>
    <w:rsid w:val="2BCEDA5D"/>
    <w:rsid w:val="2CC27612"/>
    <w:rsid w:val="30FFC253"/>
    <w:rsid w:val="317CBED8"/>
    <w:rsid w:val="33188F39"/>
    <w:rsid w:val="3556A0F4"/>
    <w:rsid w:val="3726716A"/>
    <w:rsid w:val="3A605DE5"/>
    <w:rsid w:val="3BFC2E46"/>
    <w:rsid w:val="3C0D19A6"/>
    <w:rsid w:val="3E519150"/>
    <w:rsid w:val="4222DD48"/>
    <w:rsid w:val="42EE9DAD"/>
    <w:rsid w:val="437A70CC"/>
    <w:rsid w:val="44D270EA"/>
    <w:rsid w:val="450AB2F4"/>
    <w:rsid w:val="4625A1AD"/>
    <w:rsid w:val="497F0016"/>
    <w:rsid w:val="4DD50F00"/>
    <w:rsid w:val="4FA84ADD"/>
    <w:rsid w:val="505279B4"/>
    <w:rsid w:val="529A6C7A"/>
    <w:rsid w:val="54B821CB"/>
    <w:rsid w:val="55D1FA44"/>
    <w:rsid w:val="56877009"/>
    <w:rsid w:val="57782808"/>
    <w:rsid w:val="57D3FED1"/>
    <w:rsid w:val="59270440"/>
    <w:rsid w:val="5DB66313"/>
    <w:rsid w:val="5F0AEB8D"/>
    <w:rsid w:val="5F55D6C9"/>
    <w:rsid w:val="608B2369"/>
    <w:rsid w:val="6166C3DA"/>
    <w:rsid w:val="616DDA09"/>
    <w:rsid w:val="69E9F441"/>
    <w:rsid w:val="6A0DB59E"/>
    <w:rsid w:val="6B922F8A"/>
    <w:rsid w:val="6D320D20"/>
    <w:rsid w:val="6ECDDD81"/>
    <w:rsid w:val="6EFF18CE"/>
    <w:rsid w:val="6F64C037"/>
    <w:rsid w:val="70870424"/>
    <w:rsid w:val="7100071B"/>
    <w:rsid w:val="71B06B5C"/>
    <w:rsid w:val="739270B2"/>
    <w:rsid w:val="75E3299D"/>
    <w:rsid w:val="777EF9FE"/>
    <w:rsid w:val="78A01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8"/>
    <o:shapelayout v:ext="edit">
      <o:idmap v:ext="edit" data="1"/>
    </o:shapelayout>
  </w:shapeDefaults>
  <w:decimalSymbol w:val="."/>
  <w:listSeparator w:val=","/>
  <w14:docId w14:val="0A63BAEE"/>
  <w15:chartTrackingRefBased/>
  <w15:docId w15:val="{A4321B7B-5C32-4A88-A30D-214D104D9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2DB"/>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link w:val="NoSpacingChar"/>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70ADE"/>
    <w:rPr>
      <w:rFonts w:ascii="Arial" w:hAnsi="Arial" w:cs="Arial"/>
      <w:sz w:val="24"/>
      <w:szCs w:val="24"/>
    </w:rPr>
  </w:style>
  <w:style w:type="paragraph" w:styleId="NormalWeb">
    <w:name w:val="Normal (Web)"/>
    <w:basedOn w:val="Normal"/>
    <w:uiPriority w:val="99"/>
    <w:semiHidden/>
    <w:unhideWhenUsed/>
    <w:rsid w:val="003B2A22"/>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B2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3081">
      <w:bodyDiv w:val="1"/>
      <w:marLeft w:val="0"/>
      <w:marRight w:val="0"/>
      <w:marTop w:val="0"/>
      <w:marBottom w:val="0"/>
      <w:divBdr>
        <w:top w:val="none" w:sz="0" w:space="0" w:color="auto"/>
        <w:left w:val="none" w:sz="0" w:space="0" w:color="auto"/>
        <w:bottom w:val="none" w:sz="0" w:space="0" w:color="auto"/>
        <w:right w:val="none" w:sz="0" w:space="0" w:color="auto"/>
      </w:divBdr>
      <w:divsChild>
        <w:div w:id="191960292">
          <w:marLeft w:val="0"/>
          <w:marRight w:val="0"/>
          <w:marTop w:val="0"/>
          <w:marBottom w:val="0"/>
          <w:divBdr>
            <w:top w:val="none" w:sz="0" w:space="0" w:color="auto"/>
            <w:left w:val="none" w:sz="0" w:space="0" w:color="auto"/>
            <w:bottom w:val="none" w:sz="0" w:space="0" w:color="auto"/>
            <w:right w:val="none" w:sz="0" w:space="0" w:color="auto"/>
          </w:divBdr>
        </w:div>
        <w:div w:id="1865164801">
          <w:marLeft w:val="0"/>
          <w:marRight w:val="0"/>
          <w:marTop w:val="0"/>
          <w:marBottom w:val="0"/>
          <w:divBdr>
            <w:top w:val="none" w:sz="0" w:space="0" w:color="auto"/>
            <w:left w:val="none" w:sz="0" w:space="0" w:color="auto"/>
            <w:bottom w:val="none" w:sz="0" w:space="0" w:color="auto"/>
            <w:right w:val="none" w:sz="0" w:space="0" w:color="auto"/>
          </w:divBdr>
        </w:div>
        <w:div w:id="1903104251">
          <w:marLeft w:val="0"/>
          <w:marRight w:val="0"/>
          <w:marTop w:val="0"/>
          <w:marBottom w:val="0"/>
          <w:divBdr>
            <w:top w:val="none" w:sz="0" w:space="0" w:color="auto"/>
            <w:left w:val="none" w:sz="0" w:space="0" w:color="auto"/>
            <w:bottom w:val="none" w:sz="0" w:space="0" w:color="auto"/>
            <w:right w:val="none" w:sz="0" w:space="0" w:color="auto"/>
          </w:divBdr>
        </w:div>
      </w:divsChild>
    </w:div>
    <w:div w:id="158007929">
      <w:bodyDiv w:val="1"/>
      <w:marLeft w:val="0"/>
      <w:marRight w:val="0"/>
      <w:marTop w:val="0"/>
      <w:marBottom w:val="0"/>
      <w:divBdr>
        <w:top w:val="none" w:sz="0" w:space="0" w:color="auto"/>
        <w:left w:val="none" w:sz="0" w:space="0" w:color="auto"/>
        <w:bottom w:val="none" w:sz="0" w:space="0" w:color="auto"/>
        <w:right w:val="none" w:sz="0" w:space="0" w:color="auto"/>
      </w:divBdr>
    </w:div>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295567705">
      <w:bodyDiv w:val="1"/>
      <w:marLeft w:val="0"/>
      <w:marRight w:val="0"/>
      <w:marTop w:val="0"/>
      <w:marBottom w:val="0"/>
      <w:divBdr>
        <w:top w:val="none" w:sz="0" w:space="0" w:color="auto"/>
        <w:left w:val="none" w:sz="0" w:space="0" w:color="auto"/>
        <w:bottom w:val="none" w:sz="0" w:space="0" w:color="auto"/>
        <w:right w:val="none" w:sz="0" w:space="0" w:color="auto"/>
      </w:divBdr>
      <w:divsChild>
        <w:div w:id="1890066145">
          <w:marLeft w:val="0"/>
          <w:marRight w:val="0"/>
          <w:marTop w:val="0"/>
          <w:marBottom w:val="0"/>
          <w:divBdr>
            <w:top w:val="none" w:sz="0" w:space="0" w:color="auto"/>
            <w:left w:val="none" w:sz="0" w:space="0" w:color="auto"/>
            <w:bottom w:val="none" w:sz="0" w:space="0" w:color="auto"/>
            <w:right w:val="none" w:sz="0" w:space="0" w:color="auto"/>
          </w:divBdr>
        </w:div>
        <w:div w:id="557673144">
          <w:marLeft w:val="0"/>
          <w:marRight w:val="0"/>
          <w:marTop w:val="0"/>
          <w:marBottom w:val="0"/>
          <w:divBdr>
            <w:top w:val="none" w:sz="0" w:space="0" w:color="auto"/>
            <w:left w:val="none" w:sz="0" w:space="0" w:color="auto"/>
            <w:bottom w:val="none" w:sz="0" w:space="0" w:color="auto"/>
            <w:right w:val="none" w:sz="0" w:space="0" w:color="auto"/>
          </w:divBdr>
        </w:div>
        <w:div w:id="1037924941">
          <w:marLeft w:val="0"/>
          <w:marRight w:val="0"/>
          <w:marTop w:val="0"/>
          <w:marBottom w:val="0"/>
          <w:divBdr>
            <w:top w:val="none" w:sz="0" w:space="0" w:color="auto"/>
            <w:left w:val="none" w:sz="0" w:space="0" w:color="auto"/>
            <w:bottom w:val="none" w:sz="0" w:space="0" w:color="auto"/>
            <w:right w:val="none" w:sz="0" w:space="0" w:color="auto"/>
          </w:divBdr>
        </w:div>
      </w:divsChild>
    </w:div>
    <w:div w:id="314846994">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25103862">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1376733543">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sChild>
    </w:div>
    <w:div w:id="458185485">
      <w:bodyDiv w:val="1"/>
      <w:marLeft w:val="0"/>
      <w:marRight w:val="0"/>
      <w:marTop w:val="0"/>
      <w:marBottom w:val="0"/>
      <w:divBdr>
        <w:top w:val="none" w:sz="0" w:space="0" w:color="auto"/>
        <w:left w:val="none" w:sz="0" w:space="0" w:color="auto"/>
        <w:bottom w:val="none" w:sz="0" w:space="0" w:color="auto"/>
        <w:right w:val="none" w:sz="0" w:space="0" w:color="auto"/>
      </w:divBdr>
    </w:div>
    <w:div w:id="464811165">
      <w:bodyDiv w:val="1"/>
      <w:marLeft w:val="0"/>
      <w:marRight w:val="0"/>
      <w:marTop w:val="0"/>
      <w:marBottom w:val="0"/>
      <w:divBdr>
        <w:top w:val="none" w:sz="0" w:space="0" w:color="auto"/>
        <w:left w:val="none" w:sz="0" w:space="0" w:color="auto"/>
        <w:bottom w:val="none" w:sz="0" w:space="0" w:color="auto"/>
        <w:right w:val="none" w:sz="0" w:space="0" w:color="auto"/>
      </w:divBdr>
      <w:divsChild>
        <w:div w:id="88695946">
          <w:marLeft w:val="0"/>
          <w:marRight w:val="0"/>
          <w:marTop w:val="0"/>
          <w:marBottom w:val="0"/>
          <w:divBdr>
            <w:top w:val="none" w:sz="0" w:space="0" w:color="auto"/>
            <w:left w:val="none" w:sz="0" w:space="0" w:color="auto"/>
            <w:bottom w:val="none" w:sz="0" w:space="0" w:color="auto"/>
            <w:right w:val="none" w:sz="0" w:space="0" w:color="auto"/>
          </w:divBdr>
        </w:div>
        <w:div w:id="986930903">
          <w:marLeft w:val="0"/>
          <w:marRight w:val="0"/>
          <w:marTop w:val="0"/>
          <w:marBottom w:val="0"/>
          <w:divBdr>
            <w:top w:val="none" w:sz="0" w:space="0" w:color="auto"/>
            <w:left w:val="none" w:sz="0" w:space="0" w:color="auto"/>
            <w:bottom w:val="none" w:sz="0" w:space="0" w:color="auto"/>
            <w:right w:val="none" w:sz="0" w:space="0" w:color="auto"/>
          </w:divBdr>
        </w:div>
        <w:div w:id="1887448418">
          <w:marLeft w:val="0"/>
          <w:marRight w:val="0"/>
          <w:marTop w:val="0"/>
          <w:marBottom w:val="0"/>
          <w:divBdr>
            <w:top w:val="none" w:sz="0" w:space="0" w:color="auto"/>
            <w:left w:val="none" w:sz="0" w:space="0" w:color="auto"/>
            <w:bottom w:val="none" w:sz="0" w:space="0" w:color="auto"/>
            <w:right w:val="none" w:sz="0" w:space="0" w:color="auto"/>
          </w:divBdr>
        </w:div>
        <w:div w:id="412509613">
          <w:marLeft w:val="0"/>
          <w:marRight w:val="0"/>
          <w:marTop w:val="0"/>
          <w:marBottom w:val="0"/>
          <w:divBdr>
            <w:top w:val="none" w:sz="0" w:space="0" w:color="auto"/>
            <w:left w:val="none" w:sz="0" w:space="0" w:color="auto"/>
            <w:bottom w:val="none" w:sz="0" w:space="0" w:color="auto"/>
            <w:right w:val="none" w:sz="0" w:space="0" w:color="auto"/>
          </w:divBdr>
        </w:div>
        <w:div w:id="1290360564">
          <w:marLeft w:val="0"/>
          <w:marRight w:val="0"/>
          <w:marTop w:val="0"/>
          <w:marBottom w:val="0"/>
          <w:divBdr>
            <w:top w:val="none" w:sz="0" w:space="0" w:color="auto"/>
            <w:left w:val="none" w:sz="0" w:space="0" w:color="auto"/>
            <w:bottom w:val="none" w:sz="0" w:space="0" w:color="auto"/>
            <w:right w:val="none" w:sz="0" w:space="0" w:color="auto"/>
          </w:divBdr>
        </w:div>
        <w:div w:id="1736315561">
          <w:marLeft w:val="0"/>
          <w:marRight w:val="0"/>
          <w:marTop w:val="0"/>
          <w:marBottom w:val="0"/>
          <w:divBdr>
            <w:top w:val="none" w:sz="0" w:space="0" w:color="auto"/>
            <w:left w:val="none" w:sz="0" w:space="0" w:color="auto"/>
            <w:bottom w:val="none" w:sz="0" w:space="0" w:color="auto"/>
            <w:right w:val="none" w:sz="0" w:space="0" w:color="auto"/>
          </w:divBdr>
        </w:div>
        <w:div w:id="1487239489">
          <w:marLeft w:val="0"/>
          <w:marRight w:val="0"/>
          <w:marTop w:val="0"/>
          <w:marBottom w:val="0"/>
          <w:divBdr>
            <w:top w:val="none" w:sz="0" w:space="0" w:color="auto"/>
            <w:left w:val="none" w:sz="0" w:space="0" w:color="auto"/>
            <w:bottom w:val="none" w:sz="0" w:space="0" w:color="auto"/>
            <w:right w:val="none" w:sz="0" w:space="0" w:color="auto"/>
          </w:divBdr>
        </w:div>
        <w:div w:id="1592087506">
          <w:marLeft w:val="0"/>
          <w:marRight w:val="0"/>
          <w:marTop w:val="0"/>
          <w:marBottom w:val="0"/>
          <w:divBdr>
            <w:top w:val="none" w:sz="0" w:space="0" w:color="auto"/>
            <w:left w:val="none" w:sz="0" w:space="0" w:color="auto"/>
            <w:bottom w:val="none" w:sz="0" w:space="0" w:color="auto"/>
            <w:right w:val="none" w:sz="0" w:space="0" w:color="auto"/>
          </w:divBdr>
        </w:div>
        <w:div w:id="1330987258">
          <w:marLeft w:val="0"/>
          <w:marRight w:val="0"/>
          <w:marTop w:val="0"/>
          <w:marBottom w:val="0"/>
          <w:divBdr>
            <w:top w:val="none" w:sz="0" w:space="0" w:color="auto"/>
            <w:left w:val="none" w:sz="0" w:space="0" w:color="auto"/>
            <w:bottom w:val="none" w:sz="0" w:space="0" w:color="auto"/>
            <w:right w:val="none" w:sz="0" w:space="0" w:color="auto"/>
          </w:divBdr>
        </w:div>
        <w:div w:id="1410497900">
          <w:marLeft w:val="0"/>
          <w:marRight w:val="0"/>
          <w:marTop w:val="0"/>
          <w:marBottom w:val="0"/>
          <w:divBdr>
            <w:top w:val="none" w:sz="0" w:space="0" w:color="auto"/>
            <w:left w:val="none" w:sz="0" w:space="0" w:color="auto"/>
            <w:bottom w:val="none" w:sz="0" w:space="0" w:color="auto"/>
            <w:right w:val="none" w:sz="0" w:space="0" w:color="auto"/>
          </w:divBdr>
        </w:div>
        <w:div w:id="880046382">
          <w:marLeft w:val="0"/>
          <w:marRight w:val="0"/>
          <w:marTop w:val="0"/>
          <w:marBottom w:val="0"/>
          <w:divBdr>
            <w:top w:val="none" w:sz="0" w:space="0" w:color="auto"/>
            <w:left w:val="none" w:sz="0" w:space="0" w:color="auto"/>
            <w:bottom w:val="none" w:sz="0" w:space="0" w:color="auto"/>
            <w:right w:val="none" w:sz="0" w:space="0" w:color="auto"/>
          </w:divBdr>
        </w:div>
        <w:div w:id="661932856">
          <w:marLeft w:val="0"/>
          <w:marRight w:val="0"/>
          <w:marTop w:val="0"/>
          <w:marBottom w:val="0"/>
          <w:divBdr>
            <w:top w:val="none" w:sz="0" w:space="0" w:color="auto"/>
            <w:left w:val="none" w:sz="0" w:space="0" w:color="auto"/>
            <w:bottom w:val="none" w:sz="0" w:space="0" w:color="auto"/>
            <w:right w:val="none" w:sz="0" w:space="0" w:color="auto"/>
          </w:divBdr>
        </w:div>
        <w:div w:id="1005940722">
          <w:marLeft w:val="0"/>
          <w:marRight w:val="0"/>
          <w:marTop w:val="0"/>
          <w:marBottom w:val="0"/>
          <w:divBdr>
            <w:top w:val="none" w:sz="0" w:space="0" w:color="auto"/>
            <w:left w:val="none" w:sz="0" w:space="0" w:color="auto"/>
            <w:bottom w:val="none" w:sz="0" w:space="0" w:color="auto"/>
            <w:right w:val="none" w:sz="0" w:space="0" w:color="auto"/>
          </w:divBdr>
        </w:div>
        <w:div w:id="1256088580">
          <w:marLeft w:val="0"/>
          <w:marRight w:val="0"/>
          <w:marTop w:val="0"/>
          <w:marBottom w:val="0"/>
          <w:divBdr>
            <w:top w:val="none" w:sz="0" w:space="0" w:color="auto"/>
            <w:left w:val="none" w:sz="0" w:space="0" w:color="auto"/>
            <w:bottom w:val="none" w:sz="0" w:space="0" w:color="auto"/>
            <w:right w:val="none" w:sz="0" w:space="0" w:color="auto"/>
          </w:divBdr>
        </w:div>
        <w:div w:id="608465597">
          <w:marLeft w:val="0"/>
          <w:marRight w:val="0"/>
          <w:marTop w:val="0"/>
          <w:marBottom w:val="0"/>
          <w:divBdr>
            <w:top w:val="none" w:sz="0" w:space="0" w:color="auto"/>
            <w:left w:val="none" w:sz="0" w:space="0" w:color="auto"/>
            <w:bottom w:val="none" w:sz="0" w:space="0" w:color="auto"/>
            <w:right w:val="none" w:sz="0" w:space="0" w:color="auto"/>
          </w:divBdr>
        </w:div>
        <w:div w:id="1944460548">
          <w:marLeft w:val="0"/>
          <w:marRight w:val="0"/>
          <w:marTop w:val="0"/>
          <w:marBottom w:val="0"/>
          <w:divBdr>
            <w:top w:val="none" w:sz="0" w:space="0" w:color="auto"/>
            <w:left w:val="none" w:sz="0" w:space="0" w:color="auto"/>
            <w:bottom w:val="none" w:sz="0" w:space="0" w:color="auto"/>
            <w:right w:val="none" w:sz="0" w:space="0" w:color="auto"/>
          </w:divBdr>
        </w:div>
        <w:div w:id="1143042928">
          <w:marLeft w:val="0"/>
          <w:marRight w:val="0"/>
          <w:marTop w:val="0"/>
          <w:marBottom w:val="0"/>
          <w:divBdr>
            <w:top w:val="none" w:sz="0" w:space="0" w:color="auto"/>
            <w:left w:val="none" w:sz="0" w:space="0" w:color="auto"/>
            <w:bottom w:val="none" w:sz="0" w:space="0" w:color="auto"/>
            <w:right w:val="none" w:sz="0" w:space="0" w:color="auto"/>
          </w:divBdr>
        </w:div>
        <w:div w:id="753867664">
          <w:marLeft w:val="0"/>
          <w:marRight w:val="0"/>
          <w:marTop w:val="0"/>
          <w:marBottom w:val="0"/>
          <w:divBdr>
            <w:top w:val="none" w:sz="0" w:space="0" w:color="auto"/>
            <w:left w:val="none" w:sz="0" w:space="0" w:color="auto"/>
            <w:bottom w:val="none" w:sz="0" w:space="0" w:color="auto"/>
            <w:right w:val="none" w:sz="0" w:space="0" w:color="auto"/>
          </w:divBdr>
        </w:div>
        <w:div w:id="2138180316">
          <w:marLeft w:val="0"/>
          <w:marRight w:val="0"/>
          <w:marTop w:val="0"/>
          <w:marBottom w:val="0"/>
          <w:divBdr>
            <w:top w:val="none" w:sz="0" w:space="0" w:color="auto"/>
            <w:left w:val="none" w:sz="0" w:space="0" w:color="auto"/>
            <w:bottom w:val="none" w:sz="0" w:space="0" w:color="auto"/>
            <w:right w:val="none" w:sz="0" w:space="0" w:color="auto"/>
          </w:divBdr>
        </w:div>
        <w:div w:id="821115406">
          <w:marLeft w:val="0"/>
          <w:marRight w:val="0"/>
          <w:marTop w:val="0"/>
          <w:marBottom w:val="0"/>
          <w:divBdr>
            <w:top w:val="none" w:sz="0" w:space="0" w:color="auto"/>
            <w:left w:val="none" w:sz="0" w:space="0" w:color="auto"/>
            <w:bottom w:val="none" w:sz="0" w:space="0" w:color="auto"/>
            <w:right w:val="none" w:sz="0" w:space="0" w:color="auto"/>
          </w:divBdr>
        </w:div>
        <w:div w:id="890189983">
          <w:marLeft w:val="0"/>
          <w:marRight w:val="0"/>
          <w:marTop w:val="0"/>
          <w:marBottom w:val="0"/>
          <w:divBdr>
            <w:top w:val="none" w:sz="0" w:space="0" w:color="auto"/>
            <w:left w:val="none" w:sz="0" w:space="0" w:color="auto"/>
            <w:bottom w:val="none" w:sz="0" w:space="0" w:color="auto"/>
            <w:right w:val="none" w:sz="0" w:space="0" w:color="auto"/>
          </w:divBdr>
        </w:div>
        <w:div w:id="933320739">
          <w:marLeft w:val="0"/>
          <w:marRight w:val="0"/>
          <w:marTop w:val="0"/>
          <w:marBottom w:val="0"/>
          <w:divBdr>
            <w:top w:val="none" w:sz="0" w:space="0" w:color="auto"/>
            <w:left w:val="none" w:sz="0" w:space="0" w:color="auto"/>
            <w:bottom w:val="none" w:sz="0" w:space="0" w:color="auto"/>
            <w:right w:val="none" w:sz="0" w:space="0" w:color="auto"/>
          </w:divBdr>
        </w:div>
        <w:div w:id="1400784222">
          <w:marLeft w:val="0"/>
          <w:marRight w:val="0"/>
          <w:marTop w:val="0"/>
          <w:marBottom w:val="0"/>
          <w:divBdr>
            <w:top w:val="none" w:sz="0" w:space="0" w:color="auto"/>
            <w:left w:val="none" w:sz="0" w:space="0" w:color="auto"/>
            <w:bottom w:val="none" w:sz="0" w:space="0" w:color="auto"/>
            <w:right w:val="none" w:sz="0" w:space="0" w:color="auto"/>
          </w:divBdr>
        </w:div>
        <w:div w:id="1087308767">
          <w:marLeft w:val="0"/>
          <w:marRight w:val="0"/>
          <w:marTop w:val="0"/>
          <w:marBottom w:val="0"/>
          <w:divBdr>
            <w:top w:val="none" w:sz="0" w:space="0" w:color="auto"/>
            <w:left w:val="none" w:sz="0" w:space="0" w:color="auto"/>
            <w:bottom w:val="none" w:sz="0" w:space="0" w:color="auto"/>
            <w:right w:val="none" w:sz="0" w:space="0" w:color="auto"/>
          </w:divBdr>
        </w:div>
      </w:divsChild>
    </w:div>
    <w:div w:id="533882841">
      <w:bodyDiv w:val="1"/>
      <w:marLeft w:val="0"/>
      <w:marRight w:val="0"/>
      <w:marTop w:val="0"/>
      <w:marBottom w:val="0"/>
      <w:divBdr>
        <w:top w:val="none" w:sz="0" w:space="0" w:color="auto"/>
        <w:left w:val="none" w:sz="0" w:space="0" w:color="auto"/>
        <w:bottom w:val="none" w:sz="0" w:space="0" w:color="auto"/>
        <w:right w:val="none" w:sz="0" w:space="0" w:color="auto"/>
      </w:divBdr>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56092931">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682322250">
      <w:bodyDiv w:val="1"/>
      <w:marLeft w:val="0"/>
      <w:marRight w:val="0"/>
      <w:marTop w:val="0"/>
      <w:marBottom w:val="0"/>
      <w:divBdr>
        <w:top w:val="none" w:sz="0" w:space="0" w:color="auto"/>
        <w:left w:val="none" w:sz="0" w:space="0" w:color="auto"/>
        <w:bottom w:val="none" w:sz="0" w:space="0" w:color="auto"/>
        <w:right w:val="none" w:sz="0" w:space="0" w:color="auto"/>
      </w:divBdr>
    </w:div>
    <w:div w:id="703479710">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7704601">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1156535834">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sChild>
    </w:div>
    <w:div w:id="778767756">
      <w:bodyDiv w:val="1"/>
      <w:marLeft w:val="0"/>
      <w:marRight w:val="0"/>
      <w:marTop w:val="0"/>
      <w:marBottom w:val="0"/>
      <w:divBdr>
        <w:top w:val="none" w:sz="0" w:space="0" w:color="auto"/>
        <w:left w:val="none" w:sz="0" w:space="0" w:color="auto"/>
        <w:bottom w:val="none" w:sz="0" w:space="0" w:color="auto"/>
        <w:right w:val="none" w:sz="0" w:space="0" w:color="auto"/>
      </w:divBdr>
    </w:div>
    <w:div w:id="827595256">
      <w:bodyDiv w:val="1"/>
      <w:marLeft w:val="0"/>
      <w:marRight w:val="0"/>
      <w:marTop w:val="0"/>
      <w:marBottom w:val="0"/>
      <w:divBdr>
        <w:top w:val="none" w:sz="0" w:space="0" w:color="auto"/>
        <w:left w:val="none" w:sz="0" w:space="0" w:color="auto"/>
        <w:bottom w:val="none" w:sz="0" w:space="0" w:color="auto"/>
        <w:right w:val="none" w:sz="0" w:space="0" w:color="auto"/>
      </w:divBdr>
    </w:div>
    <w:div w:id="852379057">
      <w:bodyDiv w:val="1"/>
      <w:marLeft w:val="0"/>
      <w:marRight w:val="0"/>
      <w:marTop w:val="0"/>
      <w:marBottom w:val="0"/>
      <w:divBdr>
        <w:top w:val="none" w:sz="0" w:space="0" w:color="auto"/>
        <w:left w:val="none" w:sz="0" w:space="0" w:color="auto"/>
        <w:bottom w:val="none" w:sz="0" w:space="0" w:color="auto"/>
        <w:right w:val="none" w:sz="0" w:space="0" w:color="auto"/>
      </w:divBdr>
    </w:div>
    <w:div w:id="855650918">
      <w:bodyDiv w:val="1"/>
      <w:marLeft w:val="0"/>
      <w:marRight w:val="0"/>
      <w:marTop w:val="0"/>
      <w:marBottom w:val="0"/>
      <w:divBdr>
        <w:top w:val="none" w:sz="0" w:space="0" w:color="auto"/>
        <w:left w:val="none" w:sz="0" w:space="0" w:color="auto"/>
        <w:bottom w:val="none" w:sz="0" w:space="0" w:color="auto"/>
        <w:right w:val="none" w:sz="0" w:space="0" w:color="auto"/>
      </w:divBdr>
    </w:div>
    <w:div w:id="859783527">
      <w:bodyDiv w:val="1"/>
      <w:marLeft w:val="0"/>
      <w:marRight w:val="0"/>
      <w:marTop w:val="0"/>
      <w:marBottom w:val="0"/>
      <w:divBdr>
        <w:top w:val="none" w:sz="0" w:space="0" w:color="auto"/>
        <w:left w:val="none" w:sz="0" w:space="0" w:color="auto"/>
        <w:bottom w:val="none" w:sz="0" w:space="0" w:color="auto"/>
        <w:right w:val="none" w:sz="0" w:space="0" w:color="auto"/>
      </w:divBdr>
    </w:div>
    <w:div w:id="866526361">
      <w:bodyDiv w:val="1"/>
      <w:marLeft w:val="0"/>
      <w:marRight w:val="0"/>
      <w:marTop w:val="0"/>
      <w:marBottom w:val="0"/>
      <w:divBdr>
        <w:top w:val="none" w:sz="0" w:space="0" w:color="auto"/>
        <w:left w:val="none" w:sz="0" w:space="0" w:color="auto"/>
        <w:bottom w:val="none" w:sz="0" w:space="0" w:color="auto"/>
        <w:right w:val="none" w:sz="0" w:space="0" w:color="auto"/>
      </w:divBdr>
    </w:div>
    <w:div w:id="899093845">
      <w:bodyDiv w:val="1"/>
      <w:marLeft w:val="0"/>
      <w:marRight w:val="0"/>
      <w:marTop w:val="0"/>
      <w:marBottom w:val="0"/>
      <w:divBdr>
        <w:top w:val="none" w:sz="0" w:space="0" w:color="auto"/>
        <w:left w:val="none" w:sz="0" w:space="0" w:color="auto"/>
        <w:bottom w:val="none" w:sz="0" w:space="0" w:color="auto"/>
        <w:right w:val="none" w:sz="0" w:space="0" w:color="auto"/>
      </w:divBdr>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224872278">
      <w:bodyDiv w:val="1"/>
      <w:marLeft w:val="0"/>
      <w:marRight w:val="0"/>
      <w:marTop w:val="0"/>
      <w:marBottom w:val="0"/>
      <w:divBdr>
        <w:top w:val="none" w:sz="0" w:space="0" w:color="auto"/>
        <w:left w:val="none" w:sz="0" w:space="0" w:color="auto"/>
        <w:bottom w:val="none" w:sz="0" w:space="0" w:color="auto"/>
        <w:right w:val="none" w:sz="0" w:space="0" w:color="auto"/>
      </w:divBdr>
    </w:div>
    <w:div w:id="1281450379">
      <w:bodyDiv w:val="1"/>
      <w:marLeft w:val="0"/>
      <w:marRight w:val="0"/>
      <w:marTop w:val="0"/>
      <w:marBottom w:val="0"/>
      <w:divBdr>
        <w:top w:val="none" w:sz="0" w:space="0" w:color="auto"/>
        <w:left w:val="none" w:sz="0" w:space="0" w:color="auto"/>
        <w:bottom w:val="none" w:sz="0" w:space="0" w:color="auto"/>
        <w:right w:val="none" w:sz="0" w:space="0" w:color="auto"/>
      </w:divBdr>
    </w:div>
    <w:div w:id="1287811323">
      <w:bodyDiv w:val="1"/>
      <w:marLeft w:val="0"/>
      <w:marRight w:val="0"/>
      <w:marTop w:val="0"/>
      <w:marBottom w:val="0"/>
      <w:divBdr>
        <w:top w:val="none" w:sz="0" w:space="0" w:color="auto"/>
        <w:left w:val="none" w:sz="0" w:space="0" w:color="auto"/>
        <w:bottom w:val="none" w:sz="0" w:space="0" w:color="auto"/>
        <w:right w:val="none" w:sz="0" w:space="0" w:color="auto"/>
      </w:divBdr>
    </w:div>
    <w:div w:id="1383021267">
      <w:bodyDiv w:val="1"/>
      <w:marLeft w:val="0"/>
      <w:marRight w:val="0"/>
      <w:marTop w:val="0"/>
      <w:marBottom w:val="0"/>
      <w:divBdr>
        <w:top w:val="none" w:sz="0" w:space="0" w:color="auto"/>
        <w:left w:val="none" w:sz="0" w:space="0" w:color="auto"/>
        <w:bottom w:val="none" w:sz="0" w:space="0" w:color="auto"/>
        <w:right w:val="none" w:sz="0" w:space="0" w:color="auto"/>
      </w:divBdr>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9333489">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53997961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sChild>
    </w:div>
    <w:div w:id="1490756448">
      <w:bodyDiv w:val="1"/>
      <w:marLeft w:val="0"/>
      <w:marRight w:val="0"/>
      <w:marTop w:val="0"/>
      <w:marBottom w:val="0"/>
      <w:divBdr>
        <w:top w:val="none" w:sz="0" w:space="0" w:color="auto"/>
        <w:left w:val="none" w:sz="0" w:space="0" w:color="auto"/>
        <w:bottom w:val="none" w:sz="0" w:space="0" w:color="auto"/>
        <w:right w:val="none" w:sz="0" w:space="0" w:color="auto"/>
      </w:divBdr>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 w:id="1564825509">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sChild>
    </w:div>
    <w:div w:id="1593320481">
      <w:bodyDiv w:val="1"/>
      <w:marLeft w:val="0"/>
      <w:marRight w:val="0"/>
      <w:marTop w:val="0"/>
      <w:marBottom w:val="0"/>
      <w:divBdr>
        <w:top w:val="none" w:sz="0" w:space="0" w:color="auto"/>
        <w:left w:val="none" w:sz="0" w:space="0" w:color="auto"/>
        <w:bottom w:val="none" w:sz="0" w:space="0" w:color="auto"/>
        <w:right w:val="none" w:sz="0" w:space="0" w:color="auto"/>
      </w:divBdr>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5453">
          <w:marLeft w:val="0"/>
          <w:marRight w:val="0"/>
          <w:marTop w:val="0"/>
          <w:marBottom w:val="0"/>
          <w:divBdr>
            <w:top w:val="none" w:sz="0" w:space="0" w:color="auto"/>
            <w:left w:val="none" w:sz="0" w:space="0" w:color="auto"/>
            <w:bottom w:val="none" w:sz="0" w:space="0" w:color="auto"/>
            <w:right w:val="none" w:sz="0" w:space="0" w:color="auto"/>
          </w:divBdr>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773817306">
      <w:bodyDiv w:val="1"/>
      <w:marLeft w:val="0"/>
      <w:marRight w:val="0"/>
      <w:marTop w:val="0"/>
      <w:marBottom w:val="0"/>
      <w:divBdr>
        <w:top w:val="none" w:sz="0" w:space="0" w:color="auto"/>
        <w:left w:val="none" w:sz="0" w:space="0" w:color="auto"/>
        <w:bottom w:val="none" w:sz="0" w:space="0" w:color="auto"/>
        <w:right w:val="none" w:sz="0" w:space="0" w:color="auto"/>
      </w:divBdr>
    </w:div>
    <w:div w:id="1786071968">
      <w:bodyDiv w:val="1"/>
      <w:marLeft w:val="0"/>
      <w:marRight w:val="0"/>
      <w:marTop w:val="0"/>
      <w:marBottom w:val="0"/>
      <w:divBdr>
        <w:top w:val="none" w:sz="0" w:space="0" w:color="auto"/>
        <w:left w:val="none" w:sz="0" w:space="0" w:color="auto"/>
        <w:bottom w:val="none" w:sz="0" w:space="0" w:color="auto"/>
        <w:right w:val="none" w:sz="0" w:space="0" w:color="auto"/>
      </w:divBdr>
      <w:divsChild>
        <w:div w:id="892960709">
          <w:marLeft w:val="0"/>
          <w:marRight w:val="0"/>
          <w:marTop w:val="0"/>
          <w:marBottom w:val="0"/>
          <w:divBdr>
            <w:top w:val="none" w:sz="0" w:space="0" w:color="auto"/>
            <w:left w:val="none" w:sz="0" w:space="0" w:color="auto"/>
            <w:bottom w:val="none" w:sz="0" w:space="0" w:color="auto"/>
            <w:right w:val="none" w:sz="0" w:space="0" w:color="auto"/>
          </w:divBdr>
        </w:div>
        <w:div w:id="345595103">
          <w:marLeft w:val="0"/>
          <w:marRight w:val="0"/>
          <w:marTop w:val="0"/>
          <w:marBottom w:val="0"/>
          <w:divBdr>
            <w:top w:val="none" w:sz="0" w:space="0" w:color="auto"/>
            <w:left w:val="none" w:sz="0" w:space="0" w:color="auto"/>
            <w:bottom w:val="none" w:sz="0" w:space="0" w:color="auto"/>
            <w:right w:val="none" w:sz="0" w:space="0" w:color="auto"/>
          </w:divBdr>
        </w:div>
      </w:divsChild>
    </w:div>
    <w:div w:id="1849058603">
      <w:bodyDiv w:val="1"/>
      <w:marLeft w:val="0"/>
      <w:marRight w:val="0"/>
      <w:marTop w:val="0"/>
      <w:marBottom w:val="0"/>
      <w:divBdr>
        <w:top w:val="none" w:sz="0" w:space="0" w:color="auto"/>
        <w:left w:val="none" w:sz="0" w:space="0" w:color="auto"/>
        <w:bottom w:val="none" w:sz="0" w:space="0" w:color="auto"/>
        <w:right w:val="none" w:sz="0" w:space="0" w:color="auto"/>
      </w:divBdr>
    </w:div>
    <w:div w:id="1909221229">
      <w:bodyDiv w:val="1"/>
      <w:marLeft w:val="0"/>
      <w:marRight w:val="0"/>
      <w:marTop w:val="0"/>
      <w:marBottom w:val="0"/>
      <w:divBdr>
        <w:top w:val="none" w:sz="0" w:space="0" w:color="auto"/>
        <w:left w:val="none" w:sz="0" w:space="0" w:color="auto"/>
        <w:bottom w:val="none" w:sz="0" w:space="0" w:color="auto"/>
        <w:right w:val="none" w:sz="0" w:space="0" w:color="auto"/>
      </w:divBdr>
      <w:divsChild>
        <w:div w:id="1698922276">
          <w:marLeft w:val="0"/>
          <w:marRight w:val="0"/>
          <w:marTop w:val="0"/>
          <w:marBottom w:val="0"/>
          <w:divBdr>
            <w:top w:val="none" w:sz="0" w:space="0" w:color="auto"/>
            <w:left w:val="none" w:sz="0" w:space="0" w:color="auto"/>
            <w:bottom w:val="none" w:sz="0" w:space="0" w:color="auto"/>
            <w:right w:val="none" w:sz="0" w:space="0" w:color="auto"/>
          </w:divBdr>
        </w:div>
        <w:div w:id="751506643">
          <w:marLeft w:val="0"/>
          <w:marRight w:val="0"/>
          <w:marTop w:val="0"/>
          <w:marBottom w:val="0"/>
          <w:divBdr>
            <w:top w:val="none" w:sz="0" w:space="0" w:color="auto"/>
            <w:left w:val="none" w:sz="0" w:space="0" w:color="auto"/>
            <w:bottom w:val="none" w:sz="0" w:space="0" w:color="auto"/>
            <w:right w:val="none" w:sz="0" w:space="0" w:color="auto"/>
          </w:divBdr>
        </w:div>
      </w:divsChild>
    </w:div>
    <w:div w:id="1928685901">
      <w:bodyDiv w:val="1"/>
      <w:marLeft w:val="0"/>
      <w:marRight w:val="0"/>
      <w:marTop w:val="0"/>
      <w:marBottom w:val="0"/>
      <w:divBdr>
        <w:top w:val="none" w:sz="0" w:space="0" w:color="auto"/>
        <w:left w:val="none" w:sz="0" w:space="0" w:color="auto"/>
        <w:bottom w:val="none" w:sz="0" w:space="0" w:color="auto"/>
        <w:right w:val="none" w:sz="0" w:space="0" w:color="auto"/>
      </w:divBdr>
    </w:div>
    <w:div w:id="1951931636">
      <w:bodyDiv w:val="1"/>
      <w:marLeft w:val="0"/>
      <w:marRight w:val="0"/>
      <w:marTop w:val="0"/>
      <w:marBottom w:val="0"/>
      <w:divBdr>
        <w:top w:val="none" w:sz="0" w:space="0" w:color="auto"/>
        <w:left w:val="none" w:sz="0" w:space="0" w:color="auto"/>
        <w:bottom w:val="none" w:sz="0" w:space="0" w:color="auto"/>
        <w:right w:val="none" w:sz="0" w:space="0" w:color="auto"/>
      </w:divBdr>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 w:id="2000840729">
      <w:bodyDiv w:val="1"/>
      <w:marLeft w:val="0"/>
      <w:marRight w:val="0"/>
      <w:marTop w:val="0"/>
      <w:marBottom w:val="0"/>
      <w:divBdr>
        <w:top w:val="none" w:sz="0" w:space="0" w:color="auto"/>
        <w:left w:val="none" w:sz="0" w:space="0" w:color="auto"/>
        <w:bottom w:val="none" w:sz="0" w:space="0" w:color="auto"/>
        <w:right w:val="none" w:sz="0" w:space="0" w:color="auto"/>
      </w:divBdr>
      <w:divsChild>
        <w:div w:id="1176460951">
          <w:marLeft w:val="0"/>
          <w:marRight w:val="0"/>
          <w:marTop w:val="0"/>
          <w:marBottom w:val="0"/>
          <w:divBdr>
            <w:top w:val="none" w:sz="0" w:space="0" w:color="auto"/>
            <w:left w:val="none" w:sz="0" w:space="0" w:color="auto"/>
            <w:bottom w:val="none" w:sz="0" w:space="0" w:color="auto"/>
            <w:right w:val="none" w:sz="0" w:space="0" w:color="auto"/>
          </w:divBdr>
        </w:div>
      </w:divsChild>
    </w:div>
    <w:div w:id="2043358931">
      <w:bodyDiv w:val="1"/>
      <w:marLeft w:val="0"/>
      <w:marRight w:val="0"/>
      <w:marTop w:val="0"/>
      <w:marBottom w:val="0"/>
      <w:divBdr>
        <w:top w:val="none" w:sz="0" w:space="0" w:color="auto"/>
        <w:left w:val="none" w:sz="0" w:space="0" w:color="auto"/>
        <w:bottom w:val="none" w:sz="0" w:space="0" w:color="auto"/>
        <w:right w:val="none" w:sz="0" w:space="0" w:color="auto"/>
      </w:divBdr>
    </w:div>
    <w:div w:id="210056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ensal@etsu.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12657-308E-41A0-8977-D96389B5E2F0}">
  <ds:schemaRefs>
    <ds:schemaRef ds:uri="http://schemas.microsoft.com/office/2006/metadata/properties"/>
    <ds:schemaRef ds:uri="http://purl.org/dc/elements/1.1/"/>
    <ds:schemaRef ds:uri="http://schemas.openxmlformats.org/package/2006/metadata/core-properties"/>
    <ds:schemaRef ds:uri="http://purl.org/dc/terms/"/>
    <ds:schemaRef ds:uri="http://purl.org/dc/dcmitype/"/>
    <ds:schemaRef ds:uri="http://schemas.microsoft.com/office/2006/documentManagement/types"/>
    <ds:schemaRef ds:uri="349e9132-be2c-4f62-852f-7399b86e4c25"/>
    <ds:schemaRef ds:uri="http://schemas.microsoft.com/office/infopath/2007/PartnerControls"/>
    <ds:schemaRef ds:uri="0ce3fce2-cbd6-42f0-8517-9095a1763b9e"/>
    <ds:schemaRef ds:uri="http://www.w3.org/XML/1998/namespace"/>
  </ds:schemaRefs>
</ds:datastoreItem>
</file>

<file path=customXml/itemProps2.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3.xml><?xml version="1.0" encoding="utf-8"?>
<ds:datastoreItem xmlns:ds="http://schemas.openxmlformats.org/officeDocument/2006/customXml" ds:itemID="{6A82A60A-C2A9-415B-BB0C-4F4965E2DB1A}"/>
</file>

<file path=customXml/itemProps4.xml><?xml version="1.0" encoding="utf-8"?>
<ds:datastoreItem xmlns:ds="http://schemas.openxmlformats.org/officeDocument/2006/customXml" ds:itemID="{AC496FE0-DE68-4092-B856-C62B867B9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9</Words>
  <Characters>860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4</CharactersWithSpaces>
  <SharedDoc>false</SharedDoc>
  <HLinks>
    <vt:vector size="6" baseType="variant">
      <vt:variant>
        <vt:i4>2752519</vt:i4>
      </vt:variant>
      <vt:variant>
        <vt:i4>0</vt:i4>
      </vt:variant>
      <vt:variant>
        <vt:i4>0</vt:i4>
      </vt:variant>
      <vt:variant>
        <vt:i4>5</vt:i4>
      </vt:variant>
      <vt:variant>
        <vt:lpwstr>mailto:skeensal@et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Smith, Sharon Diane</cp:lastModifiedBy>
  <cp:revision>2</cp:revision>
  <cp:lastPrinted>2020-04-22T20:19:00Z</cp:lastPrinted>
  <dcterms:created xsi:type="dcterms:W3CDTF">2023-01-12T18:01:00Z</dcterms:created>
  <dcterms:modified xsi:type="dcterms:W3CDTF">2023-01-1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ies>
</file>